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1c3d3095a88ce7059fb9da5f02aff2913dc212"/>
    <w:p>
      <w:pPr>
        <w:pStyle w:val="Heading3"/>
      </w:pPr>
      <w:r>
        <w:t xml:space="preserve">СПИСОК ДОЛЖНИКОВ по состоянию на 08.02.2022</w:t>
      </w:r>
    </w:p>
    <w:p>
      <w:pPr>
        <w:pStyle w:val="FirstParagraph"/>
      </w:pPr>
      <w:r>
        <w:t xml:space="preserve">08.02.2022</w:t>
      </w:r>
    </w:p>
    <w:p>
      <w:pPr>
        <w:pStyle w:val="BodyText"/>
      </w:pPr>
      <w:r>
        <w:t xml:space="preserve">№п/п    Дом    Квартира    Долг</w:t>
      </w:r>
      <w:r>
        <w:br/>
      </w:r>
      <w:r>
        <w:t xml:space="preserve">1    800-летия Москвы ул., дом. 1 к.1    7    311794,07</w:t>
      </w:r>
      <w:r>
        <w:br/>
      </w:r>
      <w:r>
        <w:t xml:space="preserve">2    800-летия Москвы ул., дом. 1 к.1    11    25139,81</w:t>
      </w:r>
      <w:r>
        <w:br/>
      </w:r>
      <w:r>
        <w:t xml:space="preserve">3    800-летия Москвы ул., дом. 1 к.1    21    13368,96</w:t>
      </w:r>
      <w:r>
        <w:br/>
      </w:r>
      <w:r>
        <w:t xml:space="preserve">4    800-летия Москвы ул., дом. 1 к.1    27    118325,88</w:t>
      </w:r>
      <w:r>
        <w:br/>
      </w:r>
      <w:r>
        <w:t xml:space="preserve">5    800-летия Москвы ул., дом. 1 к.1    61    58352,25</w:t>
      </w:r>
      <w:r>
        <w:br/>
      </w:r>
      <w:r>
        <w:t xml:space="preserve">6    800-летия Москвы ул., дом. 1 к.1    70    195657,35</w:t>
      </w:r>
      <w:r>
        <w:br/>
      </w:r>
      <w:r>
        <w:t xml:space="preserve">7    800-летия Москвы ул., дом. 1 к.1    70    37181,9</w:t>
      </w:r>
      <w:r>
        <w:br/>
      </w:r>
      <w:r>
        <w:t xml:space="preserve">8    800-летия Москвы ул., дом. 1 к.1    111    14523,7</w:t>
      </w:r>
      <w:r>
        <w:br/>
      </w:r>
      <w:r>
        <w:t xml:space="preserve">9    800-летия Москвы ул., дом. 1 к.1    115    34070,8</w:t>
      </w:r>
      <w:r>
        <w:br/>
      </w:r>
      <w:r>
        <w:t xml:space="preserve">10    800-летия Москвы ул., дом. 1 к.4    24    120338,64</w:t>
      </w:r>
      <w:r>
        <w:br/>
      </w:r>
      <w:r>
        <w:t xml:space="preserve">11    800-летия Москвы ул., дом. 1 к.4    39    26515,83</w:t>
      </w:r>
      <w:r>
        <w:br/>
      </w:r>
      <w:r>
        <w:t xml:space="preserve">12    800-летия Москвы ул., дом. 1 к.4    71    13665</w:t>
      </w:r>
      <w:r>
        <w:br/>
      </w:r>
      <w:r>
        <w:t xml:space="preserve">13    800-летия Москвы ул., дом. 1 к.4    106    76983,85</w:t>
      </w:r>
      <w:r>
        <w:br/>
      </w:r>
      <w:r>
        <w:t xml:space="preserve">14    800-летия Москвы ул., дом. 1 к.4    106    33412,38</w:t>
      </w:r>
      <w:r>
        <w:br/>
      </w:r>
      <w:r>
        <w:t xml:space="preserve">15    800-летия Москвы ул., дом. 3 к.1    19    43441,13</w:t>
      </w:r>
      <w:r>
        <w:br/>
      </w:r>
      <w:r>
        <w:t xml:space="preserve">16    800-летия Москвы ул., дом. 3 к.1    29    29478,44</w:t>
      </w:r>
      <w:r>
        <w:br/>
      </w:r>
      <w:r>
        <w:t xml:space="preserve">17    800-летия Москвы ул., дом. 3 к.1    34    19402,99</w:t>
      </w:r>
      <w:r>
        <w:br/>
      </w:r>
      <w:r>
        <w:t xml:space="preserve">18    800-летия Москвы ул., дом. 3 к.1    72    62017,11</w:t>
      </w:r>
      <w:r>
        <w:br/>
      </w:r>
      <w:r>
        <w:t xml:space="preserve">19    800-летия Москвы ул., дом. 3 к.1    80    28564,52</w:t>
      </w:r>
      <w:r>
        <w:br/>
      </w:r>
      <w:r>
        <w:t xml:space="preserve">20    800-летия Москвы ул., дом. 3 к.1    103    6658,82</w:t>
      </w:r>
      <w:r>
        <w:br/>
      </w:r>
      <w:r>
        <w:t xml:space="preserve">21    800-летия Москвы ул., дом. 3 к.1    113    18630,39</w:t>
      </w:r>
      <w:r>
        <w:br/>
      </w:r>
      <w:r>
        <w:t xml:space="preserve">22    800-летия Москвы ул., дом. 3 к.1    114    18924,81</w:t>
      </w:r>
      <w:r>
        <w:br/>
      </w:r>
      <w:r>
        <w:t xml:space="preserve">23    800-летия Москвы ул., дом. 3 к.1    134    16289,41</w:t>
      </w:r>
      <w:r>
        <w:br/>
      </w:r>
      <w:r>
        <w:t xml:space="preserve">24    800-летия Москвы ул., дом. 3 к.1    146    64323,04</w:t>
      </w:r>
      <w:r>
        <w:br/>
      </w:r>
      <w:r>
        <w:t xml:space="preserve">25    800-летия Москвы ул., дом. 3 к.1    172    107034,45</w:t>
      </w:r>
      <w:r>
        <w:br/>
      </w:r>
      <w:r>
        <w:t xml:space="preserve">26    800-летия Москвы ул., дом. 3 к.1    172    454052,94</w:t>
      </w:r>
      <w:r>
        <w:br/>
      </w:r>
      <w:r>
        <w:t xml:space="preserve">27    800-летия Москвы ул., дом. 3 к.1    192    111803,08</w:t>
      </w:r>
      <w:r>
        <w:br/>
      </w:r>
      <w:r>
        <w:t xml:space="preserve">28    800-летия Москвы ул., дом. 3 к.1    206    21409,54</w:t>
      </w:r>
      <w:r>
        <w:br/>
      </w:r>
      <w:r>
        <w:t xml:space="preserve">29    800-летия Москвы ул., дом. 7 к.1    77    10424,89</w:t>
      </w:r>
      <w:r>
        <w:br/>
      </w:r>
      <w:r>
        <w:t xml:space="preserve">30    800-летия Москвы ул., дом. 7 к.1    77    55763</w:t>
      </w:r>
      <w:r>
        <w:br/>
      </w:r>
      <w:r>
        <w:t xml:space="preserve">31    800-летия Москвы ул., дом. 7 к.1    80    30250,21</w:t>
      </w:r>
      <w:r>
        <w:br/>
      </w:r>
      <w:r>
        <w:t xml:space="preserve">32    800-летия Москвы ул., дом. 7 к.1    106    310370,98</w:t>
      </w:r>
      <w:r>
        <w:br/>
      </w:r>
      <w:r>
        <w:t xml:space="preserve">33    800-летия Москвы ул., дом. 7 к.1    131    54254,6</w:t>
      </w:r>
      <w:r>
        <w:br/>
      </w:r>
      <w:r>
        <w:t xml:space="preserve">34    800-летия Москвы ул., дом. 7 к.1    132    46049,59</w:t>
      </w:r>
      <w:r>
        <w:br/>
      </w:r>
      <w:r>
        <w:t xml:space="preserve">35    800-летия Москвы ул., дом. 7 к.1    133    224844,43</w:t>
      </w:r>
      <w:r>
        <w:br/>
      </w:r>
      <w:r>
        <w:t xml:space="preserve">36    800-летия Москвы ул., дом. 7 к.1    136    163951,16</w:t>
      </w:r>
      <w:r>
        <w:br/>
      </w:r>
      <w:r>
        <w:t xml:space="preserve">37    800-летия Москвы ул., дом. 7 к.1    140    350603,78</w:t>
      </w:r>
      <w:r>
        <w:br/>
      </w:r>
      <w:r>
        <w:t xml:space="preserve">38    800-летия Москвы ул., дом. 7 к.1    144    44974,07</w:t>
      </w:r>
      <w:r>
        <w:br/>
      </w:r>
      <w:r>
        <w:t xml:space="preserve">39    800-летия Москвы ул., дом. 7 к.1    255    25417,33</w:t>
      </w:r>
      <w:r>
        <w:br/>
      </w:r>
      <w:r>
        <w:t xml:space="preserve">40    800-летия Москвы ул., дом. 7 к.1    260    30053,52</w:t>
      </w:r>
      <w:r>
        <w:br/>
      </w:r>
      <w:r>
        <w:t xml:space="preserve">41    800-летия Москвы ул., дом. 7 к.1    273    24638,43</w:t>
      </w:r>
      <w:r>
        <w:br/>
      </w:r>
      <w:r>
        <w:t xml:space="preserve">42    800-летия Москвы ул., дом. 7 к.1    277    129433,86</w:t>
      </w:r>
      <w:r>
        <w:br/>
      </w:r>
      <w:r>
        <w:t xml:space="preserve">43    800-летия Москвы ул., дом. 7 к.1    279    75013,66</w:t>
      </w:r>
      <w:r>
        <w:br/>
      </w:r>
      <w:r>
        <w:t xml:space="preserve">44    800-летия Москвы ул., дом. 9    1    6067,44</w:t>
      </w:r>
      <w:r>
        <w:br/>
      </w:r>
      <w:r>
        <w:t xml:space="preserve">45    800-летия Москвы ул., дом. 9    1    19456,66</w:t>
      </w:r>
      <w:r>
        <w:br/>
      </w:r>
      <w:r>
        <w:t xml:space="preserve">46    800-летия Москвы ул., дом. 9    85    27561,34</w:t>
      </w:r>
      <w:r>
        <w:br/>
      </w:r>
      <w:r>
        <w:t xml:space="preserve">47    800-летия Москвы ул., дом. 9    93    110459,59</w:t>
      </w:r>
      <w:r>
        <w:br/>
      </w:r>
      <w:r>
        <w:t xml:space="preserve">48    800-летия Москвы ул., дом. 9    96    32633,59</w:t>
      </w:r>
      <w:r>
        <w:br/>
      </w:r>
      <w:r>
        <w:t xml:space="preserve">49    800-летия Москвы ул., дом. 9    102    21993,79</w:t>
      </w:r>
      <w:r>
        <w:br/>
      </w:r>
      <w:r>
        <w:t xml:space="preserve">50    800-летия Москвы ул., дом. 9    121    87297,78</w:t>
      </w:r>
      <w:r>
        <w:br/>
      </w:r>
      <w:r>
        <w:t xml:space="preserve">51    800-летия Москвы ул., дом. 9    122    25514,99</w:t>
      </w:r>
      <w:r>
        <w:br/>
      </w:r>
      <w:r>
        <w:t xml:space="preserve">52    800-летия Москвы ул., дом. 11    16    38916,55</w:t>
      </w:r>
      <w:r>
        <w:br/>
      </w:r>
      <w:r>
        <w:t xml:space="preserve">53    800-летия Москвы ул., дом. 11    34    75737,56</w:t>
      </w:r>
      <w:r>
        <w:br/>
      </w:r>
      <w:r>
        <w:t xml:space="preserve">54    800-летия Москвы ул., дом. 11    34    5330,63</w:t>
      </w:r>
      <w:r>
        <w:br/>
      </w:r>
      <w:r>
        <w:t xml:space="preserve">55    800-летия Москвы ул., дом. 11    35    12464,28</w:t>
      </w:r>
      <w:r>
        <w:br/>
      </w:r>
      <w:r>
        <w:t xml:space="preserve">56    800-летия Москвы ул., дом. 11    63    12686,57</w:t>
      </w:r>
      <w:r>
        <w:br/>
      </w:r>
      <w:r>
        <w:t xml:space="preserve">57    800-летия Москвы ул., дом. 11    64    16792,71</w:t>
      </w:r>
      <w:r>
        <w:br/>
      </w:r>
      <w:r>
        <w:t xml:space="preserve">58    800-летия Москвы ул., дом. 11    66    7385,77</w:t>
      </w:r>
      <w:r>
        <w:br/>
      </w:r>
      <w:r>
        <w:t xml:space="preserve">59    800-летия Москвы ул., дом. 11    66    94012,91</w:t>
      </w:r>
      <w:r>
        <w:br/>
      </w:r>
      <w:r>
        <w:t xml:space="preserve">60    800-летия Москвы ул., дом. 11    80    70386,9</w:t>
      </w:r>
      <w:r>
        <w:br/>
      </w:r>
      <w:r>
        <w:t xml:space="preserve">61    800-летия Москвы ул., дом. 11    82    18570,26</w:t>
      </w:r>
      <w:r>
        <w:br/>
      </w:r>
      <w:r>
        <w:t xml:space="preserve">62    800-летия Москвы ул., дом. 11 к.1    25    34003,91</w:t>
      </w:r>
      <w:r>
        <w:br/>
      </w:r>
      <w:r>
        <w:t xml:space="preserve">63    800-летия Москвы ул., дом. 11 к.1    43    121115,08</w:t>
      </w:r>
      <w:r>
        <w:br/>
      </w:r>
      <w:r>
        <w:t xml:space="preserve">64    800-летия Москвы ул., дом. 11 к.1    50    53090,73</w:t>
      </w:r>
      <w:r>
        <w:br/>
      </w:r>
      <w:r>
        <w:t xml:space="preserve">65    800-летия Москвы ул., дом. 11 к.1    72    14538,59</w:t>
      </w:r>
      <w:r>
        <w:br/>
      </w:r>
      <w:r>
        <w:t xml:space="preserve">66    800-летия Москвы ул., дом. 11 к.2    23    21756,29</w:t>
      </w:r>
      <w:r>
        <w:br/>
      </w:r>
      <w:r>
        <w:t xml:space="preserve">67    800-летия Москвы ул., дом. 11 к.2    82    48446,12</w:t>
      </w:r>
      <w:r>
        <w:br/>
      </w:r>
      <w:r>
        <w:t xml:space="preserve">68    800-летия Москвы ул., дом. 11 к.2    89    118193,76</w:t>
      </w:r>
      <w:r>
        <w:br/>
      </w:r>
      <w:r>
        <w:t xml:space="preserve">69    800-летия Москвы ул., дом. 11 к.3    40    14739,22</w:t>
      </w:r>
      <w:r>
        <w:br/>
      </w:r>
      <w:r>
        <w:t xml:space="preserve">70    800-летия Москвы ул., дом. 11 к.3    51    16827,5</w:t>
      </w:r>
      <w:r>
        <w:br/>
      </w:r>
      <w:r>
        <w:t xml:space="preserve">71    800-летия Москвы ул., дом. 11 к.3    59    5068,69</w:t>
      </w:r>
      <w:r>
        <w:br/>
      </w:r>
      <w:r>
        <w:t xml:space="preserve">72    800-летия Москвы ул., дом. 11 к.3    66    34430,19</w:t>
      </w:r>
      <w:r>
        <w:br/>
      </w:r>
      <w:r>
        <w:t xml:space="preserve">73    800-летия Москвы ул., дом. 11 к.3    73    13135,29</w:t>
      </w:r>
      <w:r>
        <w:br/>
      </w:r>
      <w:r>
        <w:t xml:space="preserve">74    800-летия Москвы ул., дом. 11 к.3    82    25008,45</w:t>
      </w:r>
      <w:r>
        <w:br/>
      </w:r>
      <w:r>
        <w:t xml:space="preserve">75    800-летия Москвы ул., дом. 11 к.3    84    164086,92</w:t>
      </w:r>
      <w:r>
        <w:br/>
      </w:r>
      <w:r>
        <w:t xml:space="preserve">76    800-летия Москвы ул., дом. 11 к.3    92    53456,72</w:t>
      </w:r>
      <w:r>
        <w:br/>
      </w:r>
      <w:r>
        <w:t xml:space="preserve">77    800-летия Москвы ул., дом. 11 к.4    20    44181,16</w:t>
      </w:r>
      <w:r>
        <w:br/>
      </w:r>
      <w:r>
        <w:t xml:space="preserve">78    800-летия Москвы ул., дом. 11 к.4    47    37256,73</w:t>
      </w:r>
      <w:r>
        <w:br/>
      </w:r>
      <w:r>
        <w:t xml:space="preserve">79    800-летия Москвы ул., дом. 11 к.4    53    17212,14</w:t>
      </w:r>
      <w:r>
        <w:br/>
      </w:r>
      <w:r>
        <w:t xml:space="preserve">80    800-летия Москвы ул., дом. 11 к.4    63    14854,88</w:t>
      </w:r>
      <w:r>
        <w:br/>
      </w:r>
      <w:r>
        <w:t xml:space="preserve">81    800-летия Москвы ул., дом. 11 к.4    70    27190,83</w:t>
      </w:r>
      <w:r>
        <w:br/>
      </w:r>
      <w:r>
        <w:t xml:space="preserve">82    800-летия Москвы ул., дом. 11 к.4    71    103677,4</w:t>
      </w:r>
      <w:r>
        <w:br/>
      </w:r>
      <w:r>
        <w:t xml:space="preserve">83    800-летия Москвы ул., дом. 11 к.4    72    20333,97</w:t>
      </w:r>
      <w:r>
        <w:br/>
      </w:r>
      <w:r>
        <w:t xml:space="preserve">84    800-летия Москвы ул., дом. 11 к.5    14    19610,94</w:t>
      </w:r>
      <w:r>
        <w:br/>
      </w:r>
      <w:r>
        <w:t xml:space="preserve">85    800-летия Москвы ул., дом. 11 к.5    15    58632,73</w:t>
      </w:r>
      <w:r>
        <w:br/>
      </w:r>
      <w:r>
        <w:t xml:space="preserve">86    800-летия Москвы ул., дом. 11 к.5    17    113595,89</w:t>
      </w:r>
      <w:r>
        <w:br/>
      </w:r>
      <w:r>
        <w:t xml:space="preserve">87    800-летия Москвы ул., дом. 11 к.5    21    35238,26</w:t>
      </w:r>
      <w:r>
        <w:br/>
      </w:r>
      <w:r>
        <w:t xml:space="preserve">88    800-летия Москвы ул., дом. 11 к.5    30    199472,5</w:t>
      </w:r>
      <w:r>
        <w:br/>
      </w:r>
      <w:r>
        <w:t xml:space="preserve">89    800-летия Москвы ул., дом. 11 к.5    47    95156,03</w:t>
      </w:r>
      <w:r>
        <w:br/>
      </w:r>
      <w:r>
        <w:t xml:space="preserve">90    800-летия Москвы ул., дом. 11 к.5    48    128582,32</w:t>
      </w:r>
      <w:r>
        <w:br/>
      </w:r>
      <w:r>
        <w:t xml:space="preserve">91    800-летия Москвы ул., дом. 11 к.5    56    121164,54</w:t>
      </w:r>
      <w:r>
        <w:br/>
      </w:r>
      <w:r>
        <w:t xml:space="preserve">92    800-летия Москвы ул., дом. 11 к.5    81    222576,86</w:t>
      </w:r>
      <w:r>
        <w:br/>
      </w:r>
      <w:r>
        <w:t xml:space="preserve">93    800-летия Москвы ул., дом. 11 к.6    38    103317,93</w:t>
      </w:r>
      <w:r>
        <w:br/>
      </w:r>
      <w:r>
        <w:t xml:space="preserve">94    800-летия Москвы ул., дом. 11 к.6    45    127695,24</w:t>
      </w:r>
      <w:r>
        <w:br/>
      </w:r>
      <w:r>
        <w:t xml:space="preserve">95    800-летия Москвы ул., дом. 11 к.6    54    36344,28</w:t>
      </w:r>
      <w:r>
        <w:br/>
      </w:r>
      <w:r>
        <w:t xml:space="preserve">96    800-летия Москвы ул., дом. 11 к.6    58    30484,29</w:t>
      </w:r>
      <w:r>
        <w:br/>
      </w:r>
      <w:r>
        <w:t xml:space="preserve">97    800-летия Москвы ул., дом. 11 к.7    13    10980,97</w:t>
      </w:r>
      <w:r>
        <w:br/>
      </w:r>
      <w:r>
        <w:t xml:space="preserve">98    800-летия Москвы ул., дом. 11 к.7    54    146635,06</w:t>
      </w:r>
      <w:r>
        <w:br/>
      </w:r>
      <w:r>
        <w:t xml:space="preserve">99    800-летия Москвы ул., дом. 11 к.7    104    37029,21</w:t>
      </w:r>
      <w:r>
        <w:br/>
      </w:r>
      <w:r>
        <w:t xml:space="preserve">100    800-летия Москвы ул., дом. 11 к.7    128    21823,93</w:t>
      </w:r>
      <w:r>
        <w:br/>
      </w:r>
      <w:r>
        <w:t xml:space="preserve">101    800-летия Москвы ул., дом. 11 к.7    147    133874,79</w:t>
      </w:r>
      <w:r>
        <w:br/>
      </w:r>
      <w:r>
        <w:t xml:space="preserve">102    800-летия Москвы ул., дом. 11 к.7    158    399629,65</w:t>
      </w:r>
      <w:r>
        <w:br/>
      </w:r>
      <w:r>
        <w:t xml:space="preserve">103    800-летия Москвы ул., дом. 11 к.7    169    11275,36</w:t>
      </w:r>
      <w:r>
        <w:br/>
      </w:r>
      <w:r>
        <w:t xml:space="preserve">104    800-летия Москвы ул., дом. 11 к.7    182    46957,47</w:t>
      </w:r>
      <w:r>
        <w:br/>
      </w:r>
      <w:r>
        <w:t xml:space="preserve">105    800-летия Москвы ул., дом. 11 к.7    183    68334,13</w:t>
      </w:r>
      <w:r>
        <w:br/>
      </w:r>
      <w:r>
        <w:t xml:space="preserve">106    800-летия Москвы ул., дом. 11 к.7    187    17319,55</w:t>
      </w:r>
      <w:r>
        <w:br/>
      </w:r>
      <w:r>
        <w:t xml:space="preserve">107    800-летия Москвы ул., дом. 11 к.7    201    35296,64</w:t>
      </w:r>
      <w:r>
        <w:br/>
      </w:r>
      <w:r>
        <w:t xml:space="preserve">108    800-летия Москвы ул., дом. 11 к.8    3    101018,03</w:t>
      </w:r>
      <w:r>
        <w:br/>
      </w:r>
      <w:r>
        <w:t xml:space="preserve">109    800-летия Москвы ул., дом. 11 к.8    12    20925,76</w:t>
      </w:r>
      <w:r>
        <w:br/>
      </w:r>
      <w:r>
        <w:t xml:space="preserve">110    800-летия Москвы ул., дом. 11 к.8    16    240373,88</w:t>
      </w:r>
      <w:r>
        <w:br/>
      </w:r>
      <w:r>
        <w:t xml:space="preserve">111    800-летия Москвы ул., дом. 11 к.8    24    8358,2</w:t>
      </w:r>
      <w:r>
        <w:br/>
      </w:r>
      <w:r>
        <w:t xml:space="preserve">112    800-летия Москвы ул., дом. 11 к.8    27    28245,26</w:t>
      </w:r>
      <w:r>
        <w:br/>
      </w:r>
      <w:r>
        <w:t xml:space="preserve">113    800-летия Москвы ул., дом. 11 к.8    40    29510,2</w:t>
      </w:r>
      <w:r>
        <w:br/>
      </w:r>
      <w:r>
        <w:t xml:space="preserve">114    800-летия Москвы ул., дом. 11 к.8    44    200244,06</w:t>
      </w:r>
      <w:r>
        <w:br/>
      </w:r>
      <w:r>
        <w:t xml:space="preserve">115    800-летия Москвы ул., дом. 11 к.8    58    23654,07</w:t>
      </w:r>
      <w:r>
        <w:br/>
      </w:r>
      <w:r>
        <w:t xml:space="preserve">116    800-летия Москвы ул., дом. 11 к.8    86    50493,71</w:t>
      </w:r>
      <w:r>
        <w:br/>
      </w:r>
      <w:r>
        <w:t xml:space="preserve">117    800-летия Москвы ул., дом. 11 к.10    6    14647,42</w:t>
      </w:r>
      <w:r>
        <w:br/>
      </w:r>
      <w:r>
        <w:t xml:space="preserve">118    800-летия Москвы ул., дом. 11 к.10    15    31264,67</w:t>
      </w:r>
      <w:r>
        <w:br/>
      </w:r>
      <w:r>
        <w:t xml:space="preserve">119    800-летия Москвы ул., дом. 11 к.10    72    45842,8</w:t>
      </w:r>
      <w:r>
        <w:br/>
      </w:r>
      <w:r>
        <w:t xml:space="preserve">120    800-летия Москвы ул., дом. 11 к.10    91    19956,51</w:t>
      </w:r>
      <w:r>
        <w:br/>
      </w:r>
      <w:r>
        <w:t xml:space="preserve">121    800-летия Москвы ул., дом. 14    13    14895,26</w:t>
      </w:r>
      <w:r>
        <w:br/>
      </w:r>
      <w:r>
        <w:t xml:space="preserve">122    800-летия Москвы ул., дом. 14    26    24761,44</w:t>
      </w:r>
      <w:r>
        <w:br/>
      </w:r>
      <w:r>
        <w:t xml:space="preserve">123    800-летия Москвы ул., дом. 14    34    33578,72</w:t>
      </w:r>
      <w:r>
        <w:br/>
      </w:r>
      <w:r>
        <w:t xml:space="preserve">124    800-летия Москвы ул., дом. 14    37    63493,19</w:t>
      </w:r>
      <w:r>
        <w:br/>
      </w:r>
      <w:r>
        <w:t xml:space="preserve">125    800-летия Москвы ул., дом. 14    156    10799,55</w:t>
      </w:r>
      <w:r>
        <w:br/>
      </w:r>
      <w:r>
        <w:t xml:space="preserve">126    800-летия Москвы ул., дом. 14    161    23352,42</w:t>
      </w:r>
      <w:r>
        <w:br/>
      </w:r>
      <w:r>
        <w:t xml:space="preserve">127    800-летия Москвы ул., дом. 14    169    27692,64</w:t>
      </w:r>
      <w:r>
        <w:br/>
      </w:r>
      <w:r>
        <w:t xml:space="preserve">128    800-летия Москвы ул., дом. 14    199    18961,18</w:t>
      </w:r>
      <w:r>
        <w:br/>
      </w:r>
      <w:r>
        <w:t xml:space="preserve">129    800-летия Москвы ул., дом. 14    205    31343,38</w:t>
      </w:r>
      <w:r>
        <w:br/>
      </w:r>
      <w:r>
        <w:t xml:space="preserve">130    800-летия Москвы ул., дом. 14    244    59971,13</w:t>
      </w:r>
      <w:r>
        <w:br/>
      </w:r>
      <w:r>
        <w:t xml:space="preserve">131    800-летия Москвы ул., дом. 14    249    88686,96</w:t>
      </w:r>
      <w:r>
        <w:br/>
      </w:r>
      <w:r>
        <w:t xml:space="preserve">132    800-летия Москвы ул., дом. 16    72    20623,17</w:t>
      </w:r>
      <w:r>
        <w:br/>
      </w:r>
      <w:r>
        <w:t xml:space="preserve">133    800-летия Москвы ул., дом. 16    94    19932,1</w:t>
      </w:r>
      <w:r>
        <w:br/>
      </w:r>
      <w:r>
        <w:t xml:space="preserve">134    800-летия Москвы ул., дом. 16    112    49724,37</w:t>
      </w:r>
      <w:r>
        <w:br/>
      </w:r>
      <w:r>
        <w:t xml:space="preserve">135    800-летия Москвы ул., дом. 16    120    62485,14</w:t>
      </w:r>
      <w:r>
        <w:br/>
      </w:r>
      <w:r>
        <w:t xml:space="preserve">136    800-летия Москвы ул., дом. 16    239    17969,34</w:t>
      </w:r>
      <w:r>
        <w:br/>
      </w:r>
      <w:r>
        <w:t xml:space="preserve">137    800-летия Москвы ул., дом. 16    255    21671,02</w:t>
      </w:r>
      <w:r>
        <w:br/>
      </w:r>
      <w:r>
        <w:t xml:space="preserve">138    800-летия Москвы ул., дом. 16    268    141721,68</w:t>
      </w:r>
      <w:r>
        <w:br/>
      </w:r>
      <w:r>
        <w:t xml:space="preserve">139    800-летия Москвы ул., дом. 16    331    45155,09</w:t>
      </w:r>
      <w:r>
        <w:br/>
      </w:r>
      <w:r>
        <w:t xml:space="preserve">140    800-летия Москвы ул., дом. 16    334    10231,07</w:t>
      </w:r>
      <w:r>
        <w:br/>
      </w:r>
      <w:r>
        <w:t xml:space="preserve">141    800-летия Москвы ул., дом. 16    345    74169,91</w:t>
      </w:r>
      <w:r>
        <w:br/>
      </w:r>
      <w:r>
        <w:t xml:space="preserve">142    800-летия Москвы ул., дом. 16    367    177703,65</w:t>
      </w:r>
      <w:r>
        <w:br/>
      </w:r>
      <w:r>
        <w:t xml:space="preserve">143    800-летия Москвы ул., дом. 18    14    36209,68</w:t>
      </w:r>
      <w:r>
        <w:br/>
      </w:r>
      <w:r>
        <w:t xml:space="preserve">144    800-летия Москвы ул., дом. 18    15    48189,18</w:t>
      </w:r>
      <w:r>
        <w:br/>
      </w:r>
      <w:r>
        <w:t xml:space="preserve">145    800-летия Москвы ул., дом. 18    38    16821,35</w:t>
      </w:r>
      <w:r>
        <w:br/>
      </w:r>
      <w:r>
        <w:t xml:space="preserve">146    800-летия Москвы ул., дом. 18    51    16245,85</w:t>
      </w:r>
      <w:r>
        <w:br/>
      </w:r>
      <w:r>
        <w:t xml:space="preserve">147    800-летия Москвы ул., дом. 18    80    11855,34</w:t>
      </w:r>
      <w:r>
        <w:br/>
      </w:r>
      <w:r>
        <w:t xml:space="preserve">148    800-летия Москвы ул., дом. 18    100    19497,12</w:t>
      </w:r>
      <w:r>
        <w:br/>
      </w:r>
      <w:r>
        <w:t xml:space="preserve">149    800-летия Москвы ул., дом. 18    103    31993,06</w:t>
      </w:r>
      <w:r>
        <w:br/>
      </w:r>
      <w:r>
        <w:t xml:space="preserve">150    800-летия Москвы ул., дом. 18    114    31972,58</w:t>
      </w:r>
      <w:r>
        <w:br/>
      </w:r>
      <w:r>
        <w:t xml:space="preserve">151    800-летия Москвы ул., дом. 18    116    51201,36</w:t>
      </w:r>
      <w:r>
        <w:br/>
      </w:r>
      <w:r>
        <w:t xml:space="preserve">152    800-летия Москвы ул., дом. 20    5    9519,86</w:t>
      </w:r>
      <w:r>
        <w:br/>
      </w:r>
      <w:r>
        <w:t xml:space="preserve">153    800-летия Москвы ул., дом. 20    6    85405,64</w:t>
      </w:r>
      <w:r>
        <w:br/>
      </w:r>
      <w:r>
        <w:t xml:space="preserve">154    800-летия Москвы ул., дом. 20    10    169044,26</w:t>
      </w:r>
      <w:r>
        <w:br/>
      </w:r>
      <w:r>
        <w:t xml:space="preserve">155    800-летия Москвы ул., дом. 20    35    34828,13</w:t>
      </w:r>
      <w:r>
        <w:br/>
      </w:r>
      <w:r>
        <w:t xml:space="preserve">156    800-летия Москвы ул., дом. 20    39    76842,15</w:t>
      </w:r>
      <w:r>
        <w:br/>
      </w:r>
      <w:r>
        <w:t xml:space="preserve">157    800-летия Москвы ул., дом. 20    70    29148,77</w:t>
      </w:r>
      <w:r>
        <w:br/>
      </w:r>
      <w:r>
        <w:t xml:space="preserve">158    800-летия Москвы ул., дом. 20    78    45545,99</w:t>
      </w:r>
      <w:r>
        <w:br/>
      </w:r>
      <w:r>
        <w:t xml:space="preserve">159    800-летия Москвы ул., дом. 20    84    58889,45</w:t>
      </w:r>
      <w:r>
        <w:br/>
      </w:r>
      <w:r>
        <w:t xml:space="preserve">160    800-летия Москвы ул., дом. 20    112    13167,66</w:t>
      </w:r>
      <w:r>
        <w:br/>
      </w:r>
      <w:r>
        <w:t xml:space="preserve">161    800-летия Москвы ул., дом. 20    133    375189,9</w:t>
      </w:r>
      <w:r>
        <w:br/>
      </w:r>
      <w:r>
        <w:t xml:space="preserve">162    800-летия Москвы ул., дом. 20    139    105550,45</w:t>
      </w:r>
      <w:r>
        <w:br/>
      </w:r>
      <w:r>
        <w:t xml:space="preserve">163    800-летия Москвы ул., дом. 20    143    11136,8</w:t>
      </w:r>
      <w:r>
        <w:br/>
      </w:r>
      <w:r>
        <w:t xml:space="preserve">164    800-летия Москвы ул., дом. 20    158    142489,37</w:t>
      </w:r>
      <w:r>
        <w:br/>
      </w:r>
      <w:r>
        <w:t xml:space="preserve">165    800-летия Москвы ул., дом. 20    185    58581,76</w:t>
      </w:r>
      <w:r>
        <w:br/>
      </w:r>
      <w:r>
        <w:t xml:space="preserve">166    800-летия Москвы ул., дом. 20    191    77319,73</w:t>
      </w:r>
      <w:r>
        <w:br/>
      </w:r>
      <w:r>
        <w:t xml:space="preserve">167    800-летия Москвы ул., дом. 20    203    36657,8</w:t>
      </w:r>
      <w:r>
        <w:br/>
      </w:r>
      <w:r>
        <w:t xml:space="preserve">168    800-летия Москвы ул., дом. 20    227    69123,7</w:t>
      </w:r>
      <w:r>
        <w:br/>
      </w:r>
      <w:r>
        <w:t xml:space="preserve">169    800-летия Москвы ул., дом. 20    258    32555,93</w:t>
      </w:r>
      <w:r>
        <w:br/>
      </w:r>
      <w:r>
        <w:t xml:space="preserve">170    800-летия Москвы ул., дом. 20    373    19375,09</w:t>
      </w:r>
      <w:r>
        <w:br/>
      </w:r>
      <w:r>
        <w:t xml:space="preserve">171    800-летия Москвы ул., дом. 20    374    16908,2</w:t>
      </w:r>
      <w:r>
        <w:br/>
      </w:r>
      <w:r>
        <w:t xml:space="preserve">172    800-летия Москвы ул., дом. 20    375    33879,67</w:t>
      </w:r>
      <w:r>
        <w:br/>
      </w:r>
      <w:r>
        <w:t xml:space="preserve">173    800-летия Москвы ул., дом. 24    12    22524,28</w:t>
      </w:r>
      <w:r>
        <w:br/>
      </w:r>
      <w:r>
        <w:t xml:space="preserve">174    800-летия Москвы ул., дом. 24    75    48376,79</w:t>
      </w:r>
      <w:r>
        <w:br/>
      </w:r>
      <w:r>
        <w:t xml:space="preserve">175    800-летия Москвы ул., дом. 24    84    186332,91</w:t>
      </w:r>
      <w:r>
        <w:br/>
      </w:r>
      <w:r>
        <w:t xml:space="preserve">176    800-летия Москвы ул., дом. 26 к.1    27    103003,4</w:t>
      </w:r>
      <w:r>
        <w:br/>
      </w:r>
      <w:r>
        <w:t xml:space="preserve">177    800-летия Москвы ул., дом. 26 к.1    83    33921,06</w:t>
      </w:r>
      <w:r>
        <w:br/>
      </w:r>
      <w:r>
        <w:t xml:space="preserve">178    800-летия Москвы ул., дом. 26 к.1    86    19808,82</w:t>
      </w:r>
      <w:r>
        <w:br/>
      </w:r>
      <w:r>
        <w:t xml:space="preserve">179    800-летия Москвы ул., дом. 26 к.1    138    10347,86</w:t>
      </w:r>
      <w:r>
        <w:br/>
      </w:r>
      <w:r>
        <w:t xml:space="preserve">180    800-летия Москвы ул., дом. 26 к.1    139    14395,46</w:t>
      </w:r>
      <w:r>
        <w:br/>
      </w:r>
      <w:r>
        <w:t xml:space="preserve">181    800-летия Москвы ул., дом. 26 к.1    162    7093,84</w:t>
      </w:r>
      <w:r>
        <w:br/>
      </w:r>
      <w:r>
        <w:t xml:space="preserve">182    800-летия Москвы ул., дом. 26 к.1    167-168    225422,89</w:t>
      </w:r>
      <w:r>
        <w:br/>
      </w:r>
      <w:r>
        <w:t xml:space="preserve">183    800-летия Москвы ул., дом. 26 к.1    167-168    85216,86</w:t>
      </w:r>
      <w:r>
        <w:br/>
      </w:r>
      <w:r>
        <w:t xml:space="preserve">184    800-летия Москвы ул., дом. 26 к.1    170    25110,51</w:t>
      </w:r>
      <w:r>
        <w:br/>
      </w:r>
      <w:r>
        <w:t xml:space="preserve">185    800-летия Москвы ул., дом. 26 к.1    174    10640,55</w:t>
      </w:r>
      <w:r>
        <w:br/>
      </w:r>
      <w:r>
        <w:t xml:space="preserve">186    800-летия Москвы ул., дом. 26 к.1    232    17441,65</w:t>
      </w:r>
      <w:r>
        <w:br/>
      </w:r>
      <w:r>
        <w:t xml:space="preserve">187    800-летия Москвы ул., дом. 26 к.1    289    42430,91</w:t>
      </w:r>
      <w:r>
        <w:br/>
      </w:r>
      <w:r>
        <w:t xml:space="preserve">188    800-летия Москвы ул., дом. 26 к.1    313    377287,74</w:t>
      </w:r>
      <w:r>
        <w:br/>
      </w:r>
      <w:r>
        <w:t xml:space="preserve">189    800-летия Москвы ул., дом. 26 к.1    346    5084,46</w:t>
      </w:r>
      <w:r>
        <w:br/>
      </w:r>
      <w:r>
        <w:t xml:space="preserve">190    800-летия Москвы ул., дом. 26 к.1    346    11042,52</w:t>
      </w:r>
      <w:r>
        <w:br/>
      </w:r>
      <w:r>
        <w:t xml:space="preserve">191    800-летия Москвы ул., дом. 26 к.1    389    18940,11</w:t>
      </w:r>
      <w:r>
        <w:br/>
      </w:r>
      <w:r>
        <w:t xml:space="preserve">192    800-летия Москвы ул., дом. 26 к.1    395    228397,85</w:t>
      </w:r>
      <w:r>
        <w:br/>
      </w:r>
      <w:r>
        <w:t xml:space="preserve">193    800-летия Москвы ул., дом. 26 к.2    4    16194,26</w:t>
      </w:r>
      <w:r>
        <w:br/>
      </w:r>
      <w:r>
        <w:t xml:space="preserve">194    800-летия Москвы ул., дом. 26 к.2    32    14137,68</w:t>
      </w:r>
      <w:r>
        <w:br/>
      </w:r>
      <w:r>
        <w:t xml:space="preserve">195    800-летия Москвы ул., дом. 26 к.2    48    13465,13</w:t>
      </w:r>
      <w:r>
        <w:br/>
      </w:r>
      <w:r>
        <w:t xml:space="preserve">196    800-летия Москвы ул., дом. 26 к.2    65    266579,72</w:t>
      </w:r>
      <w:r>
        <w:br/>
      </w:r>
      <w:r>
        <w:t xml:space="preserve">197    800-летия Москвы ул., дом. 26 к.2    67    16611,56</w:t>
      </w:r>
      <w:r>
        <w:br/>
      </w:r>
      <w:r>
        <w:t xml:space="preserve">198    800-летия Москвы ул., дом. 26 к.2    89    19319,85</w:t>
      </w:r>
      <w:r>
        <w:br/>
      </w:r>
      <w:r>
        <w:t xml:space="preserve">199    800-летия Москвы ул., дом. 26 к.2    127    15216,26</w:t>
      </w:r>
      <w:r>
        <w:br/>
      </w:r>
      <w:r>
        <w:t xml:space="preserve">200    800-летия Москвы ул., дом. 26 к.2    139    15902</w:t>
      </w:r>
      <w:r>
        <w:br/>
      </w:r>
      <w:r>
        <w:t xml:space="preserve">201    800-летия Москвы ул., дом. 26 к.2    181    35257,47</w:t>
      </w:r>
      <w:r>
        <w:br/>
      </w:r>
      <w:r>
        <w:t xml:space="preserve">202    800-летия Москвы ул., дом. 26 к.2    199    9697,44</w:t>
      </w:r>
      <w:r>
        <w:br/>
      </w:r>
      <w:r>
        <w:t xml:space="preserve">203    800-летия Москвы ул., дом. 26 к.2    218    58529,61</w:t>
      </w:r>
      <w:r>
        <w:br/>
      </w:r>
      <w:r>
        <w:t xml:space="preserve">204    800-летия Москвы ул., дом. 26 к.2    254    65285,16</w:t>
      </w:r>
      <w:r>
        <w:br/>
      </w:r>
      <w:r>
        <w:t xml:space="preserve">205    Бескудниковский бульв., дом. 8 к.1    25    16893,84</w:t>
      </w:r>
      <w:r>
        <w:br/>
      </w:r>
      <w:r>
        <w:t xml:space="preserve">206    Бескудниковский бульв., дом. 8 к.1    37    9495,44</w:t>
      </w:r>
      <w:r>
        <w:br/>
      </w:r>
      <w:r>
        <w:t xml:space="preserve">207    Бескудниковский бульв., дом. 8 к.1    42    20986,59</w:t>
      </w:r>
      <w:r>
        <w:br/>
      </w:r>
      <w:r>
        <w:t xml:space="preserve">208    Бескудниковский бульв., дом. 8 к.1    45    16984,08</w:t>
      </w:r>
      <w:r>
        <w:br/>
      </w:r>
      <w:r>
        <w:t xml:space="preserve">209    Бескудниковский бульв., дом. 8 к.1    134    14654,68</w:t>
      </w:r>
      <w:r>
        <w:br/>
      </w:r>
      <w:r>
        <w:t xml:space="preserve">210    Бескудниковский бульв., дом. 8 к.2    18    377769,68</w:t>
      </w:r>
      <w:r>
        <w:br/>
      </w:r>
      <w:r>
        <w:t xml:space="preserve">211    Бескудниковский бульв., дом. 8 к.2    29    55628,18</w:t>
      </w:r>
      <w:r>
        <w:br/>
      </w:r>
      <w:r>
        <w:t xml:space="preserve">212    Бескудниковский бульв., дом. 8 к.2    46    7213,03</w:t>
      </w:r>
      <w:r>
        <w:br/>
      </w:r>
      <w:r>
        <w:t xml:space="preserve">213    Бескудниковский бульв., дом. 8 к.2    46    3723,14</w:t>
      </w:r>
      <w:r>
        <w:br/>
      </w:r>
      <w:r>
        <w:t xml:space="preserve">214    Бескудниковский бульв., дом. 8 к.2    53    156288,67</w:t>
      </w:r>
      <w:r>
        <w:br/>
      </w:r>
      <w:r>
        <w:t xml:space="preserve">215    Бескудниковский бульв., дом. 8 к.2    64    11993,07</w:t>
      </w:r>
      <w:r>
        <w:br/>
      </w:r>
      <w:r>
        <w:t xml:space="preserve">216    Бескудниковский бульв., дом. 8 к.2    72    257430,42</w:t>
      </w:r>
      <w:r>
        <w:br/>
      </w:r>
      <w:r>
        <w:t xml:space="preserve">217    Бескудниковский бульв., дом. 8 к.2    88    263344,49</w:t>
      </w:r>
      <w:r>
        <w:br/>
      </w:r>
      <w:r>
        <w:t xml:space="preserve">218    Бескудниковский бульв., дом. 8 к.2    113    283916,81</w:t>
      </w:r>
      <w:r>
        <w:br/>
      </w:r>
      <w:r>
        <w:t xml:space="preserve">219    Бескудниковский бульв., дом. 8 к.2    114    44343,14</w:t>
      </w:r>
      <w:r>
        <w:br/>
      </w:r>
      <w:r>
        <w:t xml:space="preserve">220    Бескудниковский бульв., дом. 8 к.2    144    36669,79</w:t>
      </w:r>
      <w:r>
        <w:br/>
      </w:r>
      <w:r>
        <w:t xml:space="preserve">221    Бескудниковский бульв., дом. 8 к.2    150    150789,5</w:t>
      </w:r>
      <w:r>
        <w:br/>
      </w:r>
      <w:r>
        <w:t xml:space="preserve">222    Бескудниковский бульв., дом. 8 к.2    164    11866,23</w:t>
      </w:r>
      <w:r>
        <w:br/>
      </w:r>
      <w:r>
        <w:t xml:space="preserve">223    Бескудниковский бульв., дом. 8 к.2    164    13455,41</w:t>
      </w:r>
      <w:r>
        <w:br/>
      </w:r>
      <w:r>
        <w:t xml:space="preserve">224    Бескудниковский бульв., дом. 8 к.3    4    40017,44</w:t>
      </w:r>
      <w:r>
        <w:br/>
      </w:r>
      <w:r>
        <w:t xml:space="preserve">225    Бескудниковский бульв., дом. 8 к.3    36    13020,39</w:t>
      </w:r>
      <w:r>
        <w:br/>
      </w:r>
      <w:r>
        <w:t xml:space="preserve">226    Бескудниковский бульв., дом. 8 к.3    38    43714,8</w:t>
      </w:r>
      <w:r>
        <w:br/>
      </w:r>
      <w:r>
        <w:t xml:space="preserve">227    Бескудниковский бульв., дом. 8 к.3    42    164278,8</w:t>
      </w:r>
      <w:r>
        <w:br/>
      </w:r>
      <w:r>
        <w:t xml:space="preserve">228    Бескудниковский бульв., дом. 8 к.3    57    20989,52</w:t>
      </w:r>
      <w:r>
        <w:br/>
      </w:r>
      <w:r>
        <w:t xml:space="preserve">229    Бескудниковский бульв., дом. 8 к.3    76    28942,91</w:t>
      </w:r>
      <w:r>
        <w:br/>
      </w:r>
      <w:r>
        <w:t xml:space="preserve">230    Бескудниковский бульв., дом. 8 к.3    85    38057,24</w:t>
      </w:r>
      <w:r>
        <w:br/>
      </w:r>
      <w:r>
        <w:t xml:space="preserve">231    Бескудниковский бульв., дом. 8 к.3    86    107936,52</w:t>
      </w:r>
      <w:r>
        <w:br/>
      </w:r>
      <w:r>
        <w:t xml:space="preserve">232    Бескудниковский бульв., дом. 8 к.3    105    95511,41</w:t>
      </w:r>
      <w:r>
        <w:br/>
      </w:r>
      <w:r>
        <w:t xml:space="preserve">233    Бескудниковский бульв., дом. 8 к.3    108    21126,52</w:t>
      </w:r>
      <w:r>
        <w:br/>
      </w:r>
      <w:r>
        <w:t xml:space="preserve">234    Бескудниковский бульв., дом. 8 к.4    55    12513,84</w:t>
      </w:r>
      <w:r>
        <w:br/>
      </w:r>
      <w:r>
        <w:t xml:space="preserve">235    Бескудниковский бульв., дом. 8 к.4    72    14188,85</w:t>
      </w:r>
      <w:r>
        <w:br/>
      </w:r>
      <w:r>
        <w:t xml:space="preserve">236    Бескудниковский бульв., дом. 8 к.4    80    42073,56</w:t>
      </w:r>
      <w:r>
        <w:br/>
      </w:r>
      <w:r>
        <w:t xml:space="preserve">237    Дубнинская ул., дом. 2 к.2    7    94507,77</w:t>
      </w:r>
      <w:r>
        <w:br/>
      </w:r>
      <w:r>
        <w:t xml:space="preserve">238    Дубнинская ул., дом. 2 к.2    21    10873,59</w:t>
      </w:r>
      <w:r>
        <w:br/>
      </w:r>
      <w:r>
        <w:t xml:space="preserve">239    Дубнинская ул., дом. 2 к.2    28    322773,27</w:t>
      </w:r>
      <w:r>
        <w:br/>
      </w:r>
      <w:r>
        <w:t xml:space="preserve">240    Дубнинская ул., дом. 2 к.2    47    99189,4</w:t>
      </w:r>
      <w:r>
        <w:br/>
      </w:r>
      <w:r>
        <w:t xml:space="preserve">241    Дубнинская ул., дом. 2 к.2    53    31739,76</w:t>
      </w:r>
      <w:r>
        <w:br/>
      </w:r>
      <w:r>
        <w:t xml:space="preserve">242    Дубнинская ул., дом. 2 к.2    56    24156,42</w:t>
      </w:r>
      <w:r>
        <w:br/>
      </w:r>
      <w:r>
        <w:t xml:space="preserve">243    Дубнинская ул., дом. 2 к.3    5    9645,06</w:t>
      </w:r>
      <w:r>
        <w:br/>
      </w:r>
      <w:r>
        <w:t xml:space="preserve">244    Дубнинская ул., дом. 2 к.3    15    6917,29</w:t>
      </w:r>
      <w:r>
        <w:br/>
      </w:r>
      <w:r>
        <w:t xml:space="preserve">245    Дубнинская ул., дом. 2 к.3    42    16616,56</w:t>
      </w:r>
      <w:r>
        <w:br/>
      </w:r>
      <w:r>
        <w:t xml:space="preserve">246    Дубнинская ул., дом. 2 к.3    60    156618,47</w:t>
      </w:r>
      <w:r>
        <w:br/>
      </w:r>
      <w:r>
        <w:t xml:space="preserve">247    Дубнинская ул., дом. 2 к.3    61    13949,63</w:t>
      </w:r>
      <w:r>
        <w:br/>
      </w:r>
      <w:r>
        <w:t xml:space="preserve">248    Дубнинская ул., дом. 2 к.3    64    21150,2</w:t>
      </w:r>
      <w:r>
        <w:br/>
      </w:r>
      <w:r>
        <w:t xml:space="preserve">249    Дубнинская ул., дом. 2 к.3    66    21508,89</w:t>
      </w:r>
      <w:r>
        <w:br/>
      </w:r>
      <w:r>
        <w:t xml:space="preserve">250    Дубнинская ул., дом. 2 к.3    75    11823,7</w:t>
      </w:r>
      <w:r>
        <w:br/>
      </w:r>
      <w:r>
        <w:t xml:space="preserve">251    Дубнинская ул., дом. 2 к.3    90    46376,52</w:t>
      </w:r>
      <w:r>
        <w:br/>
      </w:r>
      <w:r>
        <w:t xml:space="preserve">252    Дубнинская ул., дом. 2 к.6    48    70531,91</w:t>
      </w:r>
      <w:r>
        <w:br/>
      </w:r>
      <w:r>
        <w:t xml:space="preserve">253    Дубнинская ул., дом. 2 к.6    75    5862,95</w:t>
      </w:r>
      <w:r>
        <w:br/>
      </w:r>
      <w:r>
        <w:t xml:space="preserve">254    Дубнинская ул., дом. 2 к.7    9    142309,15</w:t>
      </w:r>
      <w:r>
        <w:br/>
      </w:r>
      <w:r>
        <w:t xml:space="preserve">255    Дубнинская ул., дом. 2 к.7    28    28480,95</w:t>
      </w:r>
      <w:r>
        <w:br/>
      </w:r>
      <w:r>
        <w:t xml:space="preserve">256    Дубнинская ул., дом. 2 к.7    48    12078,62</w:t>
      </w:r>
      <w:r>
        <w:br/>
      </w:r>
      <w:r>
        <w:t xml:space="preserve">257    Дубнинская ул., дом. 2 к.7    73    13076,99</w:t>
      </w:r>
      <w:r>
        <w:br/>
      </w:r>
      <w:r>
        <w:t xml:space="preserve">258    Дубнинская ул., дом. 4 к.2    63    74844,14</w:t>
      </w:r>
      <w:r>
        <w:br/>
      </w:r>
      <w:r>
        <w:t xml:space="preserve">259    Дубнинская ул., дом. 4 к.2    87    7307,26</w:t>
      </w:r>
      <w:r>
        <w:br/>
      </w:r>
      <w:r>
        <w:t xml:space="preserve">260    Дубнинская ул., дом. 4 к.2    92    72702,59</w:t>
      </w:r>
      <w:r>
        <w:br/>
      </w:r>
      <w:r>
        <w:t xml:space="preserve">261    Дубнинская ул., дом. 4 к.3    7    47290,07</w:t>
      </w:r>
      <w:r>
        <w:br/>
      </w:r>
      <w:r>
        <w:t xml:space="preserve">262    Дубнинская ул., дом. 4 к.3    19    139506,39</w:t>
      </w:r>
      <w:r>
        <w:br/>
      </w:r>
      <w:r>
        <w:t xml:space="preserve">263    Дубнинская ул., дом. 4 к.3    21    79441,41</w:t>
      </w:r>
      <w:r>
        <w:br/>
      </w:r>
      <w:r>
        <w:t xml:space="preserve">264    Дубнинская ул., дом. 4 к.3    44    184613,32</w:t>
      </w:r>
      <w:r>
        <w:br/>
      </w:r>
      <w:r>
        <w:t xml:space="preserve">265    Дубнинская ул., дом. 4 к.3    74    120435,14</w:t>
      </w:r>
      <w:r>
        <w:br/>
      </w:r>
      <w:r>
        <w:t xml:space="preserve">266    Дубнинская ул., дом. 4 к.4    9    44899,78</w:t>
      </w:r>
      <w:r>
        <w:br/>
      </w:r>
      <w:r>
        <w:t xml:space="preserve">267    Дубнинская ул., дом. 4 к.4    62    41832,34</w:t>
      </w:r>
      <w:r>
        <w:br/>
      </w:r>
      <w:r>
        <w:t xml:space="preserve">268    Дубнинская ул., дом. 4 к.4    67    333504,25</w:t>
      </w:r>
      <w:r>
        <w:br/>
      </w:r>
      <w:r>
        <w:t xml:space="preserve">269    Дубнинская ул., дом. 4 к.4    71    237565,21</w:t>
      </w:r>
      <w:r>
        <w:br/>
      </w:r>
      <w:r>
        <w:t xml:space="preserve">270    Дубнинская ул., дом. 4 к.4    77    15287,16</w:t>
      </w:r>
      <w:r>
        <w:br/>
      </w:r>
      <w:r>
        <w:t xml:space="preserve">271    Дубнинская ул., дом. 4 к.4    78    8456,57</w:t>
      </w:r>
      <w:r>
        <w:br/>
      </w:r>
      <w:r>
        <w:t xml:space="preserve">272    Дубнинская ул., дом. 4 к.4    84    14199,7</w:t>
      </w:r>
      <w:r>
        <w:br/>
      </w:r>
      <w:r>
        <w:t xml:space="preserve">273    Дубнинская ул., дом. 4 к.4    91    32073,1</w:t>
      </w:r>
      <w:r>
        <w:br/>
      </w:r>
      <w:r>
        <w:t xml:space="preserve">274    Дубнинская ул., дом. 6 к.3    8    27867,39</w:t>
      </w:r>
      <w:r>
        <w:br/>
      </w:r>
      <w:r>
        <w:t xml:space="preserve">275    Дубнинская ул., дом. 6 к.3    49    32732,81</w:t>
      </w:r>
      <w:r>
        <w:br/>
      </w:r>
      <w:r>
        <w:t xml:space="preserve">276    Дубнинская ул., дом. 6 к.3    49    5065,94</w:t>
      </w:r>
      <w:r>
        <w:br/>
      </w:r>
      <w:r>
        <w:t xml:space="preserve">277    Дубнинская ул., дом. 6 к.3    49    7012,24</w:t>
      </w:r>
      <w:r>
        <w:br/>
      </w:r>
      <w:r>
        <w:t xml:space="preserve">278    Дубнинская ул., дом. 6 к.3    49    8003,45</w:t>
      </w:r>
      <w:r>
        <w:br/>
      </w:r>
      <w:r>
        <w:t xml:space="preserve">279    Дубнинская ул., дом. 6 к.3    52    19248,35</w:t>
      </w:r>
      <w:r>
        <w:br/>
      </w:r>
      <w:r>
        <w:t xml:space="preserve">280    Дубнинская ул., дом. 6 к.3    81    7445,97</w:t>
      </w:r>
      <w:r>
        <w:br/>
      </w:r>
      <w:r>
        <w:t xml:space="preserve">281    Дубнинская ул., дом. 6 к.3    99    135622,3</w:t>
      </w:r>
      <w:r>
        <w:br/>
      </w:r>
      <w:r>
        <w:t xml:space="preserve">282    Дубнинская ул., дом. 6 к.3    104    144361,55</w:t>
      </w:r>
      <w:r>
        <w:br/>
      </w:r>
      <w:r>
        <w:t xml:space="preserve">283    Дубнинская ул., дом. 6 к.3    107    25188,15</w:t>
      </w:r>
      <w:r>
        <w:br/>
      </w:r>
      <w:r>
        <w:t xml:space="preserve">284    Дубнинская ул., дом. 6 к.3    113    52335,3</w:t>
      </w:r>
      <w:r>
        <w:br/>
      </w:r>
      <w:r>
        <w:t xml:space="preserve">285    Дубнинская ул., дом. 6 к.3    126    103809,41</w:t>
      </w:r>
      <w:r>
        <w:br/>
      </w:r>
      <w:r>
        <w:t xml:space="preserve">286    Дубнинская ул., дом. 6 к.3    128    239908,71</w:t>
      </w:r>
      <w:r>
        <w:br/>
      </w:r>
      <w:r>
        <w:t xml:space="preserve">287    Дубнинская ул., дом. 6 к.3    129    48684,57</w:t>
      </w:r>
      <w:r>
        <w:br/>
      </w:r>
      <w:r>
        <w:t xml:space="preserve">288    Дубнинская ул., дом. 6 к.3    181    367849,13</w:t>
      </w:r>
      <w:r>
        <w:br/>
      </w:r>
      <w:r>
        <w:t xml:space="preserve">289    Дубнинская ул., дом. 6 к.3    186    66438,42</w:t>
      </w:r>
      <w:r>
        <w:br/>
      </w:r>
      <w:r>
        <w:t xml:space="preserve">290    Дубнинская ул., дом. 6 к.3    189    125034,03</w:t>
      </w:r>
      <w:r>
        <w:br/>
      </w:r>
      <w:r>
        <w:t xml:space="preserve">291    Дубнинская ул., дом. 6 к.3    199    221416,36</w:t>
      </w:r>
      <w:r>
        <w:br/>
      </w:r>
      <w:r>
        <w:t xml:space="preserve">292    Дубнинская ул., дом. 6 к.3    207    67621,47</w:t>
      </w:r>
      <w:r>
        <w:br/>
      </w:r>
      <w:r>
        <w:t xml:space="preserve">293    Дубнинская ул., дом. 8 к.1    40    38397,64</w:t>
      </w:r>
      <w:r>
        <w:br/>
      </w:r>
      <w:r>
        <w:t xml:space="preserve">294    Дубнинская ул., дом. 8 к.1    47    11766,65</w:t>
      </w:r>
      <w:r>
        <w:br/>
      </w:r>
      <w:r>
        <w:t xml:space="preserve">295    Дубнинская ул., дом. 8 к.1    55    50544,37</w:t>
      </w:r>
      <w:r>
        <w:br/>
      </w:r>
      <w:r>
        <w:t xml:space="preserve">296    Дубнинская ул., дом. 8 к.1    58    79074,16</w:t>
      </w:r>
      <w:r>
        <w:br/>
      </w:r>
      <w:r>
        <w:t xml:space="preserve">297    Дубнинская ул., дом. 8 к.1    83    38159,25</w:t>
      </w:r>
      <w:r>
        <w:br/>
      </w:r>
      <w:r>
        <w:t xml:space="preserve">298    Дубнинская ул., дом. 8 к.1    105    110542,1</w:t>
      </w:r>
      <w:r>
        <w:br/>
      </w:r>
      <w:r>
        <w:t xml:space="preserve">299    Дубнинская ул., дом. 8 к.1    158    19726,12</w:t>
      </w:r>
      <w:r>
        <w:br/>
      </w:r>
      <w:r>
        <w:t xml:space="preserve">300    Дубнинская ул., дом. 8 к.1    162    52041,6</w:t>
      </w:r>
      <w:r>
        <w:br/>
      </w:r>
      <w:r>
        <w:t xml:space="preserve">301    Дубнинская ул., дом. 8 к.1    166    370255,9</w:t>
      </w:r>
      <w:r>
        <w:br/>
      </w:r>
      <w:r>
        <w:t xml:space="preserve">302    Дубнинская ул., дом. 8 к.1    194    40646,59</w:t>
      </w:r>
      <w:r>
        <w:br/>
      </w:r>
      <w:r>
        <w:t xml:space="preserve">303    Дубнинская ул., дом. 8 к.1    197    19901,32</w:t>
      </w:r>
      <w:r>
        <w:br/>
      </w:r>
      <w:r>
        <w:t xml:space="preserve">304    Дубнинская ул., дом. 8 к.1    210    16204,49</w:t>
      </w:r>
      <w:r>
        <w:br/>
      </w:r>
      <w:r>
        <w:t xml:space="preserve">305    Дубнинская ул., дом. 8 к.1    213    20603,58</w:t>
      </w:r>
      <w:r>
        <w:br/>
      </w:r>
      <w:r>
        <w:t xml:space="preserve">306    Дубнинская ул., дом. 10 к.1    10    30003,16</w:t>
      </w:r>
      <w:r>
        <w:br/>
      </w:r>
      <w:r>
        <w:t xml:space="preserve">307    Дубнинская ул., дом. 10 к.1    38    15982,62</w:t>
      </w:r>
      <w:r>
        <w:br/>
      </w:r>
      <w:r>
        <w:t xml:space="preserve">308    Дубнинская ул., дом. 10 к.1    53    208569,44</w:t>
      </w:r>
      <w:r>
        <w:br/>
      </w:r>
      <w:r>
        <w:t xml:space="preserve">309    Дубнинская ул., дом. 10 к.1    77    166165,25</w:t>
      </w:r>
      <w:r>
        <w:br/>
      </w:r>
      <w:r>
        <w:t xml:space="preserve">310    Дубнинская ул., дом. 10 к.1    89    97351,22</w:t>
      </w:r>
      <w:r>
        <w:br/>
      </w:r>
      <w:r>
        <w:t xml:space="preserve">311    Дубнинская ул., дом. 10 к.1    120    40939,4</w:t>
      </w:r>
      <w:r>
        <w:br/>
      </w:r>
      <w:r>
        <w:t xml:space="preserve">312    Дубнинская ул., дом. 10 к.1    133    41122,55</w:t>
      </w:r>
      <w:r>
        <w:br/>
      </w:r>
      <w:r>
        <w:t xml:space="preserve">313    Дубнинская ул., дом. 10 к.1    134    21999,17</w:t>
      </w:r>
      <w:r>
        <w:br/>
      </w:r>
      <w:r>
        <w:t xml:space="preserve">314    Дубнинская ул., дом. 10 к.1    151    91881,24</w:t>
      </w:r>
      <w:r>
        <w:br/>
      </w:r>
      <w:r>
        <w:t xml:space="preserve">315    Дубнинская ул., дом. 10 к.1    158    154429,43</w:t>
      </w:r>
      <w:r>
        <w:br/>
      </w:r>
      <w:r>
        <w:t xml:space="preserve">316    Дубнинская ул., дом. 10 к.1    197    26541,62</w:t>
      </w:r>
      <w:r>
        <w:br/>
      </w:r>
      <w:r>
        <w:t xml:space="preserve">317    Дубнинская ул., дом. 10 к.1    198    11556,35</w:t>
      </w:r>
      <w:r>
        <w:br/>
      </w:r>
      <w:r>
        <w:t xml:space="preserve">318    Дубнинская ул., дом. 10 к.1    207    59675,6</w:t>
      </w:r>
      <w:r>
        <w:br/>
      </w:r>
      <w:r>
        <w:t xml:space="preserve">319    Дубнинская ул., дом. 10 к.1    210    18375,03</w:t>
      </w:r>
      <w:r>
        <w:br/>
      </w:r>
      <w:r>
        <w:t xml:space="preserve">320    Дубнинская ул., дом. 10 к.1    211    100076,13</w:t>
      </w:r>
      <w:r>
        <w:br/>
      </w:r>
      <w:r>
        <w:t xml:space="preserve">321    Дубнинская ул., дом. 10 к.1    223    89318,55</w:t>
      </w:r>
      <w:r>
        <w:br/>
      </w:r>
      <w:r>
        <w:t xml:space="preserve">322    Дубнинская ул., дом. 10 к.1    224    16353,18</w:t>
      </w:r>
      <w:r>
        <w:br/>
      </w:r>
      <w:r>
        <w:t xml:space="preserve">323    Дубнинская ул., дом. 10 к.1    252    14176,51</w:t>
      </w:r>
      <w:r>
        <w:br/>
      </w:r>
      <w:r>
        <w:t xml:space="preserve">324    Дубнинская ул., дом. 10 к.1    259    29701,14</w:t>
      </w:r>
      <w:r>
        <w:br/>
      </w:r>
      <w:r>
        <w:t xml:space="preserve">325    Дубнинская ул., дом. 10 к.1    261    41247,88</w:t>
      </w:r>
      <w:r>
        <w:br/>
      </w:r>
      <w:r>
        <w:t xml:space="preserve">326    Дубнинская ул., дом. 10 к.1    316    17431,57</w:t>
      </w:r>
      <w:r>
        <w:br/>
      </w:r>
      <w:r>
        <w:t xml:space="preserve">327    Дубнинская ул., дом. 10 к.2    2    23707,14</w:t>
      </w:r>
      <w:r>
        <w:br/>
      </w:r>
      <w:r>
        <w:t xml:space="preserve">328    Дубнинская ул., дом. 10 к.2    40    14932,04</w:t>
      </w:r>
      <w:r>
        <w:br/>
      </w:r>
      <w:r>
        <w:t xml:space="preserve">329    Дубнинская ул., дом. 10 к.2    45    38694,14</w:t>
      </w:r>
      <w:r>
        <w:br/>
      </w:r>
      <w:r>
        <w:t xml:space="preserve">330    Дубнинская ул., дом. 10 к.2    84    16250,51</w:t>
      </w:r>
      <w:r>
        <w:br/>
      </w:r>
      <w:r>
        <w:t xml:space="preserve">331    Дубнинская ул., дом. 10 к.2    113    70933,7</w:t>
      </w:r>
      <w:r>
        <w:br/>
      </w:r>
      <w:r>
        <w:t xml:space="preserve">332    Дубнинская ул., дом. 10 к.2    153    86395,43</w:t>
      </w:r>
      <w:r>
        <w:br/>
      </w:r>
      <w:r>
        <w:t xml:space="preserve">333    Дубнинская ул., дом. 10 к.2    155    12508,59</w:t>
      </w:r>
      <w:r>
        <w:br/>
      </w:r>
      <w:r>
        <w:t xml:space="preserve">334    Дубнинская ул., дом. 10 к.2    173    13614,25</w:t>
      </w:r>
      <w:r>
        <w:br/>
      </w:r>
      <w:r>
        <w:t xml:space="preserve">335    Дубнинская ул., дом. 10 к.2    192    35332,79</w:t>
      </w:r>
      <w:r>
        <w:br/>
      </w:r>
      <w:r>
        <w:t xml:space="preserve">336    Дубнинская ул., дом. 10 к.2    202    64464,29</w:t>
      </w:r>
      <w:r>
        <w:br/>
      </w:r>
      <w:r>
        <w:t xml:space="preserve">337    Дубнинская ул., дом. 10 к.2    206    12458,31</w:t>
      </w:r>
      <w:r>
        <w:br/>
      </w:r>
      <w:r>
        <w:t xml:space="preserve">338    Дубнинская ул., дом. 10 к.2    214    232911,01</w:t>
      </w:r>
      <w:r>
        <w:br/>
      </w:r>
      <w:r>
        <w:t xml:space="preserve">339    Дубнинская ул., дом. 10 к.2    225    10799,31</w:t>
      </w:r>
      <w:r>
        <w:br/>
      </w:r>
      <w:r>
        <w:t xml:space="preserve">340    Дубнинская ул., дом. 10 к.2    228    17792,46</w:t>
      </w:r>
      <w:r>
        <w:br/>
      </w:r>
      <w:r>
        <w:t xml:space="preserve">341    Дубнинская ул., дом. 10 к.2    271    14247,59</w:t>
      </w:r>
      <w:r>
        <w:br/>
      </w:r>
      <w:r>
        <w:t xml:space="preserve">342    Дубнинская ул., дом. 10 к.3    5    25034,06</w:t>
      </w:r>
      <w:r>
        <w:br/>
      </w:r>
      <w:r>
        <w:t xml:space="preserve">343    Дубнинская ул., дом. 10 к.3    6    16032,64</w:t>
      </w:r>
      <w:r>
        <w:br/>
      </w:r>
      <w:r>
        <w:t xml:space="preserve">344    Дубнинская ул., дом. 10 к.3    18    17527,48</w:t>
      </w:r>
      <w:r>
        <w:br/>
      </w:r>
      <w:r>
        <w:t xml:space="preserve">345    Дубнинская ул., дом. 10 к.3    27    26799,04</w:t>
      </w:r>
      <w:r>
        <w:br/>
      </w:r>
      <w:r>
        <w:t xml:space="preserve">346    Дубнинская ул., дом. 10 к.3    29    21535,12</w:t>
      </w:r>
      <w:r>
        <w:br/>
      </w:r>
      <w:r>
        <w:t xml:space="preserve">347    Дубнинская ул., дом. 10 к.3    51    117336,02</w:t>
      </w:r>
      <w:r>
        <w:br/>
      </w:r>
      <w:r>
        <w:t xml:space="preserve">348    Дубнинская ул., дом. 10 к.3    105    29804,34</w:t>
      </w:r>
      <w:r>
        <w:br/>
      </w:r>
      <w:r>
        <w:t xml:space="preserve">349    Дубнинская ул., дом. 10 к.3    136    27329,9</w:t>
      </w:r>
      <w:r>
        <w:br/>
      </w:r>
      <w:r>
        <w:t xml:space="preserve">350    Дубнинская ул., дом. 10 к.3    172    33571,01</w:t>
      </w:r>
      <w:r>
        <w:br/>
      </w:r>
      <w:r>
        <w:t xml:space="preserve">351    Дубнинская ул., дом. 10 к.3    212    212682,9</w:t>
      </w:r>
      <w:r>
        <w:br/>
      </w:r>
      <w:r>
        <w:t xml:space="preserve">352    Дубнинская ул., дом. 10 к.4    10    85814,43</w:t>
      </w:r>
      <w:r>
        <w:br/>
      </w:r>
      <w:r>
        <w:t xml:space="preserve">353    Дубнинская ул., дом. 10 к.4    72    23463,59</w:t>
      </w:r>
      <w:r>
        <w:br/>
      </w:r>
      <w:r>
        <w:t xml:space="preserve">354    Дубнинская ул., дом. 10 к.4    91    24301,26</w:t>
      </w:r>
      <w:r>
        <w:br/>
      </w:r>
      <w:r>
        <w:t xml:space="preserve">355    Дубнинская ул., дом. 10 к.4    91    18543,48</w:t>
      </w:r>
      <w:r>
        <w:br/>
      </w:r>
      <w:r>
        <w:t xml:space="preserve">356    Дубнинская ул., дом. 10 к.5    30    13893</w:t>
      </w:r>
      <w:r>
        <w:br/>
      </w:r>
      <w:r>
        <w:t xml:space="preserve">357    Дубнинская ул., дом. 10 к.5    33    205135,93</w:t>
      </w:r>
      <w:r>
        <w:br/>
      </w:r>
      <w:r>
        <w:t xml:space="preserve">358    Дубнинская ул., дом. 10 к.5    34    113357,67</w:t>
      </w:r>
      <w:r>
        <w:br/>
      </w:r>
      <w:r>
        <w:t xml:space="preserve">359    Дубнинская ул., дом. 10 к.5    37    38029,08</w:t>
      </w:r>
      <w:r>
        <w:br/>
      </w:r>
      <w:r>
        <w:t xml:space="preserve">360    Дубнинская ул., дом. 10 к.5    42    16040,45</w:t>
      </w:r>
      <w:r>
        <w:br/>
      </w:r>
      <w:r>
        <w:t xml:space="preserve">361    Дубнинская ул., дом. 10 к.5    46    42779,04</w:t>
      </w:r>
      <w:r>
        <w:br/>
      </w:r>
      <w:r>
        <w:t xml:space="preserve">362    Дубнинская ул., дом. 10 к.5    50    80840,16</w:t>
      </w:r>
      <w:r>
        <w:br/>
      </w:r>
      <w:r>
        <w:t xml:space="preserve">363    Дубнинская ул., дом. 10 к.5    61    22556,55</w:t>
      </w:r>
      <w:r>
        <w:br/>
      </w:r>
      <w:r>
        <w:t xml:space="preserve">364    Дубнинская ул., дом. 10 к.5    106    12977,88</w:t>
      </w:r>
      <w:r>
        <w:br/>
      </w:r>
      <w:r>
        <w:t xml:space="preserve">365    Дубнинская ул., дом. 10 к.5    133    44211,81</w:t>
      </w:r>
      <w:r>
        <w:br/>
      </w:r>
      <w:r>
        <w:t xml:space="preserve">366    Дубнинская ул., дом. 10 к.5    142    132046,58</w:t>
      </w:r>
      <w:r>
        <w:br/>
      </w:r>
      <w:r>
        <w:t xml:space="preserve">367    Дубнинская ул., дом. 10 к.5    164    18157,41</w:t>
      </w:r>
      <w:r>
        <w:br/>
      </w:r>
      <w:r>
        <w:t xml:space="preserve">368    Дубнинская ул., дом. 10 к.5    168    192799,4</w:t>
      </w:r>
      <w:r>
        <w:br/>
      </w:r>
      <w:r>
        <w:t xml:space="preserve">369    Дубнинская ул., дом. 10 к.5    185    174731,34</w:t>
      </w:r>
      <w:r>
        <w:br/>
      </w:r>
      <w:r>
        <w:t xml:space="preserve">370    Дубнинская ул., дом. 10 к.5    187    31488,44</w:t>
      </w:r>
      <w:r>
        <w:br/>
      </w:r>
      <w:r>
        <w:t xml:space="preserve">371    Дубнинская ул., дом. 10 к.5    193    89300,88</w:t>
      </w:r>
      <w:r>
        <w:br/>
      </w:r>
      <w:r>
        <w:t xml:space="preserve">372    Дубнинская ул., дом. 10 к.5    196    13818,69</w:t>
      </w:r>
      <w:r>
        <w:br/>
      </w:r>
      <w:r>
        <w:t xml:space="preserve">373    Дубнинская ул., дом. 10 к.5    221    42663,59</w:t>
      </w:r>
      <w:r>
        <w:br/>
      </w:r>
      <w:r>
        <w:t xml:space="preserve">374    Дубнинская ул., дом. 10 к.5    224    39221,52</w:t>
      </w:r>
      <w:r>
        <w:br/>
      </w:r>
      <w:r>
        <w:t xml:space="preserve">375    Дубнинская ул., дом. 10 к.5    234    33193,44</w:t>
      </w:r>
      <w:r>
        <w:br/>
      </w:r>
      <w:r>
        <w:t xml:space="preserve">376    Дубнинская ул., дом. 10 к.5    256    76153,38</w:t>
      </w:r>
      <w:r>
        <w:br/>
      </w:r>
      <w:r>
        <w:t xml:space="preserve">377    Дубнинская ул., дом. 10 к.5    261    18951,39</w:t>
      </w:r>
      <w:r>
        <w:br/>
      </w:r>
      <w:r>
        <w:t xml:space="preserve">378    Дубнинская ул., дом. 10 к.5    262    71927,35</w:t>
      </w:r>
      <w:r>
        <w:br/>
      </w:r>
      <w:r>
        <w:t xml:space="preserve">379    Дубнинская ул., дом. 12 к.2    3    26591,96</w:t>
      </w:r>
      <w:r>
        <w:br/>
      </w:r>
      <w:r>
        <w:t xml:space="preserve">380    Дубнинская ул., дом. 12 к.2    8    14536,08</w:t>
      </w:r>
      <w:r>
        <w:br/>
      </w:r>
      <w:r>
        <w:t xml:space="preserve">381    Дубнинская ул., дом. 12 к.2    13    43305,16</w:t>
      </w:r>
      <w:r>
        <w:br/>
      </w:r>
      <w:r>
        <w:t xml:space="preserve">382    Дубнинская ул., дом. 12 к.2    21    142658,92</w:t>
      </w:r>
      <w:r>
        <w:br/>
      </w:r>
      <w:r>
        <w:t xml:space="preserve">383    Дубнинская ул., дом. 12 к.2    24    10628,85</w:t>
      </w:r>
      <w:r>
        <w:br/>
      </w:r>
      <w:r>
        <w:t xml:space="preserve">384    Дубнинская ул., дом. 12 к.2    30    38086,14</w:t>
      </w:r>
      <w:r>
        <w:br/>
      </w:r>
      <w:r>
        <w:t xml:space="preserve">385    Дубнинская ул., дом. 12 к.2    54    250517,56</w:t>
      </w:r>
      <w:r>
        <w:br/>
      </w:r>
      <w:r>
        <w:t xml:space="preserve">386    Дубнинская ул., дом. 12 к.2    58    13823,78</w:t>
      </w:r>
      <w:r>
        <w:br/>
      </w:r>
      <w:r>
        <w:t xml:space="preserve">387    Дубнинская ул., дом. 12 к.2    60    10926,21</w:t>
      </w:r>
      <w:r>
        <w:br/>
      </w:r>
      <w:r>
        <w:t xml:space="preserve">388    Дубнинская ул., дом. 12 к.2    109    90371,98</w:t>
      </w:r>
      <w:r>
        <w:br/>
      </w:r>
      <w:r>
        <w:t xml:space="preserve">389    Дубнинская ул., дом. 12 к.2    125    13452,75</w:t>
      </w:r>
      <w:r>
        <w:br/>
      </w:r>
      <w:r>
        <w:t xml:space="preserve">390    Дубнинская ул., дом. 12 к.2    127    11849,64</w:t>
      </w:r>
      <w:r>
        <w:br/>
      </w:r>
      <w:r>
        <w:t xml:space="preserve">391    Дубнинская ул., дом. 12 к.2    153    38373,56</w:t>
      </w:r>
      <w:r>
        <w:br/>
      </w:r>
      <w:r>
        <w:t xml:space="preserve">392    Дубнинская ул., дом. 12 к.2    154    57498,28</w:t>
      </w:r>
      <w:r>
        <w:br/>
      </w:r>
      <w:r>
        <w:t xml:space="preserve">393    Дубнинская ул., дом. 12 к.2    200    23800,61</w:t>
      </w:r>
      <w:r>
        <w:br/>
      </w:r>
      <w:r>
        <w:t xml:space="preserve">394    Дубнинская ул., дом. 12 к.4    28    71636,29</w:t>
      </w:r>
      <w:r>
        <w:br/>
      </w:r>
      <w:r>
        <w:t xml:space="preserve">395    Дубнинская ул., дом. 12 к.4    45    40773,18</w:t>
      </w:r>
      <w:r>
        <w:br/>
      </w:r>
      <w:r>
        <w:t xml:space="preserve">396    Дубнинская ул., дом. 12 к.4    50    8047,93</w:t>
      </w:r>
      <w:r>
        <w:br/>
      </w:r>
      <w:r>
        <w:t xml:space="preserve">397    Дубнинская ул., дом. 12 к.4    53    47600,56</w:t>
      </w:r>
      <w:r>
        <w:br/>
      </w:r>
      <w:r>
        <w:t xml:space="preserve">398    Дубнинская ул., дом. 12 к.4    86    122777,51</w:t>
      </w:r>
      <w:r>
        <w:br/>
      </w:r>
      <w:r>
        <w:t xml:space="preserve">399    Дубнинская ул., дом. 12 к.4    139    85792,41</w:t>
      </w:r>
      <w:r>
        <w:br/>
      </w:r>
      <w:r>
        <w:t xml:space="preserve">400    Дубнинская ул., дом. 12 к.4    173    52857,47</w:t>
      </w:r>
      <w:r>
        <w:br/>
      </w:r>
      <w:r>
        <w:t xml:space="preserve">401    Дубнинская ул., дом. 12 к.4    206    73436,04</w:t>
      </w:r>
      <w:r>
        <w:br/>
      </w:r>
      <w:r>
        <w:t xml:space="preserve">402    Дубнинская ул., дом. 12 к.4    211    17400,5</w:t>
      </w:r>
      <w:r>
        <w:br/>
      </w:r>
      <w:r>
        <w:t xml:space="preserve">403    Дубнинская ул., дом. 13    5    37465,97</w:t>
      </w:r>
      <w:r>
        <w:br/>
      </w:r>
      <w:r>
        <w:t xml:space="preserve">404    Дубнинская ул., дом. 13    34    182214,05</w:t>
      </w:r>
      <w:r>
        <w:br/>
      </w:r>
      <w:r>
        <w:t xml:space="preserve">405    Дубнинская ул., дом. 13    76    199363,77</w:t>
      </w:r>
      <w:r>
        <w:br/>
      </w:r>
      <w:r>
        <w:t xml:space="preserve">406    Дубнинская ул., дом. 13    78    44800,28</w:t>
      </w:r>
      <w:r>
        <w:br/>
      </w:r>
      <w:r>
        <w:t xml:space="preserve">407    Дубнинская ул., дом. 13    80    21577,3</w:t>
      </w:r>
      <w:r>
        <w:br/>
      </w:r>
      <w:r>
        <w:t xml:space="preserve">408    Дубнинская ул., дом. 13    95    29149,32</w:t>
      </w:r>
      <w:r>
        <w:br/>
      </w:r>
      <w:r>
        <w:t xml:space="preserve">409    Дубнинская ул., дом. 13    98    25641,88</w:t>
      </w:r>
      <w:r>
        <w:br/>
      </w:r>
      <w:r>
        <w:t xml:space="preserve">410    Дубнинская ул., дом. 13    107    14822,44</w:t>
      </w:r>
      <w:r>
        <w:br/>
      </w:r>
      <w:r>
        <w:t xml:space="preserve">411    Дубнинская ул., дом. 13    108    151209,42</w:t>
      </w:r>
      <w:r>
        <w:br/>
      </w:r>
      <w:r>
        <w:t xml:space="preserve">412    Дубнинская ул., дом. 13    148    23759,23</w:t>
      </w:r>
      <w:r>
        <w:br/>
      </w:r>
      <w:r>
        <w:t xml:space="preserve">413    Дубнинская ул., дом. 13    150    336850,73</w:t>
      </w:r>
      <w:r>
        <w:br/>
      </w:r>
      <w:r>
        <w:t xml:space="preserve">414    Дубнинская ул., дом. 13    159    9953,5</w:t>
      </w:r>
      <w:r>
        <w:br/>
      </w:r>
      <w:r>
        <w:t xml:space="preserve">415    Дубнинская ул., дом. 13    183    36777,16</w:t>
      </w:r>
      <w:r>
        <w:br/>
      </w:r>
      <w:r>
        <w:t xml:space="preserve">416    Дубнинская ул., дом. 13    209    21214,35</w:t>
      </w:r>
      <w:r>
        <w:br/>
      </w:r>
      <w:r>
        <w:t xml:space="preserve">417    Дубнинская ул., дом. 13    234    35271,51</w:t>
      </w:r>
      <w:r>
        <w:br/>
      </w:r>
      <w:r>
        <w:t xml:space="preserve">418    Дубнинская ул., дом. 13    282    12969,78</w:t>
      </w:r>
      <w:r>
        <w:br/>
      </w:r>
      <w:r>
        <w:t xml:space="preserve">419    Дубнинская ул., дом. 13    303    90693,58</w:t>
      </w:r>
      <w:r>
        <w:br/>
      </w:r>
      <w:r>
        <w:t xml:space="preserve">420    Дубнинская ул., дом. 13    307    21831,9</w:t>
      </w:r>
      <w:r>
        <w:br/>
      </w:r>
      <w:r>
        <w:t xml:space="preserve">421    Дубнинская ул., дом. 13    328    32750,26</w:t>
      </w:r>
      <w:r>
        <w:br/>
      </w:r>
      <w:r>
        <w:t xml:space="preserve">422    Дубнинская ул., дом. 13    332    27409,87</w:t>
      </w:r>
      <w:r>
        <w:br/>
      </w:r>
      <w:r>
        <w:t xml:space="preserve">423    Дубнинская ул., дом. 13    333    18655,43</w:t>
      </w:r>
      <w:r>
        <w:br/>
      </w:r>
      <w:r>
        <w:t xml:space="preserve">424    Дубнинская ул., дом. 13    335    10687,43</w:t>
      </w:r>
      <w:r>
        <w:br/>
      </w:r>
      <w:r>
        <w:t xml:space="preserve">425    Дубнинская ул., дом. 14 к.1    10    82698,49</w:t>
      </w:r>
      <w:r>
        <w:br/>
      </w:r>
      <w:r>
        <w:t xml:space="preserve">426    Дубнинская ул., дом. 14 к.1    26    52038,09</w:t>
      </w:r>
      <w:r>
        <w:br/>
      </w:r>
      <w:r>
        <w:t xml:space="preserve">427    Дубнинская ул., дом. 14 к.1    75    140496,43</w:t>
      </w:r>
      <w:r>
        <w:br/>
      </w:r>
      <w:r>
        <w:t xml:space="preserve">428    Дубнинская ул., дом. 14 к.1    77    39498,73</w:t>
      </w:r>
      <w:r>
        <w:br/>
      </w:r>
      <w:r>
        <w:t xml:space="preserve">429    Дубнинская ул., дом. 14 к.1    109    36694,63</w:t>
      </w:r>
      <w:r>
        <w:br/>
      </w:r>
      <w:r>
        <w:t xml:space="preserve">430    Дубнинская ул., дом. 14 к.1    115    108775,28</w:t>
      </w:r>
      <w:r>
        <w:br/>
      </w:r>
      <w:r>
        <w:t xml:space="preserve">431    Дубнинская ул., дом. 14 к.1    122    135957,34</w:t>
      </w:r>
      <w:r>
        <w:br/>
      </w:r>
      <w:r>
        <w:t xml:space="preserve">432    Дубнинская ул., дом. 14 к.1    151    17606,86</w:t>
      </w:r>
      <w:r>
        <w:br/>
      </w:r>
      <w:r>
        <w:t xml:space="preserve">433    Дубнинская ул., дом. 14 к.1    153    13467,99</w:t>
      </w:r>
      <w:r>
        <w:br/>
      </w:r>
      <w:r>
        <w:t xml:space="preserve">434    Дубнинская ул., дом. 14 к.1    156    29867,97</w:t>
      </w:r>
      <w:r>
        <w:br/>
      </w:r>
      <w:r>
        <w:t xml:space="preserve">435    Дубнинская ул., дом. 14 к.1    172    76945,47</w:t>
      </w:r>
      <w:r>
        <w:br/>
      </w:r>
      <w:r>
        <w:t xml:space="preserve">436    Дубнинская ул., дом. 14 к.1    174    39150,08</w:t>
      </w:r>
      <w:r>
        <w:br/>
      </w:r>
      <w:r>
        <w:t xml:space="preserve">437    Дубнинская ул., дом. 14 к.1    189    137405,52</w:t>
      </w:r>
      <w:r>
        <w:br/>
      </w:r>
      <w:r>
        <w:t xml:space="preserve">438    Дубнинская ул., дом. 14 к.1    210    133586,24</w:t>
      </w:r>
      <w:r>
        <w:br/>
      </w:r>
      <w:r>
        <w:t xml:space="preserve">439    Дубнинская ул., дом. 14 к.1    223    11066,37</w:t>
      </w:r>
      <w:r>
        <w:br/>
      </w:r>
      <w:r>
        <w:t xml:space="preserve">440    Дубнинская ул., дом. 14 к.1    274    69450,18</w:t>
      </w:r>
      <w:r>
        <w:br/>
      </w:r>
      <w:r>
        <w:t xml:space="preserve">441    Дубнинская ул., дом. 14 к.1    291    13019,11</w:t>
      </w:r>
      <w:r>
        <w:br/>
      </w:r>
      <w:r>
        <w:t xml:space="preserve">442    Дубнинская ул., дом. 14 к.1    303    16224,42</w:t>
      </w:r>
      <w:r>
        <w:br/>
      </w:r>
      <w:r>
        <w:t xml:space="preserve">443    Дубнинская ул., дом. 14 к.1    305    30644,27</w:t>
      </w:r>
      <w:r>
        <w:br/>
      </w:r>
      <w:r>
        <w:t xml:space="preserve">444    Дубнинская ул., дом. 14 к.1    315    17762,64</w:t>
      </w:r>
      <w:r>
        <w:br/>
      </w:r>
      <w:r>
        <w:t xml:space="preserve">445    Дубнинская ул., дом. 14 к.1    317    19420,2</w:t>
      </w:r>
      <w:r>
        <w:br/>
      </w:r>
      <w:r>
        <w:t xml:space="preserve">446    Дубнинская ул., дом. 14 к.1    330    34175,51</w:t>
      </w:r>
      <w:r>
        <w:br/>
      </w:r>
      <w:r>
        <w:t xml:space="preserve">447    Дубнинская ул., дом. 14 к.1    342    21647,19</w:t>
      </w:r>
      <w:r>
        <w:br/>
      </w:r>
      <w:r>
        <w:t xml:space="preserve">448    Дубнинская ул., дом. 14 к.1    345    194838,79</w:t>
      </w:r>
      <w:r>
        <w:br/>
      </w:r>
      <w:r>
        <w:t xml:space="preserve">449    Дубнинская ул., дом. 14 к.2    20    19710,28</w:t>
      </w:r>
      <w:r>
        <w:br/>
      </w:r>
      <w:r>
        <w:t xml:space="preserve">450    Дубнинская ул., дом. 14 к.2    63    154429,88</w:t>
      </w:r>
      <w:r>
        <w:br/>
      </w:r>
      <w:r>
        <w:t xml:space="preserve">451    Дубнинская ул., дом. 14 к.2    76    21114,64</w:t>
      </w:r>
      <w:r>
        <w:br/>
      </w:r>
      <w:r>
        <w:t xml:space="preserve">452    Дубнинская ул., дом. 14 к.2    85    15749,54</w:t>
      </w:r>
      <w:r>
        <w:br/>
      </w:r>
      <w:r>
        <w:t xml:space="preserve">453    Дубнинская ул., дом. 14 к.2    96    11188,84</w:t>
      </w:r>
      <w:r>
        <w:br/>
      </w:r>
      <w:r>
        <w:t xml:space="preserve">454    Дубнинская ул., дом. 14 к.3    15    44197,49</w:t>
      </w:r>
      <w:r>
        <w:br/>
      </w:r>
      <w:r>
        <w:t xml:space="preserve">455    Дубнинская ул., дом. 14 к.3    33    122236,79</w:t>
      </w:r>
      <w:r>
        <w:br/>
      </w:r>
      <w:r>
        <w:t xml:space="preserve">456    Дубнинская ул., дом. 14 к.3    39    51863,15</w:t>
      </w:r>
      <w:r>
        <w:br/>
      </w:r>
      <w:r>
        <w:t xml:space="preserve">457    Дубнинская ул., дом. 14 к.3    39    20592,59</w:t>
      </w:r>
      <w:r>
        <w:br/>
      </w:r>
      <w:r>
        <w:t xml:space="preserve">458    Дубнинская ул., дом. 14 к.3    39    3613,11</w:t>
      </w:r>
      <w:r>
        <w:br/>
      </w:r>
      <w:r>
        <w:t xml:space="preserve">459    Дубнинская ул., дом. 14 к.3    48    116609,48</w:t>
      </w:r>
      <w:r>
        <w:br/>
      </w:r>
      <w:r>
        <w:t xml:space="preserve">460    Дубнинская ул., дом. 14 к.3    57    23240,97</w:t>
      </w:r>
      <w:r>
        <w:br/>
      </w:r>
      <w:r>
        <w:t xml:space="preserve">461    Дубнинская ул., дом. 14 к.3    62    28300,25</w:t>
      </w:r>
      <w:r>
        <w:br/>
      </w:r>
      <w:r>
        <w:t xml:space="preserve">462    Дубнинская ул., дом. 14 к.3    63    11226,34</w:t>
      </w:r>
      <w:r>
        <w:br/>
      </w:r>
      <w:r>
        <w:t xml:space="preserve">463    Дубнинская ул., дом. 14 к.3    88    181355,62</w:t>
      </w:r>
      <w:r>
        <w:br/>
      </w:r>
      <w:r>
        <w:t xml:space="preserve">464    Дубнинская ул., дом. 14 к.4    30    42023,03</w:t>
      </w:r>
      <w:r>
        <w:br/>
      </w:r>
      <w:r>
        <w:t xml:space="preserve">465    Дубнинская ул., дом. 14 к.4    49    155942,56</w:t>
      </w:r>
      <w:r>
        <w:br/>
      </w:r>
      <w:r>
        <w:t xml:space="preserve">466    Дубнинская ул., дом. 14 к.4    68    94866,84</w:t>
      </w:r>
      <w:r>
        <w:br/>
      </w:r>
      <w:r>
        <w:t xml:space="preserve">467    Дубнинская ул., дом. 14 к.4    88    36098,96</w:t>
      </w:r>
      <w:r>
        <w:br/>
      </w:r>
      <w:r>
        <w:t xml:space="preserve">468    Дубнинская ул., дом. 15 к.1    32    22170,42</w:t>
      </w:r>
      <w:r>
        <w:br/>
      </w:r>
      <w:r>
        <w:t xml:space="preserve">469    Дубнинская ул., дом. 15 к.1    54    18117,3</w:t>
      </w:r>
      <w:r>
        <w:br/>
      </w:r>
      <w:r>
        <w:t xml:space="preserve">470    Дубнинская ул., дом. 15 к.1    112    127372,03</w:t>
      </w:r>
      <w:r>
        <w:br/>
      </w:r>
      <w:r>
        <w:t xml:space="preserve">471    Дубнинская ул., дом. 15 к.2    1    34715,23</w:t>
      </w:r>
      <w:r>
        <w:br/>
      </w:r>
      <w:r>
        <w:t xml:space="preserve">472    Дубнинская ул., дом. 15 к.2    6    11569,9</w:t>
      </w:r>
      <w:r>
        <w:br/>
      </w:r>
      <w:r>
        <w:t xml:space="preserve">473    Дубнинская ул., дом. 15 к.2    21    15691,41</w:t>
      </w:r>
      <w:r>
        <w:br/>
      </w:r>
      <w:r>
        <w:t xml:space="preserve">474    Дубнинская ул., дом. 15 к.2    22    11773,56</w:t>
      </w:r>
      <w:r>
        <w:br/>
      </w:r>
      <w:r>
        <w:t xml:space="preserve">475    Дубнинская ул., дом. 15 к.2    43    10016,6</w:t>
      </w:r>
      <w:r>
        <w:br/>
      </w:r>
      <w:r>
        <w:t xml:space="preserve">476    Дубнинская ул., дом. 15 к.2    108    23570,96</w:t>
      </w:r>
      <w:r>
        <w:br/>
      </w:r>
      <w:r>
        <w:t xml:space="preserve">477    Дубнинская ул., дом. 16 к.1    16    20972,7</w:t>
      </w:r>
      <w:r>
        <w:br/>
      </w:r>
      <w:r>
        <w:t xml:space="preserve">478    Дубнинская ул., дом. 16 к.1    22    28002,41</w:t>
      </w:r>
      <w:r>
        <w:br/>
      </w:r>
      <w:r>
        <w:t xml:space="preserve">479    Дубнинская ул., дом. 16 к.1    42    12183,45</w:t>
      </w:r>
      <w:r>
        <w:br/>
      </w:r>
      <w:r>
        <w:t xml:space="preserve">480    Дубнинская ул., дом. 16 к.1    73    12187,38</w:t>
      </w:r>
      <w:r>
        <w:br/>
      </w:r>
      <w:r>
        <w:t xml:space="preserve">481    Дубнинская ул., дом. 16 к.1    84    209949,67</w:t>
      </w:r>
      <w:r>
        <w:br/>
      </w:r>
      <w:r>
        <w:t xml:space="preserve">482    Дубнинская ул., дом. 16 к.1    97    23299,92</w:t>
      </w:r>
      <w:r>
        <w:br/>
      </w:r>
      <w:r>
        <w:t xml:space="preserve">483    Дубнинская ул., дом. 16 к.1    110    9658,73</w:t>
      </w:r>
      <w:r>
        <w:br/>
      </w:r>
      <w:r>
        <w:t xml:space="preserve">484    Дубнинская ул., дом. 16 к.1    131    9360,26</w:t>
      </w:r>
      <w:r>
        <w:br/>
      </w:r>
      <w:r>
        <w:t xml:space="preserve">485    Дубнинская ул., дом. 16 к.1    151    38516,6</w:t>
      </w:r>
      <w:r>
        <w:br/>
      </w:r>
      <w:r>
        <w:t xml:space="preserve">486    Дубнинская ул., дом. 16 к.1    193    304371,22</w:t>
      </w:r>
      <w:r>
        <w:br/>
      </w:r>
      <w:r>
        <w:t xml:space="preserve">487    Дубнинская ул., дом. 16 к.1    197    28812,47</w:t>
      </w:r>
      <w:r>
        <w:br/>
      </w:r>
      <w:r>
        <w:t xml:space="preserve">488    Дубнинская ул., дом. 16 к.1    214    12738,62</w:t>
      </w:r>
      <w:r>
        <w:br/>
      </w:r>
      <w:r>
        <w:t xml:space="preserve">489    Дубнинская ул., дом. 16 к.1    222    8043,43</w:t>
      </w:r>
      <w:r>
        <w:br/>
      </w:r>
      <w:r>
        <w:t xml:space="preserve">490    Дубнинская ул., дом. 16 к.1    258    80538,42</w:t>
      </w:r>
      <w:r>
        <w:br/>
      </w:r>
      <w:r>
        <w:t xml:space="preserve">491    Дубнинская ул., дом. 16 к.1    275    40777,05</w:t>
      </w:r>
      <w:r>
        <w:br/>
      </w:r>
      <w:r>
        <w:t xml:space="preserve">492    Дубнинская ул., дом. 16 к.1    279    62059,39</w:t>
      </w:r>
      <w:r>
        <w:br/>
      </w:r>
      <w:r>
        <w:t xml:space="preserve">493    Дубнинская ул., дом. 16 к.1    287    6323,48</w:t>
      </w:r>
      <w:r>
        <w:br/>
      </w:r>
      <w:r>
        <w:t xml:space="preserve">494    Дубнинская ул., дом. 16 к.1    293    16774,29</w:t>
      </w:r>
      <w:r>
        <w:br/>
      </w:r>
      <w:r>
        <w:t xml:space="preserve">495    Дубнинская ул., дом. 16 к.1    312    15594,92</w:t>
      </w:r>
      <w:r>
        <w:br/>
      </w:r>
      <w:r>
        <w:t xml:space="preserve">496    Дубнинская ул., дом. 16 к.2    16    115286,05</w:t>
      </w:r>
      <w:r>
        <w:br/>
      </w:r>
      <w:r>
        <w:t xml:space="preserve">497    Дубнинская ул., дом. 16 к.2    35    25054,06</w:t>
      </w:r>
      <w:r>
        <w:br/>
      </w:r>
      <w:r>
        <w:t xml:space="preserve">498    Дубнинская ул., дом. 16 к.2    50    47095,7</w:t>
      </w:r>
      <w:r>
        <w:br/>
      </w:r>
      <w:r>
        <w:t xml:space="preserve">499    Дубнинская ул., дом. 16 к.2    79    16220,74</w:t>
      </w:r>
      <w:r>
        <w:br/>
      </w:r>
      <w:r>
        <w:t xml:space="preserve">500    Дубнинская ул., дом. 16 к.2    86    29468,65</w:t>
      </w:r>
      <w:r>
        <w:br/>
      </w:r>
      <w:r>
        <w:t xml:space="preserve">501    Дубнинская ул., дом. 16 к.2    118    209380,17</w:t>
      </w:r>
      <w:r>
        <w:br/>
      </w:r>
      <w:r>
        <w:t xml:space="preserve">502    Дубнинская ул., дом. 16 к.2    156    109915,37</w:t>
      </w:r>
      <w:r>
        <w:br/>
      </w:r>
      <w:r>
        <w:t xml:space="preserve">503    Дубнинская ул., дом. 16 к.2    158    161946</w:t>
      </w:r>
      <w:r>
        <w:br/>
      </w:r>
      <w:r>
        <w:t xml:space="preserve">504    Дубнинская ул., дом. 16 к.2    179    178128,78</w:t>
      </w:r>
      <w:r>
        <w:br/>
      </w:r>
      <w:r>
        <w:t xml:space="preserve">505    Дубнинская ул., дом. 16 к.2    199    28753,38</w:t>
      </w:r>
      <w:r>
        <w:br/>
      </w:r>
      <w:r>
        <w:t xml:space="preserve">506    Дубнинская ул., дом. 16 к.2    202    9533,41</w:t>
      </w:r>
      <w:r>
        <w:br/>
      </w:r>
      <w:r>
        <w:t xml:space="preserve">507    Дубнинская ул., дом. 16 к.2    202    6972,55</w:t>
      </w:r>
      <w:r>
        <w:br/>
      </w:r>
      <w:r>
        <w:t xml:space="preserve">508    Дубнинская ул., дом. 16 к.2    202    6790,68</w:t>
      </w:r>
      <w:r>
        <w:br/>
      </w:r>
      <w:r>
        <w:t xml:space="preserve">509    Дубнинская ул., дом. 16 к.2    235    5763,76</w:t>
      </w:r>
      <w:r>
        <w:br/>
      </w:r>
      <w:r>
        <w:t xml:space="preserve">510    Дубнинская ул., дом. 16 к.2    258    5203,26</w:t>
      </w:r>
      <w:r>
        <w:br/>
      </w:r>
      <w:r>
        <w:t xml:space="preserve">511    Дубнинская ул., дом. 16 к.2    261    42275,4</w:t>
      </w:r>
      <w:r>
        <w:br/>
      </w:r>
      <w:r>
        <w:t xml:space="preserve">512    Дубнинская ул., дом. 16 к.2    262    53988,7</w:t>
      </w:r>
      <w:r>
        <w:br/>
      </w:r>
      <w:r>
        <w:t xml:space="preserve">513    Дубнинская ул., дом. 16 к.2    272    166752,94</w:t>
      </w:r>
      <w:r>
        <w:br/>
      </w:r>
      <w:r>
        <w:t xml:space="preserve">514    Дубнинская ул., дом. 16 к.2    275    109172,76</w:t>
      </w:r>
      <w:r>
        <w:br/>
      </w:r>
      <w:r>
        <w:t xml:space="preserve">515    Дубнинская ул., дом. 16 к.2    283    113647,69</w:t>
      </w:r>
      <w:r>
        <w:br/>
      </w:r>
      <w:r>
        <w:t xml:space="preserve">516    Дубнинская ул., дом. 16 к.2    289    20679,21</w:t>
      </w:r>
      <w:r>
        <w:br/>
      </w:r>
      <w:r>
        <w:t xml:space="preserve">517    Дубнинская ул., дом. 16 к.2    289    13786,62</w:t>
      </w:r>
      <w:r>
        <w:br/>
      </w:r>
      <w:r>
        <w:t xml:space="preserve">518    Дубнинская ул., дом. 16 к.2    298    306813,01</w:t>
      </w:r>
      <w:r>
        <w:br/>
      </w:r>
      <w:r>
        <w:t xml:space="preserve">519    Дубнинская ул., дом. 16 к.2    300    12552,73</w:t>
      </w:r>
      <w:r>
        <w:br/>
      </w:r>
      <w:r>
        <w:t xml:space="preserve">520    Дубнинская ул., дом. 16 к.2    322    66156,07</w:t>
      </w:r>
      <w:r>
        <w:br/>
      </w:r>
      <w:r>
        <w:t xml:space="preserve">521    Дубнинская ул., дом. 16 к.3    11    6141,97</w:t>
      </w:r>
      <w:r>
        <w:br/>
      </w:r>
      <w:r>
        <w:t xml:space="preserve">522    Дубнинская ул., дом. 16 к.3    66    163379</w:t>
      </w:r>
      <w:r>
        <w:br/>
      </w:r>
      <w:r>
        <w:t xml:space="preserve">523    Дубнинская ул., дом. 16 к.3    106    39863,24</w:t>
      </w:r>
      <w:r>
        <w:br/>
      </w:r>
      <w:r>
        <w:t xml:space="preserve">524    Дубнинская ул., дом. 16 к.3    186    33152,95</w:t>
      </w:r>
      <w:r>
        <w:br/>
      </w:r>
      <w:r>
        <w:t xml:space="preserve">525    Дубнинская ул., дом. 16 к.3    194    15658,12</w:t>
      </w:r>
      <w:r>
        <w:br/>
      </w:r>
      <w:r>
        <w:t xml:space="preserve">526    Дубнинская ул., дом. 16 к.3    199    214174,29</w:t>
      </w:r>
      <w:r>
        <w:br/>
      </w:r>
      <w:r>
        <w:t xml:space="preserve">527    Дубнинская ул., дом. 16 к.3    212    11807,44</w:t>
      </w:r>
      <w:r>
        <w:br/>
      </w:r>
      <w:r>
        <w:t xml:space="preserve">528    Дубнинская ул., дом. 16 к.3    216    166945,77</w:t>
      </w:r>
      <w:r>
        <w:br/>
      </w:r>
      <w:r>
        <w:t xml:space="preserve">529    Дубнинская ул., дом. 16 к.3    218    167029,83</w:t>
      </w:r>
      <w:r>
        <w:br/>
      </w:r>
      <w:r>
        <w:t xml:space="preserve">530    Дубнинская ул., дом. 16 к.3    240    14200,55</w:t>
      </w:r>
      <w:r>
        <w:br/>
      </w:r>
      <w:r>
        <w:t xml:space="preserve">531    Дубнинская ул., дом. 16 к.3    266    164467,3</w:t>
      </w:r>
      <w:r>
        <w:br/>
      </w:r>
      <w:r>
        <w:t xml:space="preserve">532    Дубнинская ул., дом. 16 к.4    14    61726,74</w:t>
      </w:r>
      <w:r>
        <w:br/>
      </w:r>
      <w:r>
        <w:t xml:space="preserve">533    Дубнинская ул., дом. 16 к.4    26    157320,77</w:t>
      </w:r>
      <w:r>
        <w:br/>
      </w:r>
      <w:r>
        <w:t xml:space="preserve">534    Дубнинская ул., дом. 16 к.4    29    177208,35</w:t>
      </w:r>
      <w:r>
        <w:br/>
      </w:r>
      <w:r>
        <w:t xml:space="preserve">535    Дубнинская ул., дом. 16 к.4    40    19851,16</w:t>
      </w:r>
      <w:r>
        <w:br/>
      </w:r>
      <w:r>
        <w:t xml:space="preserve">536    Дубнинская ул., дом. 16 к.4    42    36094,44</w:t>
      </w:r>
      <w:r>
        <w:br/>
      </w:r>
      <w:r>
        <w:t xml:space="preserve">537    Дубнинская ул., дом. 16 к.4    48    171875,37</w:t>
      </w:r>
      <w:r>
        <w:br/>
      </w:r>
      <w:r>
        <w:t xml:space="preserve">538    Дубнинская ул., дом. 16 к.4    82    154715,09</w:t>
      </w:r>
      <w:r>
        <w:br/>
      </w:r>
      <w:r>
        <w:t xml:space="preserve">539    Дубнинская ул., дом. 16 к.4    102    189364,22</w:t>
      </w:r>
      <w:r>
        <w:br/>
      </w:r>
      <w:r>
        <w:t xml:space="preserve">540    Дубнинская ул., дом. 16 к.4    111    24338,58</w:t>
      </w:r>
      <w:r>
        <w:br/>
      </w:r>
      <w:r>
        <w:t xml:space="preserve">541    Дубнинская ул., дом. 16 к.4    112    112522,04</w:t>
      </w:r>
      <w:r>
        <w:br/>
      </w:r>
      <w:r>
        <w:t xml:space="preserve">542    Дубнинская ул., дом. 16 к.4    116    16402,52</w:t>
      </w:r>
      <w:r>
        <w:br/>
      </w:r>
      <w:r>
        <w:t xml:space="preserve">543    Дубнинская ул., дом. 16 к.4    119    11250,4</w:t>
      </w:r>
      <w:r>
        <w:br/>
      </w:r>
      <w:r>
        <w:t xml:space="preserve">544    Дубнинская ул., дом. 16 к.4    124    66212,52</w:t>
      </w:r>
      <w:r>
        <w:br/>
      </w:r>
      <w:r>
        <w:t xml:space="preserve">545    Дубнинская ул., дом. 16 к.4    136    64595,69</w:t>
      </w:r>
      <w:r>
        <w:br/>
      </w:r>
      <w:r>
        <w:t xml:space="preserve">546    Дубнинская ул., дом. 16 к.4    139    41455,95</w:t>
      </w:r>
      <w:r>
        <w:br/>
      </w:r>
      <w:r>
        <w:t xml:space="preserve">547    Дубнинская ул., дом. 16 к.4    158    27716,94</w:t>
      </w:r>
      <w:r>
        <w:br/>
      </w:r>
      <w:r>
        <w:t xml:space="preserve">548    Дубнинская ул., дом. 16 к.4    161    176516,35</w:t>
      </w:r>
      <w:r>
        <w:br/>
      </w:r>
      <w:r>
        <w:t xml:space="preserve">549    Дубнинская ул., дом. 16 к.4    177    16935,54</w:t>
      </w:r>
      <w:r>
        <w:br/>
      </w:r>
      <w:r>
        <w:t xml:space="preserve">550    Дубнинская ул., дом. 16 к.6    8    26018,01</w:t>
      </w:r>
      <w:r>
        <w:br/>
      </w:r>
      <w:r>
        <w:t xml:space="preserve">551    Дубнинская ул., дом. 16 к.6    17    18445,4</w:t>
      </w:r>
      <w:r>
        <w:br/>
      </w:r>
      <w:r>
        <w:t xml:space="preserve">552    Дубнинская ул., дом. 16 к.6    29    322956,56</w:t>
      </w:r>
      <w:r>
        <w:br/>
      </w:r>
      <w:r>
        <w:t xml:space="preserve">553    Дубнинская ул., дом. 16 к.6    30    31915,82</w:t>
      </w:r>
      <w:r>
        <w:br/>
      </w:r>
      <w:r>
        <w:t xml:space="preserve">554    Дубнинская ул., дом. 16 к.6    33    37312,39</w:t>
      </w:r>
      <w:r>
        <w:br/>
      </w:r>
      <w:r>
        <w:t xml:space="preserve">555    Дубнинская ул., дом. 16 к.6    62    23197,95</w:t>
      </w:r>
      <w:r>
        <w:br/>
      </w:r>
      <w:r>
        <w:t xml:space="preserve">556    Дубнинская ул., дом. 16 к.6    91    78430</w:t>
      </w:r>
      <w:r>
        <w:br/>
      </w:r>
      <w:r>
        <w:t xml:space="preserve">557    Дубнинская ул., дом. 16 к.6    105    31749,91</w:t>
      </w:r>
      <w:r>
        <w:br/>
      </w:r>
      <w:r>
        <w:t xml:space="preserve">558    Дубнинская ул., дом. 16 к.6    127    13772,76</w:t>
      </w:r>
      <w:r>
        <w:br/>
      </w:r>
      <w:r>
        <w:t xml:space="preserve">559    Дубнинская ул., дом. 16 к.6    137    94754,82</w:t>
      </w:r>
      <w:r>
        <w:br/>
      </w:r>
      <w:r>
        <w:t xml:space="preserve">560    Дубнинская ул., дом. 16 к.6    143    12169,48</w:t>
      </w:r>
      <w:r>
        <w:br/>
      </w:r>
      <w:r>
        <w:t xml:space="preserve">561    Дубнинская ул., дом. 16 к.6    183    294157,76</w:t>
      </w:r>
      <w:r>
        <w:br/>
      </w:r>
      <w:r>
        <w:t xml:space="preserve">562    Дубнинская ул., дом. 16 к.6    206    64148,83</w:t>
      </w:r>
      <w:r>
        <w:br/>
      </w:r>
      <w:r>
        <w:t xml:space="preserve">563    Дубнинская ул., дом. 16 к.6    210    14566,33</w:t>
      </w:r>
      <w:r>
        <w:br/>
      </w:r>
      <w:r>
        <w:t xml:space="preserve">564    Дубнинская ул., дом. 16 к.6    216    11020,03</w:t>
      </w:r>
      <w:r>
        <w:br/>
      </w:r>
      <w:r>
        <w:t xml:space="preserve">565    Дубнинская ул., дом. 16 к.6    220    26449,52</w:t>
      </w:r>
      <w:r>
        <w:br/>
      </w:r>
      <w:r>
        <w:t xml:space="preserve">566    Дубнинская ул., дом. 16 к.6    240    53228,8</w:t>
      </w:r>
      <w:r>
        <w:br/>
      </w:r>
      <w:r>
        <w:t xml:space="preserve">567    Дубнинская ул., дом. 16 к.6    267    22074,63</w:t>
      </w:r>
      <w:r>
        <w:br/>
      </w:r>
      <w:r>
        <w:t xml:space="preserve">568    Дубнинская ул., дом. 16 к.6    278    42626,54</w:t>
      </w:r>
      <w:r>
        <w:br/>
      </w:r>
      <w:r>
        <w:t xml:space="preserve">569    Дубнинская ул., дом. 16 к.6    290    101404,16</w:t>
      </w:r>
      <w:r>
        <w:br/>
      </w:r>
      <w:r>
        <w:t xml:space="preserve">570    Дубнинская ул., дом. 16 к.6    354    45733,36</w:t>
      </w:r>
      <w:r>
        <w:br/>
      </w:r>
      <w:r>
        <w:t xml:space="preserve">571    Дубнинская ул., дом. 16 к.6    357    60280,09</w:t>
      </w:r>
      <w:r>
        <w:br/>
      </w:r>
      <w:r>
        <w:t xml:space="preserve">572    Дубнинская ул., дом. 17 к.1    2    18506,44</w:t>
      </w:r>
      <w:r>
        <w:br/>
      </w:r>
      <w:r>
        <w:t xml:space="preserve">573    Дубнинская ул., дом. 17 к.1    3    17083,17</w:t>
      </w:r>
      <w:r>
        <w:br/>
      </w:r>
      <w:r>
        <w:t xml:space="preserve">574    Дубнинская ул., дом. 17 к.1    13    73767,05</w:t>
      </w:r>
      <w:r>
        <w:br/>
      </w:r>
      <w:r>
        <w:t xml:space="preserve">575    Дубнинская ул., дом. 17 к.1    16    13525,74</w:t>
      </w:r>
      <w:r>
        <w:br/>
      </w:r>
      <w:r>
        <w:t xml:space="preserve">576    Дубнинская ул., дом. 17 к.1    43    261153,97</w:t>
      </w:r>
      <w:r>
        <w:br/>
      </w:r>
      <w:r>
        <w:t xml:space="preserve">577    Дубнинская ул., дом. 17 к.1    73    17764,29</w:t>
      </w:r>
      <w:r>
        <w:br/>
      </w:r>
      <w:r>
        <w:t xml:space="preserve">578    Дубнинская ул., дом. 17 к.1    89    82540,7</w:t>
      </w:r>
      <w:r>
        <w:br/>
      </w:r>
      <w:r>
        <w:t xml:space="preserve">579    Дубнинская ул., дом. 17 к.1    121    22865,63</w:t>
      </w:r>
      <w:r>
        <w:br/>
      </w:r>
      <w:r>
        <w:t xml:space="preserve">580    Дубнинская ул., дом. 17 к.2    39    67111,61</w:t>
      </w:r>
      <w:r>
        <w:br/>
      </w:r>
      <w:r>
        <w:t xml:space="preserve">581    Дубнинская ул., дом. 17 к.2    45    143497,23</w:t>
      </w:r>
      <w:r>
        <w:br/>
      </w:r>
      <w:r>
        <w:t xml:space="preserve">582    Дубнинская ул., дом. 17 к.2    53    11026,01</w:t>
      </w:r>
      <w:r>
        <w:br/>
      </w:r>
      <w:r>
        <w:t xml:space="preserve">583    Дубнинская ул., дом. 17 к.2    60    88123,24</w:t>
      </w:r>
      <w:r>
        <w:br/>
      </w:r>
      <w:r>
        <w:t xml:space="preserve">584    Дубнинская ул., дом. 17 к.2    66    46644,1</w:t>
      </w:r>
      <w:r>
        <w:br/>
      </w:r>
      <w:r>
        <w:t xml:space="preserve">585    Дубнинская ул., дом. 17 к.2    73    13056,42</w:t>
      </w:r>
      <w:r>
        <w:br/>
      </w:r>
      <w:r>
        <w:t xml:space="preserve">586    Дубнинская ул., дом. 17 к.2    74    26574,36</w:t>
      </w:r>
      <w:r>
        <w:br/>
      </w:r>
      <w:r>
        <w:t xml:space="preserve">587    Дубнинская ул., дом. 17 к.2    86    75150,94</w:t>
      </w:r>
      <w:r>
        <w:br/>
      </w:r>
      <w:r>
        <w:t xml:space="preserve">588    Дубнинская ул., дом. 17 к.2    90    108243,05</w:t>
      </w:r>
      <w:r>
        <w:br/>
      </w:r>
      <w:r>
        <w:t xml:space="preserve">589    Дубнинская ул., дом. 17 к.2    112    14129,25</w:t>
      </w:r>
      <w:r>
        <w:br/>
      </w:r>
      <w:r>
        <w:t xml:space="preserve">590    Дубнинская ул., дом. 17 к.2    120    16221,23</w:t>
      </w:r>
      <w:r>
        <w:br/>
      </w:r>
      <w:r>
        <w:t xml:space="preserve">591    Дубнинская ул., дом. 18 к.1    2    14245,16</w:t>
      </w:r>
      <w:r>
        <w:br/>
      </w:r>
      <w:r>
        <w:t xml:space="preserve">592    Дубнинская ул., дом. 18 к.1    26    21119,07</w:t>
      </w:r>
      <w:r>
        <w:br/>
      </w:r>
      <w:r>
        <w:t xml:space="preserve">593    Дубнинская ул., дом. 18 к.1    33    72836,92</w:t>
      </w:r>
      <w:r>
        <w:br/>
      </w:r>
      <w:r>
        <w:t xml:space="preserve">594    Дубнинская ул., дом. 18 к.1    34    4543,24</w:t>
      </w:r>
      <w:r>
        <w:br/>
      </w:r>
      <w:r>
        <w:t xml:space="preserve">595    Дубнинская ул., дом. 18 к.1    51    238616,26</w:t>
      </w:r>
      <w:r>
        <w:br/>
      </w:r>
      <w:r>
        <w:t xml:space="preserve">596    Дубнинская ул., дом. 18 к.1    55    22062,74</w:t>
      </w:r>
      <w:r>
        <w:br/>
      </w:r>
      <w:r>
        <w:t xml:space="preserve">597    Дубнинская ул., дом. 18 к.1    57    9353,1</w:t>
      </w:r>
      <w:r>
        <w:br/>
      </w:r>
      <w:r>
        <w:t xml:space="preserve">598    Дубнинская ул., дом. 18 к.1    71    16234,18</w:t>
      </w:r>
      <w:r>
        <w:br/>
      </w:r>
      <w:r>
        <w:t xml:space="preserve">599    Дубнинская ул., дом. 20 к.1    10    140654,02</w:t>
      </w:r>
      <w:r>
        <w:br/>
      </w:r>
      <w:r>
        <w:t xml:space="preserve">600    Дубнинская ул., дом. 20 к.1    14    15628,82</w:t>
      </w:r>
      <w:r>
        <w:br/>
      </w:r>
      <w:r>
        <w:t xml:space="preserve">601    Дубнинская ул., дом. 20 к.1    20    306102,78</w:t>
      </w:r>
      <w:r>
        <w:br/>
      </w:r>
      <w:r>
        <w:t xml:space="preserve">602    Дубнинская ул., дом. 20 к.1    21    11791,39</w:t>
      </w:r>
      <w:r>
        <w:br/>
      </w:r>
      <w:r>
        <w:t xml:space="preserve">603    Дубнинская ул., дом. 20 к.1    26    11127,31</w:t>
      </w:r>
      <w:r>
        <w:br/>
      </w:r>
      <w:r>
        <w:t xml:space="preserve">604    Дубнинская ул., дом. 20 к.1    36    15869,86</w:t>
      </w:r>
      <w:r>
        <w:br/>
      </w:r>
      <w:r>
        <w:t xml:space="preserve">605    Дубнинская ул., дом. 20 к.1    45    18918,3</w:t>
      </w:r>
      <w:r>
        <w:br/>
      </w:r>
      <w:r>
        <w:t xml:space="preserve">606    Дубнинская ул., дом. 20 к.1    53    11971,24</w:t>
      </w:r>
      <w:r>
        <w:br/>
      </w:r>
      <w:r>
        <w:t xml:space="preserve">607    Дубнинская ул., дом. 20 к.1    64    183185,87</w:t>
      </w:r>
      <w:r>
        <w:br/>
      </w:r>
      <w:r>
        <w:t xml:space="preserve">608    Дубнинская ул., дом. 20 к.1    65    22638,12</w:t>
      </w:r>
      <w:r>
        <w:br/>
      </w:r>
      <w:r>
        <w:t xml:space="preserve">609    Дубнинская ул., дом. 20 к.1    74    23319,68</w:t>
      </w:r>
      <w:r>
        <w:br/>
      </w:r>
      <w:r>
        <w:t xml:space="preserve">610    Дубнинская ул., дом. 20 к.1    81    16952,33</w:t>
      </w:r>
      <w:r>
        <w:br/>
      </w:r>
      <w:r>
        <w:t xml:space="preserve">611    Дубнинская ул., дом. 20 к.1    91    5496,08</w:t>
      </w:r>
      <w:r>
        <w:br/>
      </w:r>
      <w:r>
        <w:t xml:space="preserve">612    Дубнинская ул., дом. 20 к.1    105    37370</w:t>
      </w:r>
      <w:r>
        <w:br/>
      </w:r>
      <w:r>
        <w:t xml:space="preserve">613    Дубнинская ул., дом. 20 к.1    110    27714,73</w:t>
      </w:r>
      <w:r>
        <w:br/>
      </w:r>
      <w:r>
        <w:t xml:space="preserve">614    Дубнинская ул., дом. 20 к.1    111    71684,42</w:t>
      </w:r>
      <w:r>
        <w:br/>
      </w:r>
      <w:r>
        <w:t xml:space="preserve">615    Дубнинская ул., дом. 20 к.1    113    28075</w:t>
      </w:r>
      <w:r>
        <w:br/>
      </w:r>
      <w:r>
        <w:t xml:space="preserve">616    Дубнинская ул., дом. 20 к.1    116    63961,57</w:t>
      </w:r>
      <w:r>
        <w:br/>
      </w:r>
      <w:r>
        <w:t xml:space="preserve">617    Дубнинская ул., дом. 20 к.1    132    144620,33</w:t>
      </w:r>
      <w:r>
        <w:br/>
      </w:r>
      <w:r>
        <w:t xml:space="preserve">618    Дубнинская ул., дом. 20 к.1    145    25586,52</w:t>
      </w:r>
      <w:r>
        <w:br/>
      </w:r>
      <w:r>
        <w:t xml:space="preserve">619    Дубнинская ул., дом. 20 к.1    159    19665,42</w:t>
      </w:r>
      <w:r>
        <w:br/>
      </w:r>
      <w:r>
        <w:t xml:space="preserve">620    Дубнинская ул., дом. 20 к.1    181    37984,01</w:t>
      </w:r>
      <w:r>
        <w:br/>
      </w:r>
      <w:r>
        <w:t xml:space="preserve">621    Дубнинская ул., дом. 20 к.1    183    24581,56</w:t>
      </w:r>
      <w:r>
        <w:br/>
      </w:r>
      <w:r>
        <w:t xml:space="preserve">622    Дубнинская ул., дом. 20 к.1    184    55120,63</w:t>
      </w:r>
      <w:r>
        <w:br/>
      </w:r>
      <w:r>
        <w:t xml:space="preserve">623    Дубнинская ул., дом. 20 к.1    217    28120,25</w:t>
      </w:r>
      <w:r>
        <w:br/>
      </w:r>
      <w:r>
        <w:t xml:space="preserve">624    Дубнинская ул., дом. 20 к.1    219    32553,5</w:t>
      </w:r>
      <w:r>
        <w:br/>
      </w:r>
      <w:r>
        <w:t xml:space="preserve">625    Дубнинская ул., дом. 20 к.1    225    31084</w:t>
      </w:r>
      <w:r>
        <w:br/>
      </w:r>
      <w:r>
        <w:t xml:space="preserve">626    Дубнинская ул., дом. 20 к.1    227    18284,72</w:t>
      </w:r>
      <w:r>
        <w:br/>
      </w:r>
      <w:r>
        <w:t xml:space="preserve">627    Дубнинская ул., дом. 20 к.1    240    8500,14</w:t>
      </w:r>
      <w:r>
        <w:br/>
      </w:r>
      <w:r>
        <w:t xml:space="preserve">628    Дубнинская ул., дом. 20 к.1    257    99514,49</w:t>
      </w:r>
      <w:r>
        <w:br/>
      </w:r>
      <w:r>
        <w:t xml:space="preserve">629    Дубнинская ул., дом. 20 к.1    271    31554,45</w:t>
      </w:r>
      <w:r>
        <w:br/>
      </w:r>
      <w:r>
        <w:t xml:space="preserve">630    Дубнинская ул., дом. 20 к.1    284    11497,82</w:t>
      </w:r>
      <w:r>
        <w:br/>
      </w:r>
      <w:r>
        <w:t xml:space="preserve">631    Дубнинская ул., дом. 20 к.1    295    21390,72</w:t>
      </w:r>
      <w:r>
        <w:br/>
      </w:r>
      <w:r>
        <w:t xml:space="preserve">632    Дубнинская ул., дом. 20 к.1    296    196054,35</w:t>
      </w:r>
      <w:r>
        <w:br/>
      </w:r>
      <w:r>
        <w:t xml:space="preserve">633    Дубнинская ул., дом. 20 к.1    305    201048,64</w:t>
      </w:r>
      <w:r>
        <w:br/>
      </w:r>
      <w:r>
        <w:t xml:space="preserve">634    Дубнинская ул., дом. 20 к.1    309    8943,58</w:t>
      </w:r>
      <w:r>
        <w:br/>
      </w:r>
      <w:r>
        <w:t xml:space="preserve">635    Дубнинская ул., дом. 20 к.1    310    22251,45</w:t>
      </w:r>
      <w:r>
        <w:br/>
      </w:r>
      <w:r>
        <w:t xml:space="preserve">636    Дубнинская ул., дом. 20 к.1    323    5321,73</w:t>
      </w:r>
      <w:r>
        <w:br/>
      </w:r>
      <w:r>
        <w:t xml:space="preserve">637    Дубнинская ул., дом. 20 к.1    333    37601,29</w:t>
      </w:r>
      <w:r>
        <w:br/>
      </w:r>
      <w:r>
        <w:t xml:space="preserve">638    Дубнинская ул., дом. 20 к.1    337    37791,35</w:t>
      </w:r>
      <w:r>
        <w:br/>
      </w:r>
      <w:r>
        <w:t xml:space="preserve">639    Дубнинская ул., дом. 20 к.1    337    19483,12</w:t>
      </w:r>
      <w:r>
        <w:br/>
      </w:r>
      <w:r>
        <w:t xml:space="preserve">640    Дубнинская ул., дом. 20 к.1    337    22345,33</w:t>
      </w:r>
      <w:r>
        <w:br/>
      </w:r>
      <w:r>
        <w:t xml:space="preserve">641    Дубнинская ул., дом. 20 к.1    339    268873,07</w:t>
      </w:r>
      <w:r>
        <w:br/>
      </w:r>
      <w:r>
        <w:t xml:space="preserve">642    Дубнинская ул., дом. 20 к.1    340    36757,18</w:t>
      </w:r>
      <w:r>
        <w:br/>
      </w:r>
      <w:r>
        <w:t xml:space="preserve">643    Дубнинская ул., дом. 20 к.1    355    4749,78</w:t>
      </w:r>
      <w:r>
        <w:br/>
      </w:r>
      <w:r>
        <w:t xml:space="preserve">644    Дубнинская ул., дом. 20 к.1    360    61459,08</w:t>
      </w:r>
      <w:r>
        <w:br/>
      </w:r>
      <w:r>
        <w:t xml:space="preserve">645    Дубнинская ул., дом. 20 к.2    4    22273,17</w:t>
      </w:r>
      <w:r>
        <w:br/>
      </w:r>
      <w:r>
        <w:t xml:space="preserve">646    Дубнинская ул., дом. 20 к.2    12    93213,99</w:t>
      </w:r>
      <w:r>
        <w:br/>
      </w:r>
      <w:r>
        <w:t xml:space="preserve">647    Дубнинская ул., дом. 20 к.2    13    127339,02</w:t>
      </w:r>
      <w:r>
        <w:br/>
      </w:r>
      <w:r>
        <w:t xml:space="preserve">648    Дубнинская ул., дом. 20 к.2    60    4552,99</w:t>
      </w:r>
      <w:r>
        <w:br/>
      </w:r>
      <w:r>
        <w:t xml:space="preserve">649    Дубнинская ул., дом. 20 к.2    72    301125,21</w:t>
      </w:r>
      <w:r>
        <w:br/>
      </w:r>
      <w:r>
        <w:t xml:space="preserve">650    Дубнинская ул., дом. 20 к.2    78    54125,48</w:t>
      </w:r>
      <w:r>
        <w:br/>
      </w:r>
      <w:r>
        <w:t xml:space="preserve">651    Дубнинская ул., дом. 20 к.2    95    233675,05</w:t>
      </w:r>
      <w:r>
        <w:br/>
      </w:r>
      <w:r>
        <w:t xml:space="preserve">652    Дубнинская ул., дом. 20 к.2    143    348772,94</w:t>
      </w:r>
      <w:r>
        <w:br/>
      </w:r>
      <w:r>
        <w:t xml:space="preserve">653    Дубнинская ул., дом. 20 к.2    148    14656,21</w:t>
      </w:r>
      <w:r>
        <w:br/>
      </w:r>
      <w:r>
        <w:t xml:space="preserve">654    Дубнинская ул., дом. 20 к.2    149    245750,1</w:t>
      </w:r>
      <w:r>
        <w:br/>
      </w:r>
      <w:r>
        <w:t xml:space="preserve">655    Дубнинская ул., дом. 20 к.2    151    53560,48</w:t>
      </w:r>
      <w:r>
        <w:br/>
      </w:r>
      <w:r>
        <w:t xml:space="preserve">656    Дубнинская ул., дом. 20 к.2    161    94033,81</w:t>
      </w:r>
      <w:r>
        <w:br/>
      </w:r>
      <w:r>
        <w:t xml:space="preserve">657    Дубнинская ул., дом. 20 к.2    162    89134,33</w:t>
      </w:r>
      <w:r>
        <w:br/>
      </w:r>
      <w:r>
        <w:t xml:space="preserve">658    Дубнинская ул., дом. 20 к.2    169    34009,73</w:t>
      </w:r>
      <w:r>
        <w:br/>
      </w:r>
      <w:r>
        <w:t xml:space="preserve">659    Дубнинская ул., дом. 20 к.2    171    348708,52</w:t>
      </w:r>
      <w:r>
        <w:br/>
      </w:r>
      <w:r>
        <w:t xml:space="preserve">660    Дубнинская ул., дом. 20 к.2    203    90915,71</w:t>
      </w:r>
      <w:r>
        <w:br/>
      </w:r>
      <w:r>
        <w:t xml:space="preserve">661    Дубнинская ул., дом. 20 к.2    217    62074,93</w:t>
      </w:r>
      <w:r>
        <w:br/>
      </w:r>
      <w:r>
        <w:t xml:space="preserve">662    Дубнинская ул., дом. 20 к.2    223    75528,35</w:t>
      </w:r>
      <w:r>
        <w:br/>
      </w:r>
      <w:r>
        <w:t xml:space="preserve">663    Дубнинская ул., дом. 20 к.2    268    17540,08</w:t>
      </w:r>
      <w:r>
        <w:br/>
      </w:r>
      <w:r>
        <w:t xml:space="preserve">664    Дубнинская ул., дом. 20 к.3    3    89820,67</w:t>
      </w:r>
      <w:r>
        <w:br/>
      </w:r>
      <w:r>
        <w:t xml:space="preserve">665    Дубнинская ул., дом. 20 к.3    67    39908,42</w:t>
      </w:r>
      <w:r>
        <w:br/>
      </w:r>
      <w:r>
        <w:t xml:space="preserve">666    Дубнинская ул., дом. 20 к.3    85    41067,9</w:t>
      </w:r>
      <w:r>
        <w:br/>
      </w:r>
      <w:r>
        <w:t xml:space="preserve">667    Дубнинская ул., дом. 20 к.3    91    188900,44</w:t>
      </w:r>
      <w:r>
        <w:br/>
      </w:r>
      <w:r>
        <w:t xml:space="preserve">668    Дубнинская ул., дом. 20 к.3    174    160383,07</w:t>
      </w:r>
      <w:r>
        <w:br/>
      </w:r>
      <w:r>
        <w:t xml:space="preserve">669    Дубнинская ул., дом. 20 к.3    225    25198,11</w:t>
      </w:r>
      <w:r>
        <w:br/>
      </w:r>
      <w:r>
        <w:t xml:space="preserve">670    Дубнинская ул., дом. 20 к.3    241    324773,07</w:t>
      </w:r>
      <w:r>
        <w:br/>
      </w:r>
      <w:r>
        <w:t xml:space="preserve">671    Дубнинская ул., дом. 20 к.3    244    23407,71</w:t>
      </w:r>
      <w:r>
        <w:br/>
      </w:r>
      <w:r>
        <w:t xml:space="preserve">672    Дубнинская ул., дом. 20 к.3    246    35339,5</w:t>
      </w:r>
      <w:r>
        <w:br/>
      </w:r>
      <w:r>
        <w:t xml:space="preserve">673    Дубнинская ул., дом. 20 к.3    246    38092,74</w:t>
      </w:r>
      <w:r>
        <w:br/>
      </w:r>
      <w:r>
        <w:t xml:space="preserve">674    Дубнинская ул., дом. 20 к.3    246    16605,73</w:t>
      </w:r>
      <w:r>
        <w:br/>
      </w:r>
      <w:r>
        <w:t xml:space="preserve">675    Дубнинская ул., дом. 20 к.3    246    17397,74</w:t>
      </w:r>
      <w:r>
        <w:br/>
      </w:r>
      <w:r>
        <w:t xml:space="preserve">676    Дубнинская ул., дом. 20 к.3    249    19380,54</w:t>
      </w:r>
      <w:r>
        <w:br/>
      </w:r>
      <w:r>
        <w:t xml:space="preserve">677    Дубнинская ул., дом. 20 к.3    282    99877,83</w:t>
      </w:r>
      <w:r>
        <w:br/>
      </w:r>
      <w:r>
        <w:t xml:space="preserve">678    Дубнинская ул., дом. 20 к.3    335    61745,18</w:t>
      </w:r>
      <w:r>
        <w:br/>
      </w:r>
      <w:r>
        <w:t xml:space="preserve">679    Дубнинская ул., дом. 20 к.3    343    104178,53</w:t>
      </w:r>
      <w:r>
        <w:br/>
      </w:r>
      <w:r>
        <w:t xml:space="preserve">680    Дубнинская ул., дом. 20 к.3    356    30467,95</w:t>
      </w:r>
      <w:r>
        <w:br/>
      </w:r>
      <w:r>
        <w:t xml:space="preserve">681    Дубнинская ул., дом. 20 к.3    360    3469,94</w:t>
      </w:r>
      <w:r>
        <w:br/>
      </w:r>
      <w:r>
        <w:t xml:space="preserve">682    Дубнинская ул., дом. 20 к.4    5общ    28560,98</w:t>
      </w:r>
      <w:r>
        <w:br/>
      </w:r>
      <w:r>
        <w:t xml:space="preserve">683    Дубнинская ул., дом. 20 к.4    16    16231,75</w:t>
      </w:r>
      <w:r>
        <w:br/>
      </w:r>
      <w:r>
        <w:t xml:space="preserve">684    Дубнинская ул., дом. 20 к.4    17    80892,58</w:t>
      </w:r>
      <w:r>
        <w:br/>
      </w:r>
      <w:r>
        <w:t xml:space="preserve">685    Дубнинская ул., дом. 20 к.4    44    47883,94</w:t>
      </w:r>
      <w:r>
        <w:br/>
      </w:r>
      <w:r>
        <w:t xml:space="preserve">686    Дубнинская ул., дом. 20 к.4    56    14710,44</w:t>
      </w:r>
      <w:r>
        <w:br/>
      </w:r>
      <w:r>
        <w:t xml:space="preserve">687    Дубнинская ул., дом. 20 к.4    64    12272,14</w:t>
      </w:r>
      <w:r>
        <w:br/>
      </w:r>
      <w:r>
        <w:t xml:space="preserve">688    Дубнинская ул., дом. 20 к.4    72 общ    57834,95</w:t>
      </w:r>
      <w:r>
        <w:br/>
      </w:r>
      <w:r>
        <w:t xml:space="preserve">689    Дубнинская ул., дом. 20 к.4    77    8198,46</w:t>
      </w:r>
      <w:r>
        <w:br/>
      </w:r>
      <w:r>
        <w:t xml:space="preserve">690    Дубнинская ул., дом. 20 к.4    95    59631,97</w:t>
      </w:r>
      <w:r>
        <w:br/>
      </w:r>
      <w:r>
        <w:t xml:space="preserve">691    Дубнинская ул., дом. 20 к.4    112    18854,15</w:t>
      </w:r>
      <w:r>
        <w:br/>
      </w:r>
      <w:r>
        <w:t xml:space="preserve">692    Дубнинская ул., дом. 20 к.4    119    31917,89</w:t>
      </w:r>
      <w:r>
        <w:br/>
      </w:r>
      <w:r>
        <w:t xml:space="preserve">693    Дубнинская ул., дом. 20 к.4    129    13805,07</w:t>
      </w:r>
      <w:r>
        <w:br/>
      </w:r>
      <w:r>
        <w:t xml:space="preserve">694    Дубнинская ул., дом. 20 к.4    131    25468,32</w:t>
      </w:r>
      <w:r>
        <w:br/>
      </w:r>
      <w:r>
        <w:t xml:space="preserve">695    Дубнинская ул., дом. 20 к.4    136    6519,87</w:t>
      </w:r>
      <w:r>
        <w:br/>
      </w:r>
      <w:r>
        <w:t xml:space="preserve">696    Дубнинская ул., дом. 20 к.4    136    4258,64</w:t>
      </w:r>
      <w:r>
        <w:br/>
      </w:r>
      <w:r>
        <w:t xml:space="preserve">697    Дубнинская ул., дом. 20 к.4    155    11784,88</w:t>
      </w:r>
      <w:r>
        <w:br/>
      </w:r>
      <w:r>
        <w:t xml:space="preserve">698    Дубнинская ул., дом. 20 к.4    167    10560,5</w:t>
      </w:r>
      <w:r>
        <w:br/>
      </w:r>
      <w:r>
        <w:t xml:space="preserve">699    Дубнинская ул., дом. 20 к.4    208    311336,64</w:t>
      </w:r>
      <w:r>
        <w:br/>
      </w:r>
      <w:r>
        <w:t xml:space="preserve">700    Дубнинская ул., дом. 20 к.4    212    31605,76</w:t>
      </w:r>
      <w:r>
        <w:br/>
      </w:r>
      <w:r>
        <w:t xml:space="preserve">701    Дубнинская ул., дом. 20 к.4    219    15499,7</w:t>
      </w:r>
      <w:r>
        <w:br/>
      </w:r>
      <w:r>
        <w:t xml:space="preserve">702    Дубнинская ул., дом. 20 к.4    226    23830,98</w:t>
      </w:r>
      <w:r>
        <w:br/>
      </w:r>
      <w:r>
        <w:t xml:space="preserve">703    Дубнинская ул., дом. 20 к.4    228    106320,51</w:t>
      </w:r>
      <w:r>
        <w:br/>
      </w:r>
      <w:r>
        <w:t xml:space="preserve">704    Дубнинская ул., дом. 20 к.4    239    16715,49</w:t>
      </w:r>
      <w:r>
        <w:br/>
      </w:r>
      <w:r>
        <w:t xml:space="preserve">705    Дубнинская ул., дом. 20 к.4    241    132680,2</w:t>
      </w:r>
      <w:r>
        <w:br/>
      </w:r>
      <w:r>
        <w:t xml:space="preserve">706    Дубнинская ул., дом. 20 к.4    242    45432,64</w:t>
      </w:r>
      <w:r>
        <w:br/>
      </w:r>
      <w:r>
        <w:t xml:space="preserve">707    Дубнинская ул., дом. 20 к.4    244    67723,34</w:t>
      </w:r>
      <w:r>
        <w:br/>
      </w:r>
      <w:r>
        <w:t xml:space="preserve">708    Дубнинская ул., дом. 20 к.4    262    47338,65</w:t>
      </w:r>
      <w:r>
        <w:br/>
      </w:r>
      <w:r>
        <w:t xml:space="preserve">709    Дубнинская ул., дом. 20 к.4    284    22685,94</w:t>
      </w:r>
      <w:r>
        <w:br/>
      </w:r>
      <w:r>
        <w:t xml:space="preserve">710    Дубнинская ул., дом. 20 к.4    287    134861,58</w:t>
      </w:r>
      <w:r>
        <w:br/>
      </w:r>
      <w:r>
        <w:t xml:space="preserve">711    Дубнинская ул., дом. 22 к.1    40    12584,01</w:t>
      </w:r>
      <w:r>
        <w:br/>
      </w:r>
      <w:r>
        <w:t xml:space="preserve">712    Дубнинская ул., дом. 22 к.1    93    8378,11</w:t>
      </w:r>
      <w:r>
        <w:br/>
      </w:r>
      <w:r>
        <w:t xml:space="preserve">713    Дубнинская ул., дом. 22 к.1    123    18508,72</w:t>
      </w:r>
      <w:r>
        <w:br/>
      </w:r>
      <w:r>
        <w:t xml:space="preserve">714    Дубнинская ул., дом. 22 к.1    152    6565,22</w:t>
      </w:r>
      <w:r>
        <w:br/>
      </w:r>
      <w:r>
        <w:t xml:space="preserve">715    Дубнинская ул., дом. 22 к.1    162    21630,25</w:t>
      </w:r>
      <w:r>
        <w:br/>
      </w:r>
      <w:r>
        <w:t xml:space="preserve">716    Дубнинская ул., дом. 22 к.1    172    19138,52</w:t>
      </w:r>
      <w:r>
        <w:br/>
      </w:r>
      <w:r>
        <w:t xml:space="preserve">717    Дубнинская ул., дом. 22 к.1    178    60578,35</w:t>
      </w:r>
      <w:r>
        <w:br/>
      </w:r>
      <w:r>
        <w:t xml:space="preserve">718    Дубнинская ул., дом. 22 к.1    182    24081,55</w:t>
      </w:r>
      <w:r>
        <w:br/>
      </w:r>
      <w:r>
        <w:t xml:space="preserve">719    Дубнинская ул., дом. 22 к.2    4    92469,57</w:t>
      </w:r>
      <w:r>
        <w:br/>
      </w:r>
      <w:r>
        <w:t xml:space="preserve">720    Дубнинская ул., дом. 22 к.2    4    93244,48</w:t>
      </w:r>
      <w:r>
        <w:br/>
      </w:r>
      <w:r>
        <w:t xml:space="preserve">721    Дубнинская ул., дом. 22 к.2    10    21043,53</w:t>
      </w:r>
      <w:r>
        <w:br/>
      </w:r>
      <w:r>
        <w:t xml:space="preserve">722    Дубнинская ул., дом. 22 к.2    16    11936,93</w:t>
      </w:r>
      <w:r>
        <w:br/>
      </w:r>
      <w:r>
        <w:t xml:space="preserve">723    Дубнинская ул., дом. 22 к.2    43    8721,2</w:t>
      </w:r>
      <w:r>
        <w:br/>
      </w:r>
      <w:r>
        <w:t xml:space="preserve">724    Дубнинская ул., дом. 22 к.2    46    62600,75</w:t>
      </w:r>
      <w:r>
        <w:br/>
      </w:r>
      <w:r>
        <w:t xml:space="preserve">725    Дубнинская ул., дом. 22 к.2    48    37883,97</w:t>
      </w:r>
      <w:r>
        <w:br/>
      </w:r>
      <w:r>
        <w:t xml:space="preserve">726    Дубнинская ул., дом. 22 к.2    75    228036,22</w:t>
      </w:r>
      <w:r>
        <w:br/>
      </w:r>
      <w:r>
        <w:t xml:space="preserve">727    Дубнинская ул., дом. 22 к.2    75    37742,23</w:t>
      </w:r>
      <w:r>
        <w:br/>
      </w:r>
      <w:r>
        <w:t xml:space="preserve">728    Дубнинская ул., дом. 22 к.2    75    190382,37</w:t>
      </w:r>
      <w:r>
        <w:br/>
      </w:r>
      <w:r>
        <w:t xml:space="preserve">729    Дубнинская ул., дом. 22 к.2    82    9630,32</w:t>
      </w:r>
      <w:r>
        <w:br/>
      </w:r>
      <w:r>
        <w:t xml:space="preserve">730    Дубнинская ул., дом. 22 к.2    86    15048,01</w:t>
      </w:r>
      <w:r>
        <w:br/>
      </w:r>
      <w:r>
        <w:t xml:space="preserve">731    Дубнинская ул., дом. 22 к.2    87    19289,22</w:t>
      </w:r>
      <w:r>
        <w:br/>
      </w:r>
      <w:r>
        <w:t xml:space="preserve">732    Дубнинская ул., дом. 22 к.2    101    90939,17</w:t>
      </w:r>
      <w:r>
        <w:br/>
      </w:r>
      <w:r>
        <w:t xml:space="preserve">733    Дубнинская ул., дом. 22 к.2    103    15170,58</w:t>
      </w:r>
      <w:r>
        <w:br/>
      </w:r>
      <w:r>
        <w:t xml:space="preserve">734    Дубнинская ул., дом. 22 к.2    107    12564,88</w:t>
      </w:r>
      <w:r>
        <w:br/>
      </w:r>
      <w:r>
        <w:t xml:space="preserve">735    Дубнинская ул., дом. 22 к.2    142    150988,99</w:t>
      </w:r>
      <w:r>
        <w:br/>
      </w:r>
      <w:r>
        <w:t xml:space="preserve">736    Дубнинская ул., дом. 22 к.2    145    42362,45</w:t>
      </w:r>
      <w:r>
        <w:br/>
      </w:r>
      <w:r>
        <w:t xml:space="preserve">737    Дубнинская ул., дом. 22 к.2    148    86613,55</w:t>
      </w:r>
      <w:r>
        <w:br/>
      </w:r>
      <w:r>
        <w:t xml:space="preserve">738    Дубнинская ул., дом. 22 к.2    164    10250,75</w:t>
      </w:r>
      <w:r>
        <w:br/>
      </w:r>
      <w:r>
        <w:t xml:space="preserve">739    Дубнинская ул., дом. 22 к.2    180    206434,67</w:t>
      </w:r>
      <w:r>
        <w:br/>
      </w:r>
      <w:r>
        <w:t xml:space="preserve">740    Дубнинская ул., дом. 22 к.3    5    17689,42</w:t>
      </w:r>
      <w:r>
        <w:br/>
      </w:r>
      <w:r>
        <w:t xml:space="preserve">741    Дубнинская ул., дом. 22 к.3    13    23346,06</w:t>
      </w:r>
      <w:r>
        <w:br/>
      </w:r>
      <w:r>
        <w:t xml:space="preserve">742    Дубнинская ул., дом. 22 к.3    30    10543,03</w:t>
      </w:r>
      <w:r>
        <w:br/>
      </w:r>
      <w:r>
        <w:t xml:space="preserve">743    Дубнинская ул., дом. 22 к.3    42    30424,5</w:t>
      </w:r>
      <w:r>
        <w:br/>
      </w:r>
      <w:r>
        <w:t xml:space="preserve">744    Дубнинская ул., дом. 22 к.3    44    116257,08</w:t>
      </w:r>
      <w:r>
        <w:br/>
      </w:r>
      <w:r>
        <w:t xml:space="preserve">745    Дубнинская ул., дом. 22 к.3    74    34749,53</w:t>
      </w:r>
      <w:r>
        <w:br/>
      </w:r>
      <w:r>
        <w:t xml:space="preserve">746    Дубнинская ул., дом. 22 к.3    91    17792,17</w:t>
      </w:r>
      <w:r>
        <w:br/>
      </w:r>
      <w:r>
        <w:t xml:space="preserve">747    Дубнинская ул., дом. 22 к.3    94    110097,61</w:t>
      </w:r>
      <w:r>
        <w:br/>
      </w:r>
      <w:r>
        <w:t xml:space="preserve">748    Дубнинская ул., дом. 22 к.3    99    254569,19</w:t>
      </w:r>
      <w:r>
        <w:br/>
      </w:r>
      <w:r>
        <w:t xml:space="preserve">749    Дубнинская ул., дом. 22 к.3    108    280366,03</w:t>
      </w:r>
      <w:r>
        <w:br/>
      </w:r>
      <w:r>
        <w:t xml:space="preserve">750    Дубнинская ул., дом. 22 к.3    117    15894,05</w:t>
      </w:r>
      <w:r>
        <w:br/>
      </w:r>
      <w:r>
        <w:t xml:space="preserve">751    Дубнинская ул., дом. 22 к.3    140    53790,22</w:t>
      </w:r>
      <w:r>
        <w:br/>
      </w:r>
      <w:r>
        <w:t xml:space="preserve">752    Дубнинская ул., дом. 22 к.3    160    15256,97</w:t>
      </w:r>
      <w:r>
        <w:br/>
      </w:r>
      <w:r>
        <w:t xml:space="preserve">753    Дубнинская ул., дом. 22 к.3    163    101773,11</w:t>
      </w:r>
      <w:r>
        <w:br/>
      </w:r>
      <w:r>
        <w:t xml:space="preserve">754    Дубнинская ул., дом. 22 к.3    185    83238,01</w:t>
      </w:r>
      <w:r>
        <w:br/>
      </w:r>
      <w:r>
        <w:t xml:space="preserve">755    Дубнинская ул., дом. 22 к.4    2    8773,18</w:t>
      </w:r>
      <w:r>
        <w:br/>
      </w:r>
      <w:r>
        <w:t xml:space="preserve">756    Дубнинская ул., дом. 22 к.4    12    14184,53</w:t>
      </w:r>
      <w:r>
        <w:br/>
      </w:r>
      <w:r>
        <w:t xml:space="preserve">757    Дубнинская ул., дом. 22 к.4    33    138362,15</w:t>
      </w:r>
      <w:r>
        <w:br/>
      </w:r>
      <w:r>
        <w:t xml:space="preserve">758    Дубнинская ул., дом. 22 к.4    45    140148,1</w:t>
      </w:r>
      <w:r>
        <w:br/>
      </w:r>
      <w:r>
        <w:t xml:space="preserve">759    Дубнинская ул., дом. 22 к.5    28    249435,73</w:t>
      </w:r>
      <w:r>
        <w:br/>
      </w:r>
      <w:r>
        <w:t xml:space="preserve">760    Дубнинская ул., дом. 22 к.5    76    38484,43</w:t>
      </w:r>
      <w:r>
        <w:br/>
      </w:r>
      <w:r>
        <w:t xml:space="preserve">761    Дубнинская ул., дом. 22 к.6    1    26820,8</w:t>
      </w:r>
      <w:r>
        <w:br/>
      </w:r>
      <w:r>
        <w:t xml:space="preserve">762    Дубнинская ул., дом. 22 к.6    5    203830,01</w:t>
      </w:r>
      <w:r>
        <w:br/>
      </w:r>
      <w:r>
        <w:t xml:space="preserve">763    Дубнинская ул., дом. 22 к.6    22    20862,49</w:t>
      </w:r>
      <w:r>
        <w:br/>
      </w:r>
      <w:r>
        <w:t xml:space="preserve">764    Дубнинская ул., дом. 22 к.6    23    65652,02</w:t>
      </w:r>
      <w:r>
        <w:br/>
      </w:r>
      <w:r>
        <w:t xml:space="preserve">765    Дубнинская ул., дом. 22 к.6    28    88234,7</w:t>
      </w:r>
      <w:r>
        <w:br/>
      </w:r>
      <w:r>
        <w:t xml:space="preserve">766    Дубнинская ул., дом. 22 к.6    42    248393,48</w:t>
      </w:r>
      <w:r>
        <w:br/>
      </w:r>
      <w:r>
        <w:t xml:space="preserve">767    Дубнинская ул., дом. 22 к.6    43    251624,96</w:t>
      </w:r>
      <w:r>
        <w:br/>
      </w:r>
      <w:r>
        <w:t xml:space="preserve">768    Дубнинская ул., дом. 22 к.6    52    68591,81</w:t>
      </w:r>
      <w:r>
        <w:br/>
      </w:r>
      <w:r>
        <w:t xml:space="preserve">769    Дубнинская ул., дом. 22 к.6    57    190785,13</w:t>
      </w:r>
      <w:r>
        <w:br/>
      </w:r>
      <w:r>
        <w:t xml:space="preserve">770    Дубнинская ул., дом. 22 к.6    59    8437,02</w:t>
      </w:r>
      <w:r>
        <w:br/>
      </w:r>
      <w:r>
        <w:t xml:space="preserve">771    Дубнинская ул., дом. 22 к.6    62    97758,32</w:t>
      </w:r>
      <w:r>
        <w:br/>
      </w:r>
      <w:r>
        <w:t xml:space="preserve">772    Дубнинская ул., дом. 22 к.6    64    68803,78</w:t>
      </w:r>
      <w:r>
        <w:br/>
      </w:r>
      <w:r>
        <w:t xml:space="preserve">773    Дубнинская ул., дом. 22 к.6    67    17744</w:t>
      </w:r>
      <w:r>
        <w:br/>
      </w:r>
      <w:r>
        <w:t xml:space="preserve">774    Дубнинская ул., дом. 22 к.6    72    32346,05</w:t>
      </w:r>
      <w:r>
        <w:br/>
      </w:r>
      <w:r>
        <w:t xml:space="preserve">775    Дубнинская ул., дом. 22 к.6    75    85208,88</w:t>
      </w:r>
      <w:r>
        <w:br/>
      </w:r>
      <w:r>
        <w:t xml:space="preserve">776    Дубнинская ул., дом. 22 к.6    77    27472,36</w:t>
      </w:r>
      <w:r>
        <w:br/>
      </w:r>
      <w:r>
        <w:t xml:space="preserve">777    Дубнинская ул., дом. 22 к.6    78    17865,83</w:t>
      </w:r>
      <w:r>
        <w:br/>
      </w:r>
      <w:r>
        <w:t xml:space="preserve">778    Дубнинская ул., дом. 24 к.1    5    98195,59</w:t>
      </w:r>
      <w:r>
        <w:br/>
      </w:r>
      <w:r>
        <w:t xml:space="preserve">779    Дубнинская ул., дом. 24 к.1    19    56246,08</w:t>
      </w:r>
      <w:r>
        <w:br/>
      </w:r>
      <w:r>
        <w:t xml:space="preserve">780    Дубнинская ул., дом. 24 к.1    43    80081,95</w:t>
      </w:r>
      <w:r>
        <w:br/>
      </w:r>
      <w:r>
        <w:t xml:space="preserve">781    Дубнинская ул., дом. 24 к.1    65    20973,94</w:t>
      </w:r>
      <w:r>
        <w:br/>
      </w:r>
      <w:r>
        <w:t xml:space="preserve">782    Дубнинская ул., дом. 24 к.1    89    236599,1</w:t>
      </w:r>
      <w:r>
        <w:br/>
      </w:r>
      <w:r>
        <w:t xml:space="preserve">783    Дубнинская ул., дом. 24 к.1    99    13324,6</w:t>
      </w:r>
      <w:r>
        <w:br/>
      </w:r>
      <w:r>
        <w:t xml:space="preserve">784    Дубнинская ул., дом. 24 к.1    130    49419,14</w:t>
      </w:r>
      <w:r>
        <w:br/>
      </w:r>
      <w:r>
        <w:t xml:space="preserve">785    Дубнинская ул., дом. 24 к.1    157    18716,63</w:t>
      </w:r>
      <w:r>
        <w:br/>
      </w:r>
      <w:r>
        <w:t xml:space="preserve">786    Дубнинская ул., дом. 24 к.1    160    245860,68</w:t>
      </w:r>
      <w:r>
        <w:br/>
      </w:r>
      <w:r>
        <w:t xml:space="preserve">787    Дубнинская ул., дом. 24 к.2    5    23072,67</w:t>
      </w:r>
      <w:r>
        <w:br/>
      </w:r>
      <w:r>
        <w:t xml:space="preserve">788    Дубнинская ул., дом. 24 к.2    22    11858,21</w:t>
      </w:r>
      <w:r>
        <w:br/>
      </w:r>
      <w:r>
        <w:t xml:space="preserve">789    Дубнинская ул., дом. 24 к.2    23    10868,24</w:t>
      </w:r>
      <w:r>
        <w:br/>
      </w:r>
      <w:r>
        <w:t xml:space="preserve">790    Дубнинская ул., дом. 24 к.2    37    10390,18</w:t>
      </w:r>
      <w:r>
        <w:br/>
      </w:r>
      <w:r>
        <w:t xml:space="preserve">791    Дубнинская ул., дом. 24 к.2    39    11342,19</w:t>
      </w:r>
      <w:r>
        <w:br/>
      </w:r>
      <w:r>
        <w:t xml:space="preserve">792    Дубнинская ул., дом. 24 к.2    59    80492,14</w:t>
      </w:r>
      <w:r>
        <w:br/>
      </w:r>
      <w:r>
        <w:t xml:space="preserve">793    Дубнинская ул., дом. 24 к.2    69    8260,37</w:t>
      </w:r>
      <w:r>
        <w:br/>
      </w:r>
      <w:r>
        <w:t xml:space="preserve">794    Дубнинская ул., дом. 24 к.2    89    21514,38</w:t>
      </w:r>
      <w:r>
        <w:br/>
      </w:r>
      <w:r>
        <w:t xml:space="preserve">795    Дубнинская ул., дом. 24 к.2    120    82408,6</w:t>
      </w:r>
      <w:r>
        <w:br/>
      </w:r>
      <w:r>
        <w:t xml:space="preserve">796    Дубнинская ул., дом. 24 к.2    137    14553,79</w:t>
      </w:r>
      <w:r>
        <w:br/>
      </w:r>
      <w:r>
        <w:t xml:space="preserve">797    Дубнинская ул., дом. 24 к.3    6    77851,69</w:t>
      </w:r>
      <w:r>
        <w:br/>
      </w:r>
      <w:r>
        <w:t xml:space="preserve">798    Дубнинская ул., дом. 24 к.3    48    66577,21</w:t>
      </w:r>
      <w:r>
        <w:br/>
      </w:r>
      <w:r>
        <w:t xml:space="preserve">799    Дубнинская ул., дом. 24 к.3    50    6961,56</w:t>
      </w:r>
      <w:r>
        <w:br/>
      </w:r>
      <w:r>
        <w:t xml:space="preserve">800    Дубнинская ул., дом. 24 к.3    55    15414,55</w:t>
      </w:r>
      <w:r>
        <w:br/>
      </w:r>
      <w:r>
        <w:t xml:space="preserve">801    Дубнинская ул., дом. 24 к.3    69    146557,41</w:t>
      </w:r>
      <w:r>
        <w:br/>
      </w:r>
      <w:r>
        <w:t xml:space="preserve">802    Дубнинская ул., дом. 24 к.3    83    285787,65</w:t>
      </w:r>
      <w:r>
        <w:br/>
      </w:r>
      <w:r>
        <w:t xml:space="preserve">803    Дубнинская ул., дом. 24 к.3    94    14287,29</w:t>
      </w:r>
      <w:r>
        <w:br/>
      </w:r>
      <w:r>
        <w:t xml:space="preserve">804    Дубнинская ул., дом. 24 к.3    100    17828,82</w:t>
      </w:r>
      <w:r>
        <w:br/>
      </w:r>
      <w:r>
        <w:t xml:space="preserve">805    Дубнинская ул., дом. 24 к.3    101    14131,46</w:t>
      </w:r>
      <w:r>
        <w:br/>
      </w:r>
      <w:r>
        <w:t xml:space="preserve">806    Дубнинская ул., дом. 24 к.3    146    76425,84</w:t>
      </w:r>
      <w:r>
        <w:br/>
      </w:r>
      <w:r>
        <w:t xml:space="preserve">807    Дубнинская ул., дом. 24 к.3    149    21919,82</w:t>
      </w:r>
      <w:r>
        <w:br/>
      </w:r>
      <w:r>
        <w:t xml:space="preserve">808    Дубнинская ул., дом. 24 к.3    165    50228,3</w:t>
      </w:r>
      <w:r>
        <w:br/>
      </w:r>
      <w:r>
        <w:t xml:space="preserve">809    Дубнинская ул., дом. 24 к.3    177    42572,4</w:t>
      </w:r>
      <w:r>
        <w:br/>
      </w:r>
      <w:r>
        <w:t xml:space="preserve">810    Дубнинская ул., дом. 24 к.3    177    16582,56</w:t>
      </w:r>
      <w:r>
        <w:br/>
      </w:r>
      <w:r>
        <w:t xml:space="preserve">811    Дубнинская ул., дом. 24 к.3    193    80237,44</w:t>
      </w:r>
      <w:r>
        <w:br/>
      </w:r>
      <w:r>
        <w:t xml:space="preserve">812    Дубнинская ул., дом. 24 к.3    201    15448,88</w:t>
      </w:r>
      <w:r>
        <w:br/>
      </w:r>
      <w:r>
        <w:t xml:space="preserve">813    Дубнинская ул., дом. 24 к.3    201    9674,55</w:t>
      </w:r>
      <w:r>
        <w:br/>
      </w:r>
      <w:r>
        <w:t xml:space="preserve">814    Дубнинская ул., дом. 24 к.3    203    325007,85</w:t>
      </w:r>
      <w:r>
        <w:br/>
      </w:r>
      <w:r>
        <w:t xml:space="preserve">815    Дубнинская ул., дом. 24 к.3    210    5033,74</w:t>
      </w:r>
      <w:r>
        <w:br/>
      </w:r>
      <w:r>
        <w:t xml:space="preserve">816    Дубнинская ул., дом. 24 к.3    223    29647,09</w:t>
      </w:r>
      <w:r>
        <w:br/>
      </w:r>
      <w:r>
        <w:t xml:space="preserve">817    Дубнинская ул., дом. 24 к.3    225    5163,59</w:t>
      </w:r>
      <w:r>
        <w:br/>
      </w:r>
      <w:r>
        <w:t xml:space="preserve">818    Дубнинская ул., дом. 24 к.3    264    15513,05</w:t>
      </w:r>
      <w:r>
        <w:br/>
      </w:r>
      <w:r>
        <w:t xml:space="preserve">819    Дубнинская ул., дом. 24 к.3    329    12125,91</w:t>
      </w:r>
      <w:r>
        <w:br/>
      </w:r>
      <w:r>
        <w:t xml:space="preserve">820    Дубнинская ул., дом. 24 к.3    341    47650,51</w:t>
      </w:r>
      <w:r>
        <w:br/>
      </w:r>
      <w:r>
        <w:t xml:space="preserve">821    Дубнинская ул., дом. 24 к.3    354    29976,11</w:t>
      </w:r>
      <w:r>
        <w:br/>
      </w:r>
      <w:r>
        <w:t xml:space="preserve">822    Дубнинская ул., дом. 24 к.3    359    159474,32</w:t>
      </w:r>
      <w:r>
        <w:br/>
      </w:r>
      <w:r>
        <w:t xml:space="preserve">823    Дубнинская ул., дом. 24 к.4    52    13473,38</w:t>
      </w:r>
      <w:r>
        <w:br/>
      </w:r>
      <w:r>
        <w:t xml:space="preserve">824    Дубнинская ул., дом. 24 к.4    99    59754,53</w:t>
      </w:r>
      <w:r>
        <w:br/>
      </w:r>
      <w:r>
        <w:t xml:space="preserve">825    Дубнинская ул., дом. 24 к.4    99    8138,01</w:t>
      </w:r>
      <w:r>
        <w:br/>
      </w:r>
      <w:r>
        <w:t xml:space="preserve">826    Дубнинская ул., дом. 24 к.4    113    30341,38</w:t>
      </w:r>
      <w:r>
        <w:br/>
      </w:r>
      <w:r>
        <w:t xml:space="preserve">827    Дубнинская ул., дом. 24 к.4    133    47301,03</w:t>
      </w:r>
      <w:r>
        <w:br/>
      </w:r>
      <w:r>
        <w:t xml:space="preserve">828    Дубнинская ул., дом. 24 к.4    162    8577,24</w:t>
      </w:r>
      <w:r>
        <w:br/>
      </w:r>
      <w:r>
        <w:t xml:space="preserve">829    Дубнинская ул., дом. 24 к.5    7    71476,95</w:t>
      </w:r>
      <w:r>
        <w:br/>
      </w:r>
      <w:r>
        <w:t xml:space="preserve">830    Дубнинская ул., дом. 24 к.5    10    5472,06</w:t>
      </w:r>
      <w:r>
        <w:br/>
      </w:r>
      <w:r>
        <w:t xml:space="preserve">831    Дубнинская ул., дом. 24 к.5    14    53654,72</w:t>
      </w:r>
      <w:r>
        <w:br/>
      </w:r>
      <w:r>
        <w:t xml:space="preserve">832    Дубнинская ул., дом. 24 к.5    22    13867,96</w:t>
      </w:r>
      <w:r>
        <w:br/>
      </w:r>
      <w:r>
        <w:t xml:space="preserve">833    Дубнинская ул., дом. 24 к.5    23    71036,88</w:t>
      </w:r>
      <w:r>
        <w:br/>
      </w:r>
      <w:r>
        <w:t xml:space="preserve">834    Дубнинская ул., дом. 24 к.5    46    83262,1</w:t>
      </w:r>
      <w:r>
        <w:br/>
      </w:r>
      <w:r>
        <w:t xml:space="preserve">835    Дубнинская ул., дом. 24 к.5    66    101118,16</w:t>
      </w:r>
      <w:r>
        <w:br/>
      </w:r>
      <w:r>
        <w:t xml:space="preserve">836    Дубнинская ул., дом. 24 к.5    69    5147,15</w:t>
      </w:r>
      <w:r>
        <w:br/>
      </w:r>
      <w:r>
        <w:t xml:space="preserve">837    Дубнинская ул., дом. 24 к.5    69    10323,03</w:t>
      </w:r>
      <w:r>
        <w:br/>
      </w:r>
      <w:r>
        <w:t xml:space="preserve">838    Дубнинская ул., дом. 24 к.5    132    76984,19</w:t>
      </w:r>
      <w:r>
        <w:br/>
      </w:r>
      <w:r>
        <w:t xml:space="preserve">839    Дубнинская ул., дом. 24 к.5    144    7214,32</w:t>
      </w:r>
      <w:r>
        <w:br/>
      </w:r>
      <w:r>
        <w:t xml:space="preserve">840    Дубнинская ул., дом. 24 к.5    158    17268,47</w:t>
      </w:r>
      <w:r>
        <w:br/>
      </w:r>
      <w:r>
        <w:t xml:space="preserve">841    Дубнинская ул., дом. 24 к.5    167    70575,46</w:t>
      </w:r>
      <w:r>
        <w:br/>
      </w:r>
      <w:r>
        <w:t xml:space="preserve">842    Дубнинская ул., дом. 24 к.5    204    41887,63</w:t>
      </w:r>
      <w:r>
        <w:br/>
      </w:r>
      <w:r>
        <w:t xml:space="preserve">843    Дубнинская ул., дом. 24 к.5    214    42443,29</w:t>
      </w:r>
      <w:r>
        <w:br/>
      </w:r>
      <w:r>
        <w:t xml:space="preserve">844    Дубнинская ул., дом. 24 к.5    218    122653,02</w:t>
      </w:r>
      <w:r>
        <w:br/>
      </w:r>
      <w:r>
        <w:t xml:space="preserve">845    Дубнинская ул., дом. 24 к.5    218    9490</w:t>
      </w:r>
      <w:r>
        <w:br/>
      </w:r>
      <w:r>
        <w:t xml:space="preserve">846    Дубнинская ул., дом. 24 к.5    219    5541,81</w:t>
      </w:r>
      <w:r>
        <w:br/>
      </w:r>
      <w:r>
        <w:t xml:space="preserve">847    Дубнинская ул., дом. 24 к.5    222    10972,78</w:t>
      </w:r>
      <w:r>
        <w:br/>
      </w:r>
      <w:r>
        <w:t xml:space="preserve">848    Дубнинская ул., дом. 24 к.5    226    8311,72</w:t>
      </w:r>
      <w:r>
        <w:br/>
      </w:r>
      <w:r>
        <w:t xml:space="preserve">849    Дубнинская ул., дом. 24 к.5    234    18108</w:t>
      </w:r>
      <w:r>
        <w:br/>
      </w:r>
      <w:r>
        <w:t xml:space="preserve">850    Дубнинская ул., дом. 24 к.5    235 общ.    133149,76</w:t>
      </w:r>
      <w:r>
        <w:br/>
      </w:r>
      <w:r>
        <w:t xml:space="preserve">851    Дубнинская ул., дом. 24 к.5    259    3906,26</w:t>
      </w:r>
      <w:r>
        <w:br/>
      </w:r>
      <w:r>
        <w:t xml:space="preserve">852    Дубнинская ул., дом. 24 к.5    265    7944,47</w:t>
      </w:r>
      <w:r>
        <w:br/>
      </w:r>
      <w:r>
        <w:t xml:space="preserve">853    Дубнинская ул., дом. 24 к.5    281    8606,57</w:t>
      </w:r>
      <w:r>
        <w:br/>
      </w:r>
      <w:r>
        <w:t xml:space="preserve">854    Дубнинская ул., дом. 24 к.5    282    4172,04</w:t>
      </w:r>
      <w:r>
        <w:br/>
      </w:r>
      <w:r>
        <w:t xml:space="preserve">855    Дубнинская ул., дом. 26 к.1    16    314027,34</w:t>
      </w:r>
      <w:r>
        <w:br/>
      </w:r>
      <w:r>
        <w:t xml:space="preserve">856    Дубнинская ул., дом. 26 к.1    21    258032,99</w:t>
      </w:r>
      <w:r>
        <w:br/>
      </w:r>
      <w:r>
        <w:t xml:space="preserve">857    Дубнинская ул., дом. 26 к.1    80    60907,77</w:t>
      </w:r>
      <w:r>
        <w:br/>
      </w:r>
      <w:r>
        <w:t xml:space="preserve">858    Дубнинская ул., дом. 26 к.1    132    44711,88</w:t>
      </w:r>
      <w:r>
        <w:br/>
      </w:r>
      <w:r>
        <w:t xml:space="preserve">859    Дубнинская ул., дом. 26 к.2    21    385221,13</w:t>
      </w:r>
      <w:r>
        <w:br/>
      </w:r>
      <w:r>
        <w:t xml:space="preserve">860    Дубнинская ул., дом. 26 к.2    31    45244,94</w:t>
      </w:r>
      <w:r>
        <w:br/>
      </w:r>
      <w:r>
        <w:t xml:space="preserve">861    Дубнинская ул., дом. 26 к.2    41    22246,81</w:t>
      </w:r>
      <w:r>
        <w:br/>
      </w:r>
      <w:r>
        <w:t xml:space="preserve">862    Дубнинская ул., дом. 26 к.2    68    27389,36</w:t>
      </w:r>
      <w:r>
        <w:br/>
      </w:r>
      <w:r>
        <w:t xml:space="preserve">863    Дубнинская ул., дом. 26 к.3    19    287225,48</w:t>
      </w:r>
      <w:r>
        <w:br/>
      </w:r>
      <w:r>
        <w:t xml:space="preserve">864    Дубнинская ул., дом. 26 к.3    81    11080,45</w:t>
      </w:r>
      <w:r>
        <w:br/>
      </w:r>
      <w:r>
        <w:t xml:space="preserve">865    Дубнинская ул., дом. 26 к.3    131    45643,57</w:t>
      </w:r>
      <w:r>
        <w:br/>
      </w:r>
      <w:r>
        <w:t xml:space="preserve">866    Дубнинская ул., дом. 26 к.4    24    13361,07</w:t>
      </w:r>
      <w:r>
        <w:br/>
      </w:r>
      <w:r>
        <w:t xml:space="preserve">867    Дубнинская ул., дом. 26 к.4    105    44420,31</w:t>
      </w:r>
      <w:r>
        <w:br/>
      </w:r>
      <w:r>
        <w:t xml:space="preserve">868    Дубнинская ул., дом. 26 к.4    113    56582,89</w:t>
      </w:r>
      <w:r>
        <w:br/>
      </w:r>
      <w:r>
        <w:t xml:space="preserve">869    Дубнинская ул., дом. 26 к.4    121    26532,16</w:t>
      </w:r>
      <w:r>
        <w:br/>
      </w:r>
      <w:r>
        <w:t xml:space="preserve">870    Дубнинская ул., дом. 26 к.4    137    10089,73</w:t>
      </w:r>
      <w:r>
        <w:br/>
      </w:r>
      <w:r>
        <w:t xml:space="preserve">871    Дубнинская ул., дом. 26 к.4    146    138822,23</w:t>
      </w:r>
      <w:r>
        <w:br/>
      </w:r>
      <w:r>
        <w:t xml:space="preserve">872    Дубнинская ул., дом. 26 к.4    153    29968,4</w:t>
      </w:r>
      <w:r>
        <w:br/>
      </w:r>
      <w:r>
        <w:t xml:space="preserve">873    Дубнинская ул., дом. 26 к.4    183    74340,36</w:t>
      </w:r>
      <w:r>
        <w:br/>
      </w:r>
      <w:r>
        <w:t xml:space="preserve">874    Дубнинская ул., дом. 26 к.4    183    18229,21</w:t>
      </w:r>
      <w:r>
        <w:br/>
      </w:r>
      <w:r>
        <w:t xml:space="preserve">875    Дубнинская ул., дом. 26 к.4    191    128616,64</w:t>
      </w:r>
      <w:r>
        <w:br/>
      </w:r>
      <w:r>
        <w:t xml:space="preserve">876    Дубнинская ул., дом. 26 к.4    201    28743,28</w:t>
      </w:r>
      <w:r>
        <w:br/>
      </w:r>
      <w:r>
        <w:t xml:space="preserve">877    Дубнинская ул., дом. 26 к.4    204    34914,42</w:t>
      </w:r>
      <w:r>
        <w:br/>
      </w:r>
      <w:r>
        <w:t xml:space="preserve">878    Дубнинская ул., дом. 26 к.4    205    16797,73</w:t>
      </w:r>
      <w:r>
        <w:br/>
      </w:r>
      <w:r>
        <w:t xml:space="preserve">879    Дубнинская ул., дом. 26 к.4    221    9050,95</w:t>
      </w:r>
      <w:r>
        <w:br/>
      </w:r>
      <w:r>
        <w:t xml:space="preserve">880    Дубнинская ул., дом. 26 к.5    16    16340,64</w:t>
      </w:r>
      <w:r>
        <w:br/>
      </w:r>
      <w:r>
        <w:t xml:space="preserve">881    Дубнинская ул., дом. 26 к.5    49    21513,46</w:t>
      </w:r>
      <w:r>
        <w:br/>
      </w:r>
      <w:r>
        <w:t xml:space="preserve">882    Дубнинская ул., дом. 26 к.5    83    10633,16</w:t>
      </w:r>
      <w:r>
        <w:br/>
      </w:r>
      <w:r>
        <w:t xml:space="preserve">883    Дубнинская ул., дом. 26 к.5    96    25358,28</w:t>
      </w:r>
      <w:r>
        <w:br/>
      </w:r>
      <w:r>
        <w:t xml:space="preserve">884    Дубнинская ул., дом. 26 к.5    100    12569,27</w:t>
      </w:r>
      <w:r>
        <w:br/>
      </w:r>
      <w:r>
        <w:t xml:space="preserve">885    Дубнинская ул., дом. 26 к.5    112    49813,42</w:t>
      </w:r>
      <w:r>
        <w:br/>
      </w:r>
      <w:r>
        <w:t xml:space="preserve">886    Дубнинская ул., дом. 26 к.5    119    15591,78</w:t>
      </w:r>
      <w:r>
        <w:br/>
      </w:r>
      <w:r>
        <w:t xml:space="preserve">887    Дубнинская ул., дом. 28 к.1    21    39325,17</w:t>
      </w:r>
      <w:r>
        <w:br/>
      </w:r>
      <w:r>
        <w:t xml:space="preserve">888    Дубнинская ул., дом. 28 к.1    49    187946,03</w:t>
      </w:r>
      <w:r>
        <w:br/>
      </w:r>
      <w:r>
        <w:t xml:space="preserve">889    Дубнинская ул., дом. 28 к.1    49    123285,97</w:t>
      </w:r>
      <w:r>
        <w:br/>
      </w:r>
      <w:r>
        <w:t xml:space="preserve">890    Дубнинская ул., дом. 28 к.1    50    82906,07</w:t>
      </w:r>
      <w:r>
        <w:br/>
      </w:r>
      <w:r>
        <w:t xml:space="preserve">891    Дубнинская ул., дом. 28 к.1    66    9720,42</w:t>
      </w:r>
      <w:r>
        <w:br/>
      </w:r>
      <w:r>
        <w:t xml:space="preserve">892    Дубнинская ул., дом. 28 к.1    84    58087,39</w:t>
      </w:r>
      <w:r>
        <w:br/>
      </w:r>
      <w:r>
        <w:t xml:space="preserve">893    Дубнинская ул., дом. 28 к.1    92    22414,07</w:t>
      </w:r>
      <w:r>
        <w:br/>
      </w:r>
      <w:r>
        <w:t xml:space="preserve">894    Дубнинская ул., дом. 30Б    24    7118,02</w:t>
      </w:r>
      <w:r>
        <w:br/>
      </w:r>
      <w:r>
        <w:t xml:space="preserve">895    Дубнинская ул., дом. 30Б    28    87051,03</w:t>
      </w:r>
      <w:r>
        <w:br/>
      </w:r>
      <w:r>
        <w:t xml:space="preserve">896    Дубнинская ул., дом. 30Б    30    329339,12</w:t>
      </w:r>
      <w:r>
        <w:br/>
      </w:r>
      <w:r>
        <w:t xml:space="preserve">897    Дубнинская ул., дом. 30Б    37    31078,39</w:t>
      </w:r>
      <w:r>
        <w:br/>
      </w:r>
      <w:r>
        <w:t xml:space="preserve">898    Дубнинская ул., дом. 30Б    47    120592,65</w:t>
      </w:r>
      <w:r>
        <w:br/>
      </w:r>
      <w:r>
        <w:t xml:space="preserve">899    Дубнинская ул., дом. 30Б    89    21416,03</w:t>
      </w:r>
      <w:r>
        <w:br/>
      </w:r>
      <w:r>
        <w:t xml:space="preserve">900    Дубнинская ул., дом. 30Б    149    11451,52</w:t>
      </w:r>
      <w:r>
        <w:br/>
      </w:r>
      <w:r>
        <w:t xml:space="preserve">901    Дубнинская ул., дом. 30Б    150    9255,63</w:t>
      </w:r>
      <w:r>
        <w:br/>
      </w:r>
      <w:r>
        <w:t xml:space="preserve">902    Дубнинская ул., дом. 30Б    159    12547,48</w:t>
      </w:r>
      <w:r>
        <w:br/>
      </w:r>
      <w:r>
        <w:t xml:space="preserve">903    Дубнинская ул., дом. 30Б    169    121843,71</w:t>
      </w:r>
      <w:r>
        <w:br/>
      </w:r>
      <w:r>
        <w:t xml:space="preserve">904    Дубнинская ул., дом. 30Б    180    20341,22</w:t>
      </w:r>
      <w:r>
        <w:br/>
      </w:r>
      <w:r>
        <w:t xml:space="preserve">905    Дубнинская ул., дом. 30Б    189    40902,17</w:t>
      </w:r>
      <w:r>
        <w:br/>
      </w:r>
      <w:r>
        <w:t xml:space="preserve">906    Дубнинская ул., дом. 30Б    193    34533,09</w:t>
      </w:r>
      <w:r>
        <w:br/>
      </w:r>
      <w:r>
        <w:t xml:space="preserve">907    Дубнинская ул., дом. 30Б    237    12714,9</w:t>
      </w:r>
      <w:r>
        <w:br/>
      </w:r>
      <w:r>
        <w:t xml:space="preserve">908    Дубнинская ул., дом. 30Б    249    34782,33</w:t>
      </w:r>
      <w:r>
        <w:br/>
      </w:r>
      <w:r>
        <w:t xml:space="preserve">909    Дубнинская ул., дом. 30Б    271    12453,86</w:t>
      </w:r>
      <w:r>
        <w:br/>
      </w:r>
      <w:r>
        <w:t xml:space="preserve">910    Дубнинская ул., дом. 30 к.1    20    37907,5</w:t>
      </w:r>
      <w:r>
        <w:br/>
      </w:r>
      <w:r>
        <w:t xml:space="preserve">911    Дубнинская ул., дом. 30 к.1    23    5242,64</w:t>
      </w:r>
      <w:r>
        <w:br/>
      </w:r>
      <w:r>
        <w:t xml:space="preserve">912    Дубнинская ул., дом. 30 к.1    35    98478,7</w:t>
      </w:r>
      <w:r>
        <w:br/>
      </w:r>
      <w:r>
        <w:t xml:space="preserve">913    Дубнинская ул., дом. 30 к.1    54    89466,84</w:t>
      </w:r>
      <w:r>
        <w:br/>
      </w:r>
      <w:r>
        <w:t xml:space="preserve">914    Дубнинская ул., дом. 30 к.2    1    149120,65</w:t>
      </w:r>
      <w:r>
        <w:br/>
      </w:r>
      <w:r>
        <w:t xml:space="preserve">915    Дубнинская ул., дом. 30 к.2    32    17980,84</w:t>
      </w:r>
      <w:r>
        <w:br/>
      </w:r>
      <w:r>
        <w:t xml:space="preserve">916    Дубнинская ул., дом. 30 к.2    49    10941,65</w:t>
      </w:r>
      <w:r>
        <w:br/>
      </w:r>
      <w:r>
        <w:t xml:space="preserve">917    Дубнинская ул., дом. 30 к.2    81    31540,91</w:t>
      </w:r>
      <w:r>
        <w:br/>
      </w:r>
      <w:r>
        <w:t xml:space="preserve">918    Дубнинская ул., дом. 30 к.2    90    17871,68</w:t>
      </w:r>
      <w:r>
        <w:br/>
      </w:r>
      <w:r>
        <w:t xml:space="preserve">919    Дубнинская ул., дом. 30 к.2    136    179458,23</w:t>
      </w:r>
      <w:r>
        <w:br/>
      </w:r>
      <w:r>
        <w:t xml:space="preserve">920    Дубнинская ул., дом. 30 к.2    141    258293,01</w:t>
      </w:r>
      <w:r>
        <w:br/>
      </w:r>
      <w:r>
        <w:t xml:space="preserve">921    Дубнинская ул., дом. 30 к.2    145    84192,98</w:t>
      </w:r>
      <w:r>
        <w:br/>
      </w:r>
      <w:r>
        <w:t xml:space="preserve">922    Дубнинская ул., дом. 30 к.2    151    119360,5</w:t>
      </w:r>
      <w:r>
        <w:br/>
      </w:r>
      <w:r>
        <w:t xml:space="preserve">923    Дубнинская ул., дом. 30 к.2    168    107459,27</w:t>
      </w:r>
      <w:r>
        <w:br/>
      </w:r>
      <w:r>
        <w:t xml:space="preserve">924    Дубнинская ул., дом. 30 к.2    184    20700,99</w:t>
      </w:r>
      <w:r>
        <w:br/>
      </w:r>
      <w:r>
        <w:t xml:space="preserve">925    Дубнинская ул., дом. 30 к.2    195    82999,13</w:t>
      </w:r>
      <w:r>
        <w:br/>
      </w:r>
      <w:r>
        <w:t xml:space="preserve">926    Дубнинская ул., дом. 30 к.2    218    234547,43</w:t>
      </w:r>
      <w:r>
        <w:br/>
      </w:r>
      <w:r>
        <w:t xml:space="preserve">927    Дубнинская ул., дом. 30 к.2    219    134733,84</w:t>
      </w:r>
      <w:r>
        <w:br/>
      </w:r>
      <w:r>
        <w:t xml:space="preserve">928    Дубнинская ул., дом. 30 к.2    222    19249,96</w:t>
      </w:r>
      <w:r>
        <w:br/>
      </w:r>
      <w:r>
        <w:t xml:space="preserve">929    Дубнинская ул., дом. 30 к.2    233    11429,17</w:t>
      </w:r>
      <w:r>
        <w:br/>
      </w:r>
      <w:r>
        <w:t xml:space="preserve">930    Дубнинская ул., дом. 30 к.2    237    73343,55</w:t>
      </w:r>
      <w:r>
        <w:br/>
      </w:r>
      <w:r>
        <w:t xml:space="preserve">931    Дубнинская ул., дом. 30 к.2    241    74287,21</w:t>
      </w:r>
      <w:r>
        <w:br/>
      </w:r>
      <w:r>
        <w:t xml:space="preserve">932    Дубнинская ул., дом. 30 к.2    252    38556,73</w:t>
      </w:r>
      <w:r>
        <w:br/>
      </w:r>
      <w:r>
        <w:t xml:space="preserve">933    Дубнинская ул., дом. 30 к.2    275    46300,02</w:t>
      </w:r>
      <w:r>
        <w:br/>
      </w:r>
      <w:r>
        <w:t xml:space="preserve">934    Дубнинская ул., дом. 32 к.1    19    25777,6</w:t>
      </w:r>
      <w:r>
        <w:br/>
      </w:r>
      <w:r>
        <w:t xml:space="preserve">935    Дубнинская ул., дом. 32 к.1    53    68960,83</w:t>
      </w:r>
      <w:r>
        <w:br/>
      </w:r>
      <w:r>
        <w:t xml:space="preserve">936    Дубнинская ул., дом. 32 к.1    68    25384,64</w:t>
      </w:r>
      <w:r>
        <w:br/>
      </w:r>
      <w:r>
        <w:t xml:space="preserve">937    Дубнинская ул., дом. 32 к.2    108    25566,03</w:t>
      </w:r>
      <w:r>
        <w:br/>
      </w:r>
      <w:r>
        <w:t xml:space="preserve">938    Дубнинская ул., дом. 32 к.2    132    27173,19</w:t>
      </w:r>
      <w:r>
        <w:br/>
      </w:r>
      <w:r>
        <w:t xml:space="preserve">939    Дубнинская ул., дом. 32 к.2    156    15761,87</w:t>
      </w:r>
      <w:r>
        <w:br/>
      </w:r>
      <w:r>
        <w:t xml:space="preserve">940    Дубнинская ул., дом. 32 к.2    157    251406,02</w:t>
      </w:r>
      <w:r>
        <w:br/>
      </w:r>
      <w:r>
        <w:t xml:space="preserve">941    Дубнинская ул., дом. 32 к.2    165    65650,33</w:t>
      </w:r>
      <w:r>
        <w:br/>
      </w:r>
      <w:r>
        <w:t xml:space="preserve">942    Дубнинская ул., дом. 32 к.2    171    7367,77</w:t>
      </w:r>
      <w:r>
        <w:br/>
      </w:r>
      <w:r>
        <w:t xml:space="preserve">943    Дубнинская ул., дом. 32 к.3    6    17456,14</w:t>
      </w:r>
      <w:r>
        <w:br/>
      </w:r>
      <w:r>
        <w:t xml:space="preserve">944    Дубнинская ул., дом. 32 к.3    10    180397,66</w:t>
      </w:r>
      <w:r>
        <w:br/>
      </w:r>
      <w:r>
        <w:t xml:space="preserve">945    Дубнинская ул., дом. 32 к.3    13    25032,22</w:t>
      </w:r>
      <w:r>
        <w:br/>
      </w:r>
      <w:r>
        <w:t xml:space="preserve">946    Дубнинская ул., дом. 32 к.3    26    18253,79</w:t>
      </w:r>
      <w:r>
        <w:br/>
      </w:r>
      <w:r>
        <w:t xml:space="preserve">947    Дубнинская ул., дом. 32 к.3    56    86248,38</w:t>
      </w:r>
      <w:r>
        <w:br/>
      </w:r>
      <w:r>
        <w:t xml:space="preserve">948    Дубнинская ул., дом. 32 к.3    56    39235,83</w:t>
      </w:r>
      <w:r>
        <w:br/>
      </w:r>
      <w:r>
        <w:t xml:space="preserve">949    Дубнинская ул., дом. 32 к.3    59    316593,15</w:t>
      </w:r>
      <w:r>
        <w:br/>
      </w:r>
      <w:r>
        <w:t xml:space="preserve">950    Дубнинская ул., дом. 32 к.3    71    45016,36</w:t>
      </w:r>
      <w:r>
        <w:br/>
      </w:r>
      <w:r>
        <w:t xml:space="preserve">951    Дубнинская ул., дом. 32 к.4    23    29221,23</w:t>
      </w:r>
      <w:r>
        <w:br/>
      </w:r>
      <w:r>
        <w:t xml:space="preserve">952    Дубнинская ул., дом. 32 к.4    42    136873,7</w:t>
      </w:r>
      <w:r>
        <w:br/>
      </w:r>
      <w:r>
        <w:t xml:space="preserve">953    Дубнинская ул., дом. 32 к.5    23    17855,45</w:t>
      </w:r>
      <w:r>
        <w:br/>
      </w:r>
      <w:r>
        <w:t xml:space="preserve">954    Дубнинская ул., дом. 32 к.5    50    8473,64</w:t>
      </w:r>
      <w:r>
        <w:br/>
      </w:r>
      <w:r>
        <w:t xml:space="preserve">955    Дубнинская ул., дом. 32 к.5    109    24774,96</w:t>
      </w:r>
      <w:r>
        <w:br/>
      </w:r>
      <w:r>
        <w:t xml:space="preserve">956    Дубнинская ул., дом. 32 к.5    128    136050,99</w:t>
      </w:r>
      <w:r>
        <w:br/>
      </w:r>
      <w:r>
        <w:t xml:space="preserve">957    Дубнинская ул., дом. 32 к.5    206    6866,77</w:t>
      </w:r>
      <w:r>
        <w:br/>
      </w:r>
      <w:r>
        <w:t xml:space="preserve">958    Дубнинская ул., дом. 32 к.5    213    66335,19</w:t>
      </w:r>
      <w:r>
        <w:br/>
      </w:r>
      <w:r>
        <w:t xml:space="preserve">959    Дубнинская ул., дом. 32 к.5    213    119561,08</w:t>
      </w:r>
      <w:r>
        <w:br/>
      </w:r>
      <w:r>
        <w:t xml:space="preserve">960    Дубнинская ул., дом. 32 к.5    213    135489,05</w:t>
      </w:r>
      <w:r>
        <w:br/>
      </w:r>
      <w:r>
        <w:t xml:space="preserve">961    Дубнинская ул., дом. 32 к.5    217    40577,05</w:t>
      </w:r>
      <w:r>
        <w:br/>
      </w:r>
      <w:r>
        <w:t xml:space="preserve">962    Дубнинская ул., дом. 32 к.5    261    52406,51</w:t>
      </w:r>
      <w:r>
        <w:br/>
      </w:r>
      <w:r>
        <w:t xml:space="preserve">963    Дубнинская ул., дом. 32 к.6    3    161697,36</w:t>
      </w:r>
      <w:r>
        <w:br/>
      </w:r>
      <w:r>
        <w:t xml:space="preserve">964    Дубнинская ул., дом. 32 к.6    5    48393,44</w:t>
      </w:r>
      <w:r>
        <w:br/>
      </w:r>
      <w:r>
        <w:t xml:space="preserve">965    Дубнинская ул., дом. 32 к.6    5    27904,99</w:t>
      </w:r>
      <w:r>
        <w:br/>
      </w:r>
      <w:r>
        <w:t xml:space="preserve">966    Дубнинская ул., дом. 32 к.6    51    155117,75</w:t>
      </w:r>
      <w:r>
        <w:br/>
      </w:r>
      <w:r>
        <w:t xml:space="preserve">967    Дубнинская ул., дом. 32 к.6    64    15803,76</w:t>
      </w:r>
      <w:r>
        <w:br/>
      </w:r>
      <w:r>
        <w:t xml:space="preserve">968    Дубнинская ул., дом. 32 к.6    74    11857,79</w:t>
      </w:r>
      <w:r>
        <w:br/>
      </w:r>
      <w:r>
        <w:t xml:space="preserve">969    Дубнинская ул., дом. 32 к.6    79    219453,25</w:t>
      </w:r>
      <w:r>
        <w:br/>
      </w:r>
      <w:r>
        <w:t xml:space="preserve">970    Дубнинская ул., дом. 32 к.6    93    44337,97</w:t>
      </w:r>
      <w:r>
        <w:br/>
      </w:r>
      <w:r>
        <w:t xml:space="preserve">971    Дубнинская ул., дом. 32 к.7    1    183104,25</w:t>
      </w:r>
      <w:r>
        <w:br/>
      </w:r>
      <w:r>
        <w:t xml:space="preserve">972    Дубнинская ул., дом. 32 к.7    4    191537,13</w:t>
      </w:r>
      <w:r>
        <w:br/>
      </w:r>
      <w:r>
        <w:t xml:space="preserve">973    Дубнинская ул., дом. 32 к.7    4    56788,54</w:t>
      </w:r>
      <w:r>
        <w:br/>
      </w:r>
      <w:r>
        <w:t xml:space="preserve">974    Дубнинская ул., дом. 32 к.7    7    9978,28</w:t>
      </w:r>
      <w:r>
        <w:br/>
      </w:r>
      <w:r>
        <w:t xml:space="preserve">975    Дубнинская ул., дом. 32 к.7    69    11991,48</w:t>
      </w:r>
      <w:r>
        <w:br/>
      </w:r>
      <w:r>
        <w:t xml:space="preserve">976    Дубнинская ул., дом. 32 к.7    75    155280,07</w:t>
      </w:r>
      <w:r>
        <w:br/>
      </w:r>
      <w:r>
        <w:t xml:space="preserve">977    Дубнинская ул., дом. 32 к.8    37    28830,66</w:t>
      </w:r>
      <w:r>
        <w:br/>
      </w:r>
      <w:r>
        <w:t xml:space="preserve">978    Дубнинская ул., дом. 32 к.8    50    33723,18</w:t>
      </w:r>
      <w:r>
        <w:br/>
      </w:r>
      <w:r>
        <w:t xml:space="preserve">979    Дубнинская ул., дом. 32 к.8    55    16186,27</w:t>
      </w:r>
      <w:r>
        <w:br/>
      </w:r>
      <w:r>
        <w:t xml:space="preserve">980    Дубнинская ул., дом. 32 к.8    58    103034,8</w:t>
      </w:r>
      <w:r>
        <w:br/>
      </w:r>
      <w:r>
        <w:t xml:space="preserve">981    Дубнинская ул., дом. 32 к.8    60    27070,38</w:t>
      </w:r>
      <w:r>
        <w:br/>
      </w:r>
      <w:r>
        <w:t xml:space="preserve">982    Дубнинская ул., дом. 32 к.9    17    8943,69</w:t>
      </w:r>
      <w:r>
        <w:br/>
      </w:r>
      <w:r>
        <w:t xml:space="preserve">983    Дубнинская ул., дом. 32 к.9    22    13129,24</w:t>
      </w:r>
      <w:r>
        <w:br/>
      </w:r>
      <w:r>
        <w:t xml:space="preserve">984    Дубнинская ул., дом. 32 к.9    78    29516,15</w:t>
      </w:r>
      <w:r>
        <w:br/>
      </w:r>
      <w:r>
        <w:t xml:space="preserve">985    Дубнинская ул., дом. 34    4    37528,25</w:t>
      </w:r>
      <w:r>
        <w:br/>
      </w:r>
      <w:r>
        <w:t xml:space="preserve">986    Дубнинская ул., дом. 34    8    324655,54</w:t>
      </w:r>
      <w:r>
        <w:br/>
      </w:r>
      <w:r>
        <w:t xml:space="preserve">987    Дубнинская ул., дом. 34    9    510487,18</w:t>
      </w:r>
      <w:r>
        <w:br/>
      </w:r>
      <w:r>
        <w:t xml:space="preserve">988    Дубнинская ул., дом. 34    42    57815</w:t>
      </w:r>
      <w:r>
        <w:br/>
      </w:r>
      <w:r>
        <w:t xml:space="preserve">989    Дубнинская ул., дом. 34    57    43606,23</w:t>
      </w:r>
      <w:r>
        <w:br/>
      </w:r>
      <w:r>
        <w:t xml:space="preserve">990    Дубнинская ул., дом. 34    63    14203,44</w:t>
      </w:r>
      <w:r>
        <w:br/>
      </w:r>
      <w:r>
        <w:t xml:space="preserve">991    Дубнинская ул., дом. 34    65    9751,45</w:t>
      </w:r>
      <w:r>
        <w:br/>
      </w:r>
      <w:r>
        <w:t xml:space="preserve">992    Дубнинская ул., дом. 34    77    23001,72</w:t>
      </w:r>
      <w:r>
        <w:br/>
      </w:r>
      <w:r>
        <w:t xml:space="preserve">993    Дубнинская ул., дом. 34    112    229774,41</w:t>
      </w:r>
      <w:r>
        <w:br/>
      </w:r>
      <w:r>
        <w:t xml:space="preserve">994    Дубнинская ул., дом. 34    123    18542,04</w:t>
      </w:r>
      <w:r>
        <w:br/>
      </w:r>
      <w:r>
        <w:t xml:space="preserve">995    Дубнинская ул., дом. 34    137    32309,45</w:t>
      </w:r>
      <w:r>
        <w:br/>
      </w:r>
      <w:r>
        <w:t xml:space="preserve">996    Дубнинская ул., дом. 34    167    219073,97</w:t>
      </w:r>
      <w:r>
        <w:br/>
      </w:r>
      <w:r>
        <w:t xml:space="preserve">997    Дубнинская ул., дом. 34    191    340553,76</w:t>
      </w:r>
      <w:r>
        <w:br/>
      </w:r>
      <w:r>
        <w:t xml:space="preserve">998    Дубнинская ул., дом. 34    193    55249,55</w:t>
      </w:r>
      <w:r>
        <w:br/>
      </w:r>
      <w:r>
        <w:t xml:space="preserve">999    Дубнинская ул., дом. 34    193    211159,77</w:t>
      </w:r>
      <w:r>
        <w:br/>
      </w:r>
      <w:r>
        <w:t xml:space="preserve">1000    Дубнинская ул., дом. 34    193    297777,19</w:t>
      </w:r>
      <w:r>
        <w:br/>
      </w:r>
      <w:r>
        <w:t xml:space="preserve">1001    Дубнинская ул., дом. 34    193    104765,66</w:t>
      </w:r>
      <w:r>
        <w:br/>
      </w:r>
      <w:r>
        <w:t xml:space="preserve">1002    Дубнинская ул., дом. 34    194    272130,73</w:t>
      </w:r>
      <w:r>
        <w:br/>
      </w:r>
      <w:r>
        <w:t xml:space="preserve">1003    Дубнинская ул., дом. 34    196    15001,35</w:t>
      </w:r>
      <w:r>
        <w:br/>
      </w:r>
      <w:r>
        <w:t xml:space="preserve">1004    Дубнинская ул., дом. 34    219    276114,57</w:t>
      </w:r>
      <w:r>
        <w:br/>
      </w:r>
      <w:r>
        <w:t xml:space="preserve">1005    Дубнинская ул., дом. 34    222    162176,3</w:t>
      </w:r>
      <w:r>
        <w:br/>
      </w:r>
      <w:r>
        <w:t xml:space="preserve">1006    Дубнинская ул., дом. 34    274    41240,37</w:t>
      </w:r>
      <w:r>
        <w:br/>
      </w:r>
      <w:r>
        <w:t xml:space="preserve">1007    Дубнинская ул., дом. 34    282    104037,41</w:t>
      </w:r>
      <w:r>
        <w:br/>
      </w:r>
      <w:r>
        <w:t xml:space="preserve">1008    Дубнинская ул., дом. 34    294,296    14349,97</w:t>
      </w:r>
      <w:r>
        <w:br/>
      </w:r>
      <w:r>
        <w:t xml:space="preserve">1009    Дубнинская ул., дом. 34    294,296    96191,32</w:t>
      </w:r>
      <w:r>
        <w:br/>
      </w:r>
      <w:r>
        <w:t xml:space="preserve">1010    Дубнинская ул., дом. 34    294,296    13761,18</w:t>
      </w:r>
      <w:r>
        <w:br/>
      </w:r>
      <w:r>
        <w:t xml:space="preserve">1011    Дубнинская ул., дом. 34    294,296    27296,88</w:t>
      </w:r>
      <w:r>
        <w:br/>
      </w:r>
      <w:r>
        <w:t xml:space="preserve">1012    Дубнинская ул., дом. 34    294,296    11531,25</w:t>
      </w:r>
      <w:r>
        <w:br/>
      </w:r>
      <w:r>
        <w:t xml:space="preserve">1013    Дубнинская ул., дом. 34    323    57387,25</w:t>
      </w:r>
      <w:r>
        <w:br/>
      </w:r>
      <w:r>
        <w:t xml:space="preserve">1014    Дубнинская ул., дом. 36 к.1    11    102923,22</w:t>
      </w:r>
      <w:r>
        <w:br/>
      </w:r>
      <w:r>
        <w:t xml:space="preserve">1015    Дубнинская ул., дом. 36 к.1    26    15095,76</w:t>
      </w:r>
      <w:r>
        <w:br/>
      </w:r>
      <w:r>
        <w:t xml:space="preserve">1016    Дубнинская ул., дом. 36 к.1    61    10374,09</w:t>
      </w:r>
      <w:r>
        <w:br/>
      </w:r>
      <w:r>
        <w:t xml:space="preserve">1017    Дубнинская ул., дом. 36 к.1    71    7186,58</w:t>
      </w:r>
      <w:r>
        <w:br/>
      </w:r>
      <w:r>
        <w:t xml:space="preserve">1018    Дубнинская ул., дом. 36 к.1    75    308922,24</w:t>
      </w:r>
      <w:r>
        <w:br/>
      </w:r>
      <w:r>
        <w:t xml:space="preserve">1019    Дубнинская ул., дом. 36 к.1    82    63248,18</w:t>
      </w:r>
      <w:r>
        <w:br/>
      </w:r>
      <w:r>
        <w:t xml:space="preserve">1020    Дубнинская ул., дом. 36 к.1    83    100583,86</w:t>
      </w:r>
      <w:r>
        <w:br/>
      </w:r>
      <w:r>
        <w:t xml:space="preserve">1021    Дубнинская ул., дом. 36 к.1    87    34948,6</w:t>
      </w:r>
      <w:r>
        <w:br/>
      </w:r>
      <w:r>
        <w:t xml:space="preserve">1022    Дубнинская ул., дом. 36 к.1    100    12506,6</w:t>
      </w:r>
      <w:r>
        <w:br/>
      </w:r>
      <w:r>
        <w:t xml:space="preserve">1023    Дубнинская ул., дом. 36 к.2    110    17919,31</w:t>
      </w:r>
      <w:r>
        <w:br/>
      </w:r>
      <w:r>
        <w:t xml:space="preserve">1024    Дубнинская ул., дом. 36 к.2    112    35113,22</w:t>
      </w:r>
      <w:r>
        <w:br/>
      </w:r>
      <w:r>
        <w:t xml:space="preserve">1025    Дубнинская ул., дом. 36 к.2    141    87914,04</w:t>
      </w:r>
      <w:r>
        <w:br/>
      </w:r>
      <w:r>
        <w:t xml:space="preserve">1026    Дубнинская ул., дом. 36 к.2    164    392972,27</w:t>
      </w:r>
      <w:r>
        <w:br/>
      </w:r>
      <w:r>
        <w:t xml:space="preserve">1027    Дубнинская ул., дом. 36 к.2    166    31703,01</w:t>
      </w:r>
      <w:r>
        <w:br/>
      </w:r>
      <w:r>
        <w:t xml:space="preserve">1028    Дубнинская ул., дом. 36 к.2    194    318128,53</w:t>
      </w:r>
      <w:r>
        <w:br/>
      </w:r>
      <w:r>
        <w:t xml:space="preserve">1029    Дубнинская ул., дом. 36 к.3    11    160496,39</w:t>
      </w:r>
      <w:r>
        <w:br/>
      </w:r>
      <w:r>
        <w:t xml:space="preserve">1030    Дубнинская ул., дом. 36 к.3    25    84873,42</w:t>
      </w:r>
      <w:r>
        <w:br/>
      </w:r>
      <w:r>
        <w:t xml:space="preserve">1031    Дубнинская ул., дом. 36 к.3    26    33285,04</w:t>
      </w:r>
      <w:r>
        <w:br/>
      </w:r>
      <w:r>
        <w:t xml:space="preserve">1032    Дубнинская ул., дом. 36 к.3    45    46584,06</w:t>
      </w:r>
      <w:r>
        <w:br/>
      </w:r>
      <w:r>
        <w:t xml:space="preserve">1033    Дубнинская ул., дом. 36 к.3    52    62370,42</w:t>
      </w:r>
      <w:r>
        <w:br/>
      </w:r>
      <w:r>
        <w:t xml:space="preserve">1034    Дубнинская ул., дом. 36 к.3    54    25773,53</w:t>
      </w:r>
      <w:r>
        <w:br/>
      </w:r>
      <w:r>
        <w:t xml:space="preserve">1035    Дубнинская ул., дом. 36 к.3    55    115875,59</w:t>
      </w:r>
      <w:r>
        <w:br/>
      </w:r>
      <w:r>
        <w:t xml:space="preserve">1036    Дубнинская ул., дом. 36 к.3    58    74062,11</w:t>
      </w:r>
      <w:r>
        <w:br/>
      </w:r>
      <w:r>
        <w:t xml:space="preserve">1037    Дубнинская ул., дом. 36 к.3    73    13090,68</w:t>
      </w:r>
      <w:r>
        <w:br/>
      </w:r>
      <w:r>
        <w:t xml:space="preserve">1038    Дубнинская ул., дом. 36 к.3    80    48271,59</w:t>
      </w:r>
      <w:r>
        <w:br/>
      </w:r>
      <w:r>
        <w:t xml:space="preserve">1039    Дубнинская ул., дом. 36 к.3    83    92609</w:t>
      </w:r>
      <w:r>
        <w:br/>
      </w:r>
      <w:r>
        <w:t xml:space="preserve">1040    Дубнинская ул., дом. 36 к.3    86    35246</w:t>
      </w:r>
      <w:r>
        <w:br/>
      </w:r>
      <w:r>
        <w:t xml:space="preserve">1041    Дубнинская ул., дом. 36 к.3    96    34536,63</w:t>
      </w:r>
      <w:r>
        <w:br/>
      </w:r>
      <w:r>
        <w:t xml:space="preserve">1042    Дубнинская ул., дом. 36 к.3    104    9270,6</w:t>
      </w:r>
      <w:r>
        <w:br/>
      </w:r>
      <w:r>
        <w:t xml:space="preserve">1043    Дубнинская ул., дом. 36 к.3    108    44007,55</w:t>
      </w:r>
      <w:r>
        <w:br/>
      </w:r>
      <w:r>
        <w:t xml:space="preserve">1044    Дубнинская ул., дом. 36 к.4    7    19371,58</w:t>
      </w:r>
      <w:r>
        <w:br/>
      </w:r>
      <w:r>
        <w:t xml:space="preserve">1045    Дубнинская ул., дом. 36 к.4    21    57140,38</w:t>
      </w:r>
      <w:r>
        <w:br/>
      </w:r>
      <w:r>
        <w:t xml:space="preserve">1046    Дубнинская ул., дом. 36 к.4    24    182398,62</w:t>
      </w:r>
      <w:r>
        <w:br/>
      </w:r>
      <w:r>
        <w:t xml:space="preserve">1047    Дубнинская ул., дом. 36 к.4    44    19078,04</w:t>
      </w:r>
      <w:r>
        <w:br/>
      </w:r>
      <w:r>
        <w:t xml:space="preserve">1048    Дубнинская ул., дом. 36 к.4    74    19078,04</w:t>
      </w:r>
      <w:r>
        <w:br/>
      </w:r>
      <w:r>
        <w:t xml:space="preserve">1049    Дубнинская ул., дом. 38 к.1    4    8050,95</w:t>
      </w:r>
      <w:r>
        <w:br/>
      </w:r>
      <w:r>
        <w:t xml:space="preserve">1050    Дубнинская ул., дом. 38 к.1    9    229492,39</w:t>
      </w:r>
      <w:r>
        <w:br/>
      </w:r>
      <w:r>
        <w:t xml:space="preserve">1051    Дубнинская ул., дом. 38 к.1    14    16697,58</w:t>
      </w:r>
      <w:r>
        <w:br/>
      </w:r>
      <w:r>
        <w:t xml:space="preserve">1052    Дубнинская ул., дом. 38 к.1    27    240633,3</w:t>
      </w:r>
      <w:r>
        <w:br/>
      </w:r>
      <w:r>
        <w:t xml:space="preserve">1053    Дубнинская ул., дом. 38 к.1    62    31899,72</w:t>
      </w:r>
      <w:r>
        <w:br/>
      </w:r>
      <w:r>
        <w:t xml:space="preserve">1054    Дубнинская ул., дом. 38 к.1    77    21102,25</w:t>
      </w:r>
      <w:r>
        <w:br/>
      </w:r>
      <w:r>
        <w:t xml:space="preserve">1055    Дубнинская ул., дом. 38 к.1    91    13588,98</w:t>
      </w:r>
      <w:r>
        <w:br/>
      </w:r>
      <w:r>
        <w:t xml:space="preserve">1056    Дубнинская ул., дом. 38 к.1    141    297849,13</w:t>
      </w:r>
      <w:r>
        <w:br/>
      </w:r>
      <w:r>
        <w:t xml:space="preserve">1057    Дубнинская ул., дом. 38 к.1    186    15224,58</w:t>
      </w:r>
      <w:r>
        <w:br/>
      </w:r>
      <w:r>
        <w:t xml:space="preserve">1058    Дубнинская ул., дом. 38 к.1    198    16249,73</w:t>
      </w:r>
      <w:r>
        <w:br/>
      </w:r>
      <w:r>
        <w:t xml:space="preserve">1059    Дубнинская ул., дом. 38 к.1    204    5596,35</w:t>
      </w:r>
      <w:r>
        <w:br/>
      </w:r>
      <w:r>
        <w:t xml:space="preserve">1060    Дубнинская ул., дом. 38 к.1    210    285057,45</w:t>
      </w:r>
      <w:r>
        <w:br/>
      </w:r>
      <w:r>
        <w:t xml:space="preserve">1061    Дубнинская ул., дом. 38 к.1    223    29241,69</w:t>
      </w:r>
      <w:r>
        <w:br/>
      </w:r>
      <w:r>
        <w:t xml:space="preserve">1062    Дубнинская ул., дом. 38 к.1    264    246459,03</w:t>
      </w:r>
      <w:r>
        <w:br/>
      </w:r>
      <w:r>
        <w:t xml:space="preserve">1063    Дубнинская ул., дом. 38 к.1    291    77276,08</w:t>
      </w:r>
      <w:r>
        <w:br/>
      </w:r>
      <w:r>
        <w:t xml:space="preserve">1064    Дубнинская ул., дом. 38 к.1    315    108488,8</w:t>
      </w:r>
      <w:r>
        <w:br/>
      </w:r>
      <w:r>
        <w:t xml:space="preserve">1065    Дубнинская ул., дом. 42    18    373388,23</w:t>
      </w:r>
      <w:r>
        <w:br/>
      </w:r>
      <w:r>
        <w:t xml:space="preserve">1066    Дубнинская ул., дом. 42    20    11325,32</w:t>
      </w:r>
      <w:r>
        <w:br/>
      </w:r>
      <w:r>
        <w:t xml:space="preserve">1067    Дубнинская ул., дом. 42    28    8492,72</w:t>
      </w:r>
      <w:r>
        <w:br/>
      </w:r>
      <w:r>
        <w:t xml:space="preserve">1068    Дубнинская ул., дом. 42    32    42131,33</w:t>
      </w:r>
      <w:r>
        <w:br/>
      </w:r>
      <w:r>
        <w:t xml:space="preserve">1069    Дубнинская ул., дом. 42    34    89045,31</w:t>
      </w:r>
      <w:r>
        <w:br/>
      </w:r>
      <w:r>
        <w:t xml:space="preserve">1070    Дубнинская ул., дом. 42    36    160541,68</w:t>
      </w:r>
      <w:r>
        <w:br/>
      </w:r>
      <w:r>
        <w:t xml:space="preserve">1071    Дубнинская ул., дом. 42    39    22058,07</w:t>
      </w:r>
      <w:r>
        <w:br/>
      </w:r>
      <w:r>
        <w:t xml:space="preserve">1072    Дубнинская ул., дом. 42    63    37524,11</w:t>
      </w:r>
      <w:r>
        <w:br/>
      </w:r>
      <w:r>
        <w:t xml:space="preserve">1073    Дубнинская ул., дом. 42    91    178895,35</w:t>
      </w:r>
      <w:r>
        <w:br/>
      </w:r>
      <w:r>
        <w:t xml:space="preserve">1074    Дубнинская ул., дом. 42    91    171213,45</w:t>
      </w:r>
      <w:r>
        <w:br/>
      </w:r>
      <w:r>
        <w:t xml:space="preserve">1075    Дубнинская ул., дом. 42    99    365708,47</w:t>
      </w:r>
      <w:r>
        <w:br/>
      </w:r>
      <w:r>
        <w:t xml:space="preserve">1076    Дубнинская ул., дом. 42    99    14459,03</w:t>
      </w:r>
      <w:r>
        <w:br/>
      </w:r>
      <w:r>
        <w:t xml:space="preserve">1077    Дубнинская ул., дом. 42    146    6821,29</w:t>
      </w:r>
      <w:r>
        <w:br/>
      </w:r>
      <w:r>
        <w:t xml:space="preserve">1078    Дубнинская ул., дом. 42    146    177677,34</w:t>
      </w:r>
      <w:r>
        <w:br/>
      </w:r>
      <w:r>
        <w:t xml:space="preserve">1079    Дубнинская ул., дом. 42    182    17623,43</w:t>
      </w:r>
      <w:r>
        <w:br/>
      </w:r>
      <w:r>
        <w:t xml:space="preserve">1080    Дубнинская ул., дом. 42    184    132126,05</w:t>
      </w:r>
      <w:r>
        <w:br/>
      </w:r>
      <w:r>
        <w:t xml:space="preserve">1081    Дубнинская ул., дом. 46    8    214588,92</w:t>
      </w:r>
      <w:r>
        <w:br/>
      </w:r>
      <w:r>
        <w:t xml:space="preserve">1082    Дубнинская ул., дом. 46    12    30484,68</w:t>
      </w:r>
      <w:r>
        <w:br/>
      </w:r>
      <w:r>
        <w:t xml:space="preserve">1083    Дубнинская ул., дом. 46    13    30319,24</w:t>
      </w:r>
      <w:r>
        <w:br/>
      </w:r>
      <w:r>
        <w:t xml:space="preserve">1084    Дубнинская ул., дом. 46    52    91126,61</w:t>
      </w:r>
      <w:r>
        <w:br/>
      </w:r>
      <w:r>
        <w:t xml:space="preserve">1085    Дубнинская ул., дом. 46    83    208969,55</w:t>
      </w:r>
      <w:r>
        <w:br/>
      </w:r>
      <w:r>
        <w:t xml:space="preserve">1086    Дубнинская ул., дом. 46    88    125893,99</w:t>
      </w:r>
      <w:r>
        <w:br/>
      </w:r>
      <w:r>
        <w:t xml:space="preserve">1087    Дубнинская ул., дом. 46    89    40538,11</w:t>
      </w:r>
      <w:r>
        <w:br/>
      </w:r>
      <w:r>
        <w:t xml:space="preserve">1088    Дубнинская ул., дом. 46    93    157096,42</w:t>
      </w:r>
      <w:r>
        <w:br/>
      </w:r>
      <w:r>
        <w:t xml:space="preserve">1089    Дубнинская ул., дом. 46    93    228159,65</w:t>
      </w:r>
      <w:r>
        <w:br/>
      </w:r>
      <w:r>
        <w:t xml:space="preserve">1090    Дубнинская ул., дом. 46    98    31606,84</w:t>
      </w:r>
      <w:r>
        <w:br/>
      </w:r>
      <w:r>
        <w:t xml:space="preserve">1091    Дубнинская ул., дом. 46    105    305229,29</w:t>
      </w:r>
      <w:r>
        <w:br/>
      </w:r>
      <w:r>
        <w:t xml:space="preserve">1092    Дубнинская ул., дом. 46    146    24821,76</w:t>
      </w:r>
      <w:r>
        <w:br/>
      </w:r>
      <w:r>
        <w:t xml:space="preserve">1093    Дубнинская ул., дом. 46    147    12713,18</w:t>
      </w:r>
      <w:r>
        <w:br/>
      </w:r>
      <w:r>
        <w:t xml:space="preserve">1094    Дубнинская ул., дом. 46    176    179098,48</w:t>
      </w:r>
      <w:r>
        <w:br/>
      </w:r>
      <w:r>
        <w:t xml:space="preserve">1095    Дубнинская ул., дом. 46    201    20425,62</w:t>
      </w:r>
      <w:r>
        <w:br/>
      </w:r>
      <w:r>
        <w:t xml:space="preserve">1096    Дубнинская ул., дом. 46    212    245523,28</w:t>
      </w:r>
      <w:r>
        <w:br/>
      </w:r>
      <w:r>
        <w:t xml:space="preserve">1097    Дубнинская ул., дом. 46    213    9037,89</w:t>
      </w:r>
      <w:r>
        <w:br/>
      </w:r>
      <w:r>
        <w:t xml:space="preserve">1098    Дубнинская ул., дом. 46    220    46138,46</w:t>
      </w:r>
      <w:r>
        <w:br/>
      </w:r>
      <w:r>
        <w:t xml:space="preserve">1099    Дубнинская ул., дом. 46    220    8053,94</w:t>
      </w:r>
      <w:r>
        <w:br/>
      </w:r>
      <w:r>
        <w:t xml:space="preserve">1100    Дубнинская ул., дом. 46    220    77850,03</w:t>
      </w:r>
      <w:r>
        <w:br/>
      </w:r>
      <w:r>
        <w:t xml:space="preserve">1101    Дубнинская ул., дом. 46    236    71930,32</w:t>
      </w:r>
      <w:r>
        <w:br/>
      </w:r>
      <w:r>
        <w:t xml:space="preserve">1102    Дубнинская ул., дом. 46    240    38971</w:t>
      </w:r>
      <w:r>
        <w:br/>
      </w:r>
      <w:r>
        <w:t xml:space="preserve">1103    Дубнинская ул., дом. 46    244    52401,58</w:t>
      </w:r>
      <w:r>
        <w:br/>
      </w:r>
      <w:r>
        <w:t xml:space="preserve">1104    Дубнинская ул., дом. 46    267    102801,89</w:t>
      </w:r>
      <w:r>
        <w:br/>
      </w:r>
      <w:r>
        <w:t xml:space="preserve">1105    Дубнинская ул., дом. 46    276    28818,06</w:t>
      </w:r>
      <w:r>
        <w:br/>
      </w:r>
      <w:r>
        <w:t xml:space="preserve">1106    Дубнинская ул., дом. 46    276    66983,87</w:t>
      </w:r>
      <w:r>
        <w:br/>
      </w:r>
      <w:r>
        <w:t xml:space="preserve">1107    Дубнинская ул., дом. 46    276    44661,4</w:t>
      </w:r>
      <w:r>
        <w:br/>
      </w:r>
      <w:r>
        <w:t xml:space="preserve">1108    Дубнинская ул., дом. 46    276    39656,6</w:t>
      </w:r>
      <w:r>
        <w:br/>
      </w:r>
      <w:r>
        <w:t xml:space="preserve">1109    Дубнинская ул., дом. 46    276    56116,53</w:t>
      </w:r>
      <w:r>
        <w:br/>
      </w:r>
      <w:r>
        <w:t xml:space="preserve">1110    Дубнинская ул., дом. 46    276    97124,74</w:t>
      </w:r>
      <w:r>
        <w:br/>
      </w:r>
      <w:r>
        <w:t xml:space="preserve">1111    Дубнинская ул., дом. 46    298    31440,55</w:t>
      </w:r>
      <w:r>
        <w:br/>
      </w:r>
      <w:r>
        <w:t xml:space="preserve">1112    Дубнинская ул., дом. 46    314    59990,99</w:t>
      </w:r>
      <w:r>
        <w:br/>
      </w:r>
      <w:r>
        <w:t xml:space="preserve">1113    Дубнинская ул., дом. 46    321    18058,52</w:t>
      </w:r>
      <w:r>
        <w:br/>
      </w:r>
      <w:r>
        <w:t xml:space="preserve">1114    Дубнинская ул., дом. 46 к.1    10    201503,72</w:t>
      </w:r>
      <w:r>
        <w:br/>
      </w:r>
      <w:r>
        <w:t xml:space="preserve">1115    Дубнинская ул., дом. 46 к.1    28    23926,1</w:t>
      </w:r>
      <w:r>
        <w:br/>
      </w:r>
      <w:r>
        <w:t xml:space="preserve">1116    Дубнинская ул., дом. 46 к.1    37    31747,11</w:t>
      </w:r>
      <w:r>
        <w:br/>
      </w:r>
      <w:r>
        <w:t xml:space="preserve">1117    Дубнинская ул., дом. 46 к.1    63    12288,74</w:t>
      </w:r>
      <w:r>
        <w:br/>
      </w:r>
      <w:r>
        <w:t xml:space="preserve">1118    Дубнинская ул., дом. 46 к.1    74    202141,75</w:t>
      </w:r>
      <w:r>
        <w:br/>
      </w:r>
      <w:r>
        <w:t xml:space="preserve">1119    Дубнинская ул., дом. 46 к.1    76    59057,07</w:t>
      </w:r>
      <w:r>
        <w:br/>
      </w:r>
      <w:r>
        <w:t xml:space="preserve">1120    Дубнинская ул., дом. 48 к.1    4    25084,38</w:t>
      </w:r>
      <w:r>
        <w:br/>
      </w:r>
      <w:r>
        <w:t xml:space="preserve">1121    Дубнинская ул., дом. 48 к.1    60    70736,91</w:t>
      </w:r>
      <w:r>
        <w:br/>
      </w:r>
      <w:r>
        <w:t xml:space="preserve">1122    Дубнинская ул., дом. 48 к.1    75    9908,72</w:t>
      </w:r>
      <w:r>
        <w:br/>
      </w:r>
      <w:r>
        <w:t xml:space="preserve">1123    Дубнинская ул., дом. 48 к.1    82    197252,6</w:t>
      </w:r>
      <w:r>
        <w:br/>
      </w:r>
      <w:r>
        <w:t xml:space="preserve">1124    Дубнинская ул., дом. 48 к.1    89    198670,07</w:t>
      </w:r>
      <w:r>
        <w:br/>
      </w:r>
      <w:r>
        <w:t xml:space="preserve">1125    Дубнинская ул., дом. 48 к.1    101    26316,15</w:t>
      </w:r>
      <w:r>
        <w:br/>
      </w:r>
      <w:r>
        <w:t xml:space="preserve">1126    Дубнинская ул., дом. 48 к.1    116    29373,94</w:t>
      </w:r>
      <w:r>
        <w:br/>
      </w:r>
      <w:r>
        <w:t xml:space="preserve">1127    Дубнинская ул., дом. 48 к.1    118    29127,25</w:t>
      </w:r>
      <w:r>
        <w:br/>
      </w:r>
      <w:r>
        <w:t xml:space="preserve">1128    Дубнинская ул., дом. 48 к.2    67    33948,88</w:t>
      </w:r>
      <w:r>
        <w:br/>
      </w:r>
      <w:r>
        <w:t xml:space="preserve">1129    Дубнинская ул., дом. 48 к.2    67    58127,55</w:t>
      </w:r>
      <w:r>
        <w:br/>
      </w:r>
      <w:r>
        <w:t xml:space="preserve">1130    Дубнинская ул., дом. 48 к.2    72    151865,58</w:t>
      </w:r>
      <w:r>
        <w:br/>
      </w:r>
      <w:r>
        <w:t xml:space="preserve">1131    Дубнинская ул., дом. 48 к.2    93    22611,96</w:t>
      </w:r>
      <w:r>
        <w:br/>
      </w:r>
      <w:r>
        <w:t xml:space="preserve">1132    Дубнинская ул., дом. 48 к.2    95    52241,61</w:t>
      </w:r>
      <w:r>
        <w:br/>
      </w:r>
      <w:r>
        <w:t xml:space="preserve">1133    Дубнинская ул., дом. 48 к.2    109    54566,01</w:t>
      </w:r>
      <w:r>
        <w:br/>
      </w:r>
      <w:r>
        <w:t xml:space="preserve">1134    Дубнинская ул., дом. 48 к.2    125    107325,52</w:t>
      </w:r>
      <w:r>
        <w:br/>
      </w:r>
      <w:r>
        <w:t xml:space="preserve">1135    Дубнинская ул., дом. 50    33    14914,53</w:t>
      </w:r>
      <w:r>
        <w:br/>
      </w:r>
      <w:r>
        <w:t xml:space="preserve">1136    Дубнинская ул., дом. 50    34    9739,01</w:t>
      </w:r>
      <w:r>
        <w:br/>
      </w:r>
      <w:r>
        <w:t xml:space="preserve">1137    Дубнинская ул., дом. 50    65    6506,82</w:t>
      </w:r>
      <w:r>
        <w:br/>
      </w:r>
      <w:r>
        <w:t xml:space="preserve">1138    Дубнинская ул., дом. 50    65    23381,52</w:t>
      </w:r>
      <w:r>
        <w:br/>
      </w:r>
      <w:r>
        <w:t xml:space="preserve">1139    Дубнинская ул., дом. 50    65    54133,32</w:t>
      </w:r>
      <w:r>
        <w:br/>
      </w:r>
      <w:r>
        <w:t xml:space="preserve">1140    Дубнинская ул., дом. 50    67-68    114335,17</w:t>
      </w:r>
      <w:r>
        <w:br/>
      </w:r>
      <w:r>
        <w:t xml:space="preserve">1141    Дубнинская ул., дом. 50    76    8828,42</w:t>
      </w:r>
      <w:r>
        <w:br/>
      </w:r>
      <w:r>
        <w:t xml:space="preserve">1142    Дубнинская ул., дом. 50    91    229722,64</w:t>
      </w:r>
      <w:r>
        <w:br/>
      </w:r>
      <w:r>
        <w:t xml:space="preserve">1143    Дубнинская ул., дом. 50    99    100818,99</w:t>
      </w:r>
      <w:r>
        <w:br/>
      </w:r>
      <w:r>
        <w:t xml:space="preserve">1144    Дубнинская ул., дом. 73 к.1    43    163313,16</w:t>
      </w:r>
      <w:r>
        <w:br/>
      </w:r>
      <w:r>
        <w:t xml:space="preserve">1145    Дубнинская ул., дом. 73 к.1    49    62958,09</w:t>
      </w:r>
      <w:r>
        <w:br/>
      </w:r>
      <w:r>
        <w:t xml:space="preserve">1146    Дубнинская ул., дом. 73 к.1    72    22624,8</w:t>
      </w:r>
      <w:r>
        <w:br/>
      </w:r>
      <w:r>
        <w:t xml:space="preserve">1147    Дубнинская ул., дом. 73 к.1    85    24006,68</w:t>
      </w:r>
      <w:r>
        <w:br/>
      </w:r>
      <w:r>
        <w:t xml:space="preserve">1148    Дубнинская ул., дом. 73 к.1    101    18573,05</w:t>
      </w:r>
      <w:r>
        <w:br/>
      </w:r>
      <w:r>
        <w:t xml:space="preserve">1149    Дубнинская ул., дом. 73 к.1    115    38956,2</w:t>
      </w:r>
      <w:r>
        <w:br/>
      </w:r>
      <w:r>
        <w:t xml:space="preserve">1150    Дубнинская ул., дом. 73 к.1    117    227147,94</w:t>
      </w:r>
      <w:r>
        <w:br/>
      </w:r>
      <w:r>
        <w:t xml:space="preserve">1151    Дубнинская ул., дом. 73 к.1    169    13747,61</w:t>
      </w:r>
      <w:r>
        <w:br/>
      </w:r>
      <w:r>
        <w:t xml:space="preserve">1152    Дубнинская ул., дом. 73 к.1    183    56781,66</w:t>
      </w:r>
      <w:r>
        <w:br/>
      </w:r>
      <w:r>
        <w:t xml:space="preserve">1153    Дубнинская ул., дом. 73 к.1    199    24532,07</w:t>
      </w:r>
      <w:r>
        <w:br/>
      </w:r>
      <w:r>
        <w:t xml:space="preserve">1154    Дубнинская ул., дом. 73 к.1    207    337380,35</w:t>
      </w:r>
      <w:r>
        <w:br/>
      </w:r>
      <w:r>
        <w:t xml:space="preserve">1155    Дубнинская ул., дом. 73 к.1    216    44612,16</w:t>
      </w:r>
      <w:r>
        <w:br/>
      </w:r>
      <w:r>
        <w:t xml:space="preserve">1156    Дубнинская ул., дом. 73 к.1    251    54093,08</w:t>
      </w:r>
      <w:r>
        <w:br/>
      </w:r>
      <w:r>
        <w:t xml:space="preserve">1157    Дубнинская ул., дом. 73 к.1    251    98539,3</w:t>
      </w:r>
      <w:r>
        <w:br/>
      </w:r>
      <w:r>
        <w:t xml:space="preserve">1158    Дубнинская ул., дом. 73 к.1    287    157497,11</w:t>
      </w:r>
      <w:r>
        <w:br/>
      </w:r>
      <w:r>
        <w:t xml:space="preserve">1159    Дубнинская ул., дом. 73 к.2    3    13653,42</w:t>
      </w:r>
      <w:r>
        <w:br/>
      </w:r>
      <w:r>
        <w:t xml:space="preserve">1160    Дубнинская ул., дом. 73 к.2    25    32368,45</w:t>
      </w:r>
      <w:r>
        <w:br/>
      </w:r>
      <w:r>
        <w:t xml:space="preserve">1161    Дубнинская ул., дом. 73 к.2    33    87311,66</w:t>
      </w:r>
      <w:r>
        <w:br/>
      </w:r>
      <w:r>
        <w:t xml:space="preserve">1162    Дубнинская ул., дом. 73 к.3    4    238285,44</w:t>
      </w:r>
      <w:r>
        <w:br/>
      </w:r>
      <w:r>
        <w:t xml:space="preserve">1163    Дубнинская ул., дом. 73 к.3    9    69669,18</w:t>
      </w:r>
      <w:r>
        <w:br/>
      </w:r>
      <w:r>
        <w:t xml:space="preserve">1164    Дубнинская ул., дом. 73 к.3    33    10582,29</w:t>
      </w:r>
      <w:r>
        <w:br/>
      </w:r>
      <w:r>
        <w:t xml:space="preserve">1165    Дубнинская ул., дом. 73 к.3    42    25894,07</w:t>
      </w:r>
      <w:r>
        <w:br/>
      </w:r>
      <w:r>
        <w:t xml:space="preserve">1166    Дубнинская ул., дом. 73 к.3    45    181608,58</w:t>
      </w:r>
      <w:r>
        <w:br/>
      </w:r>
      <w:r>
        <w:t xml:space="preserve">1167    Дубнинская ул., дом. 73 к.3    49    35332,03</w:t>
      </w:r>
      <w:r>
        <w:br/>
      </w:r>
      <w:r>
        <w:t xml:space="preserve">1168    Дубнинская ул., дом. 73 к.3    53    32806,34</w:t>
      </w:r>
      <w:r>
        <w:br/>
      </w:r>
      <w:r>
        <w:t xml:space="preserve">1169    Дубнинская ул., дом. 73 к.3    61    36757,84</w:t>
      </w:r>
      <w:r>
        <w:br/>
      </w:r>
      <w:r>
        <w:t xml:space="preserve">1170    Дубнинская ул., дом. 73 к.3    81    15738,71</w:t>
      </w:r>
      <w:r>
        <w:br/>
      </w:r>
      <w:r>
        <w:t xml:space="preserve">1171    Дубнинская ул., дом. 73 к.3    83    21654,12</w:t>
      </w:r>
      <w:r>
        <w:br/>
      </w:r>
      <w:r>
        <w:t xml:space="preserve">1172    Дубнинская ул., дом. 73 к.3    112    48503,55</w:t>
      </w:r>
      <w:r>
        <w:br/>
      </w:r>
      <w:r>
        <w:t xml:space="preserve">1173    Дубнинская ул., дом. 73 к.3    124    21855,22</w:t>
      </w:r>
      <w:r>
        <w:br/>
      </w:r>
      <w:r>
        <w:t xml:space="preserve">1174    Дубнинская ул., дом. 73 к.4    20    21829,64</w:t>
      </w:r>
      <w:r>
        <w:br/>
      </w:r>
      <w:r>
        <w:t xml:space="preserve">1175    Дубнинская ул., дом. 73 к.4    30    17631,64</w:t>
      </w:r>
      <w:r>
        <w:br/>
      </w:r>
      <w:r>
        <w:t xml:space="preserve">1176    Дубнинская ул., дом. 73 к.4    63    24514,3</w:t>
      </w:r>
      <w:r>
        <w:br/>
      </w:r>
      <w:r>
        <w:t xml:space="preserve">1177    Дубнинская ул., дом. 73 к.4    73    289633,79</w:t>
      </w:r>
      <w:r>
        <w:br/>
      </w:r>
      <w:r>
        <w:t xml:space="preserve">1178    Дубнинская ул., дом. 73 к.4    76    99249,57</w:t>
      </w:r>
      <w:r>
        <w:br/>
      </w:r>
      <w:r>
        <w:t xml:space="preserve">1179    Дубнинская ул., дом. 73 к.4    122    111358,27</w:t>
      </w:r>
      <w:r>
        <w:br/>
      </w:r>
      <w:r>
        <w:t xml:space="preserve">1180    Дубнинская ул., дом. 73 к.4    157    25951,89</w:t>
      </w:r>
      <w:r>
        <w:br/>
      </w:r>
      <w:r>
        <w:t xml:space="preserve">1181    Дубнинская ул., дом. 73 к.4    159    107287,93</w:t>
      </w:r>
      <w:r>
        <w:br/>
      </w:r>
      <w:r>
        <w:t xml:space="preserve">1182    Дубнинская ул., дом. 73 к.4    173    108210,49</w:t>
      </w:r>
      <w:r>
        <w:br/>
      </w:r>
      <w:r>
        <w:t xml:space="preserve">1183    Дубнинская ул., дом. 73 к.4    181    19981,49</w:t>
      </w:r>
      <w:r>
        <w:br/>
      </w:r>
      <w:r>
        <w:t xml:space="preserve">1184    Дубнинская ул., дом. 73 к.4    207    16932,29</w:t>
      </w:r>
      <w:r>
        <w:br/>
      </w:r>
      <w:r>
        <w:t xml:space="preserve">1185    Дубнинская ул., дом. 73 к.6    7    12280,69</w:t>
      </w:r>
      <w:r>
        <w:br/>
      </w:r>
      <w:r>
        <w:t xml:space="preserve">1186    Дубнинская ул., дом. 73 к.6    17    40405,26</w:t>
      </w:r>
      <w:r>
        <w:br/>
      </w:r>
      <w:r>
        <w:t xml:space="preserve">1187    Дубнинская ул., дом. 73 к.6    19    156246,93</w:t>
      </w:r>
      <w:r>
        <w:br/>
      </w:r>
      <w:r>
        <w:t xml:space="preserve">1188    Дубнинская ул., дом. 73 к.6    42    13466,34</w:t>
      </w:r>
      <w:r>
        <w:br/>
      </w:r>
      <w:r>
        <w:t xml:space="preserve">1189    Дубнинская ул., дом. 73 к.6    65    12609,83</w:t>
      </w:r>
      <w:r>
        <w:br/>
      </w:r>
      <w:r>
        <w:t xml:space="preserve">1190    Дубнинская ул., дом. 73 к.6    77    9031,58</w:t>
      </w:r>
      <w:r>
        <w:br/>
      </w:r>
      <w:r>
        <w:t xml:space="preserve">1191    Дубнинская ул., дом. 73 к.6    91    127818,82</w:t>
      </w:r>
      <w:r>
        <w:br/>
      </w:r>
      <w:r>
        <w:t xml:space="preserve">1192    Дубнинская ул., дом. 73 к.6    94    9233,8</w:t>
      </w:r>
      <w:r>
        <w:br/>
      </w:r>
      <w:r>
        <w:t xml:space="preserve">1193    Дубнинская ул., дом. 73 к.6    107    50476,15</w:t>
      </w:r>
      <w:r>
        <w:br/>
      </w:r>
      <w:r>
        <w:t xml:space="preserve">1194    Дубнинская ул., дом. 73 к.6    117    23558,46</w:t>
      </w:r>
      <w:r>
        <w:br/>
      </w:r>
      <w:r>
        <w:t xml:space="preserve">1195    Керамический пр., дом. 45 к.1    1    80140,43</w:t>
      </w:r>
      <w:r>
        <w:br/>
      </w:r>
      <w:r>
        <w:t xml:space="preserve">1196    Керамический пр., дом. 45 к.1    5    40756,2</w:t>
      </w:r>
      <w:r>
        <w:br/>
      </w:r>
      <w:r>
        <w:t xml:space="preserve">1197    Керамический пр., дом. 45 к.1    16    90346,08</w:t>
      </w:r>
      <w:r>
        <w:br/>
      </w:r>
      <w:r>
        <w:t xml:space="preserve">1198    Керамический пр., дом. 45 к.1    58    142310,83</w:t>
      </w:r>
      <w:r>
        <w:br/>
      </w:r>
      <w:r>
        <w:t xml:space="preserve">1199    Керамический пр., дом. 45 к.1    71    218188,16</w:t>
      </w:r>
      <w:r>
        <w:br/>
      </w:r>
      <w:r>
        <w:t xml:space="preserve">1200    Керамический пр., дом. 45 к.1    143    98397,53</w:t>
      </w:r>
      <w:r>
        <w:br/>
      </w:r>
      <w:r>
        <w:t xml:space="preserve">1201    Керамический пр., дом. 47 к.1    8    49896,84</w:t>
      </w:r>
      <w:r>
        <w:br/>
      </w:r>
      <w:r>
        <w:t xml:space="preserve">1202    Керамический пр., дом. 47 к.1    34    41552,8</w:t>
      </w:r>
      <w:r>
        <w:br/>
      </w:r>
      <w:r>
        <w:t xml:space="preserve">1203    Керамический пр., дом. 47 к.1    60    115582,86</w:t>
      </w:r>
      <w:r>
        <w:br/>
      </w:r>
      <w:r>
        <w:t xml:space="preserve">1204    Керамический пр., дом. 47 к.1    62    70486,88</w:t>
      </w:r>
      <w:r>
        <w:br/>
      </w:r>
      <w:r>
        <w:t xml:space="preserve">1205    Керамический пр., дом. 47 к.1    73    20413,55</w:t>
      </w:r>
      <w:r>
        <w:br/>
      </w:r>
      <w:r>
        <w:t xml:space="preserve">1206    Керамический пр., дом. 47 к.1    73    211317,67</w:t>
      </w:r>
      <w:r>
        <w:br/>
      </w:r>
      <w:r>
        <w:t xml:space="preserve">1207    Керамический пр., дом. 47 к.1    103    11269,03</w:t>
      </w:r>
      <w:r>
        <w:br/>
      </w:r>
      <w:r>
        <w:t xml:space="preserve">1208    Керамический пр., дом. 47 к.1    114    5847,98</w:t>
      </w:r>
      <w:r>
        <w:br/>
      </w:r>
      <w:r>
        <w:t xml:space="preserve">1209    Керамический пр., дом. 47 к.1    120    37531,41</w:t>
      </w:r>
      <w:r>
        <w:br/>
      </w:r>
      <w:r>
        <w:t xml:space="preserve">1210    Керамический пр., дом. 47 к.1    132    30122,09</w:t>
      </w:r>
      <w:r>
        <w:br/>
      </w:r>
      <w:r>
        <w:t xml:space="preserve">1211    Керамический пр., дом. 47 к.1    149    36989,36</w:t>
      </w:r>
      <w:r>
        <w:br/>
      </w:r>
      <w:r>
        <w:t xml:space="preserve">1212    Керамический пр., дом. 47 к.1    152    16699,76</w:t>
      </w:r>
      <w:r>
        <w:br/>
      </w:r>
      <w:r>
        <w:t xml:space="preserve">1213    Керамический пр., дом. 49 к.1    5    48373,24</w:t>
      </w:r>
      <w:r>
        <w:br/>
      </w:r>
      <w:r>
        <w:t xml:space="preserve">1214    Керамический пр., дом. 49 к.1    28    125834,51</w:t>
      </w:r>
      <w:r>
        <w:br/>
      </w:r>
      <w:r>
        <w:t xml:space="preserve">1215    Керамический пр., дом. 49 к.1    46    346216,99</w:t>
      </w:r>
      <w:r>
        <w:br/>
      </w:r>
      <w:r>
        <w:t xml:space="preserve">1216    Керамический пр., дом. 49 к.1    55    18664,24</w:t>
      </w:r>
      <w:r>
        <w:br/>
      </w:r>
      <w:r>
        <w:t xml:space="preserve">1217    Керамический пр., дом. 49 к.1    88    8932,91</w:t>
      </w:r>
      <w:r>
        <w:br/>
      </w:r>
      <w:r>
        <w:t xml:space="preserve">1218    Керамический пр., дом. 51 к.1    1    76417,62</w:t>
      </w:r>
      <w:r>
        <w:br/>
      </w:r>
      <w:r>
        <w:t xml:space="preserve">1219    Керамический пр., дом. 51 к.1    71    116606,86</w:t>
      </w:r>
      <w:r>
        <w:br/>
      </w:r>
      <w:r>
        <w:t xml:space="preserve">1220    Керамический пр., дом. 51 к.1    79    123389,11</w:t>
      </w:r>
      <w:r>
        <w:br/>
      </w:r>
      <w:r>
        <w:t xml:space="preserve">1221    Керамический пр., дом. 51 к.1    83    36809,68</w:t>
      </w:r>
      <w:r>
        <w:br/>
      </w:r>
      <w:r>
        <w:t xml:space="preserve">1222    Керамический пр., дом. 51 к.1    92    111203,8</w:t>
      </w:r>
      <w:r>
        <w:br/>
      </w:r>
      <w:r>
        <w:t xml:space="preserve">1223    Керамический пр., дом. 51 к.1    121    19826,96</w:t>
      </w:r>
      <w:r>
        <w:br/>
      </w:r>
      <w:r>
        <w:t xml:space="preserve">1224    Керамический пр., дом. 51 к.1    171    16475,36</w:t>
      </w:r>
      <w:r>
        <w:br/>
      </w:r>
      <w:r>
        <w:t xml:space="preserve">1225    Керамический пр., дом. 51 к.2    67-68    155889,33</w:t>
      </w:r>
      <w:r>
        <w:br/>
      </w:r>
      <w:r>
        <w:t xml:space="preserve">1226    Керамический пр., дом. 51 к.2    78    23768,87</w:t>
      </w:r>
      <w:r>
        <w:br/>
      </w:r>
      <w:r>
        <w:t xml:space="preserve">1227    Керамический пр., дом. 51 к.2    82    36855,75</w:t>
      </w:r>
      <w:r>
        <w:br/>
      </w:r>
      <w:r>
        <w:t xml:space="preserve">1228    Керамический пр., дом. 51 к.2    95,96    10550,87</w:t>
      </w:r>
      <w:r>
        <w:br/>
      </w:r>
      <w:r>
        <w:t xml:space="preserve">1229    Керамический пр., дом. 51 к.2    116    26407,95</w:t>
      </w:r>
      <w:r>
        <w:br/>
      </w:r>
      <w:r>
        <w:t xml:space="preserve">1230    Керамический пр., дом. 53 к.1    1    23341,51</w:t>
      </w:r>
      <w:r>
        <w:br/>
      </w:r>
      <w:r>
        <w:t xml:space="preserve">1231    Керамический пр., дом. 53 к.1    32    16326,92</w:t>
      </w:r>
      <w:r>
        <w:br/>
      </w:r>
      <w:r>
        <w:t xml:space="preserve">1232    Керамический пр., дом. 53 к.1    49    30822,09</w:t>
      </w:r>
      <w:r>
        <w:br/>
      </w:r>
      <w:r>
        <w:t xml:space="preserve">1233    Керамический пр., дом. 53 к.1    54    8106,55</w:t>
      </w:r>
      <w:r>
        <w:br/>
      </w:r>
      <w:r>
        <w:t xml:space="preserve">1234    Керамический пр., дом. 53 к.1    110    20246,06</w:t>
      </w:r>
      <w:r>
        <w:br/>
      </w:r>
      <w:r>
        <w:t xml:space="preserve">1235    Керамический пр., дом. 53 к.1    118    99267,4</w:t>
      </w:r>
      <w:r>
        <w:br/>
      </w:r>
      <w:r>
        <w:t xml:space="preserve">1236    Керамический пр., дом. 53 к.1    121    246610,61</w:t>
      </w:r>
      <w:r>
        <w:br/>
      </w:r>
      <w:r>
        <w:t xml:space="preserve">1237    Керамический пр., дом. 53 к.1    122    26877,4</w:t>
      </w:r>
      <w:r>
        <w:br/>
      </w:r>
      <w:r>
        <w:t xml:space="preserve">1238    Керамический пр., дом. 53 к.1    125    73745,83</w:t>
      </w:r>
      <w:r>
        <w:br/>
      </w:r>
      <w:r>
        <w:t xml:space="preserve">1239    Керамический пр., дом. 53 к.1    125    15698,21</w:t>
      </w:r>
      <w:r>
        <w:br/>
      </w:r>
      <w:r>
        <w:t xml:space="preserve">1240    Керамический пр., дом. 53 к.1    125    11142,59</w:t>
      </w:r>
      <w:r>
        <w:br/>
      </w:r>
      <w:r>
        <w:t xml:space="preserve">1241    Керамический пр., дом. 53 к.1    156    358582,99</w:t>
      </w:r>
      <w:r>
        <w:br/>
      </w:r>
      <w:r>
        <w:t xml:space="preserve">1242    Керамический пр., дом. 53 к.1    160    47241,38</w:t>
      </w:r>
      <w:r>
        <w:br/>
      </w:r>
      <w:r>
        <w:t xml:space="preserve">1243    Керамический пр., дом. 53 к.1    167    31917,15</w:t>
      </w:r>
      <w:r>
        <w:br/>
      </w:r>
      <w:r>
        <w:t xml:space="preserve">1244    Керамический пр., дом. 55 к.1    26    82995,38</w:t>
      </w:r>
      <w:r>
        <w:br/>
      </w:r>
      <w:r>
        <w:t xml:space="preserve">1245    Керамический пр., дом. 55 к.1    36    103095,01</w:t>
      </w:r>
      <w:r>
        <w:br/>
      </w:r>
      <w:r>
        <w:t xml:space="preserve">1246    Керамический пр., дом. 55 к.1    90    24018,07</w:t>
      </w:r>
      <w:r>
        <w:br/>
      </w:r>
      <w:r>
        <w:t xml:space="preserve">1247    Керамический пр., дом. 55 к.1    99    270437,59</w:t>
      </w:r>
      <w:r>
        <w:br/>
      </w:r>
      <w:r>
        <w:t xml:space="preserve">1248    Керамический пр., дом. 55 к.1    108    51036,44</w:t>
      </w:r>
      <w:r>
        <w:br/>
      </w:r>
      <w:r>
        <w:t xml:space="preserve">1249    Керамический пр., дом. 55 к.1    149    41784,74</w:t>
      </w:r>
      <w:r>
        <w:br/>
      </w:r>
      <w:r>
        <w:t xml:space="preserve">1250    Керамический пр., дом. 55 к.1    150    98877,13</w:t>
      </w:r>
      <w:r>
        <w:br/>
      </w:r>
      <w:r>
        <w:t xml:space="preserve">1251    Керамический пр., дом. 57 к.1    54    25135,84</w:t>
      </w:r>
      <w:r>
        <w:br/>
      </w:r>
      <w:r>
        <w:t xml:space="preserve">1252    Керамический пр., дом. 57 к.1    115    24572,53</w:t>
      </w:r>
      <w:r>
        <w:br/>
      </w:r>
      <w:r>
        <w:t xml:space="preserve">1253    Керамический пр., дом. 57 к.1    126    36236,58</w:t>
      </w:r>
      <w:r>
        <w:br/>
      </w:r>
      <w:r>
        <w:t xml:space="preserve">1254    Керамический пр., дом. 61 к.1    1    112541,6</w:t>
      </w:r>
      <w:r>
        <w:br/>
      </w:r>
      <w:r>
        <w:t xml:space="preserve">1255    Керамический пр., дом. 61 к.1    38    76153,25</w:t>
      </w:r>
      <w:r>
        <w:br/>
      </w:r>
      <w:r>
        <w:t xml:space="preserve">1256    Керамический пр., дом. 61 к.1    58-59    224260,39</w:t>
      </w:r>
      <w:r>
        <w:br/>
      </w:r>
      <w:r>
        <w:t xml:space="preserve">1257    Керамический пр., дом. 61 к.1    58-59    182187,6</w:t>
      </w:r>
      <w:r>
        <w:br/>
      </w:r>
      <w:r>
        <w:t xml:space="preserve">1258    Керамический пр., дом. 61 к.1    58-59    51043,77</w:t>
      </w:r>
      <w:r>
        <w:br/>
      </w:r>
      <w:r>
        <w:t xml:space="preserve">1259    Керамический пр., дом. 61 к.1    78    7271,33</w:t>
      </w:r>
      <w:r>
        <w:br/>
      </w:r>
      <w:r>
        <w:t xml:space="preserve">1260    Керамический пр., дом. 61 к.1    95    24183,83</w:t>
      </w:r>
      <w:r>
        <w:br/>
      </w:r>
      <w:r>
        <w:t xml:space="preserve">1261    Керамический пр., дом. 61 к.2    123    23268,87</w:t>
      </w:r>
      <w:r>
        <w:br/>
      </w:r>
      <w:r>
        <w:t xml:space="preserve">1262    Керамический пр., дом. 61 к.2    126    51322,2</w:t>
      </w:r>
      <w:r>
        <w:br/>
      </w:r>
      <w:r>
        <w:t xml:space="preserve">1263    Керамический пр., дом. 61 к.2    170    12556,58</w:t>
      </w:r>
      <w:r>
        <w:br/>
      </w:r>
      <w:r>
        <w:t xml:space="preserve">1264    Керамический пр., дом. 61 к.2    181    15463,86</w:t>
      </w:r>
      <w:r>
        <w:br/>
      </w:r>
      <w:r>
        <w:t xml:space="preserve">1265    Керамический пр., дом. 61 к.2    190    23822,16</w:t>
      </w:r>
      <w:r>
        <w:br/>
      </w:r>
      <w:r>
        <w:t xml:space="preserve">1266    Керамический пр., дом. 63 к.1    3    52472,16</w:t>
      </w:r>
      <w:r>
        <w:br/>
      </w:r>
      <w:r>
        <w:t xml:space="preserve">1267    Керамический пр., дом. 63 к.1    27    313494,32</w:t>
      </w:r>
      <w:r>
        <w:br/>
      </w:r>
      <w:r>
        <w:t xml:space="preserve">1268    Керамический пр., дом. 63 к.1    46    20051,85</w:t>
      </w:r>
      <w:r>
        <w:br/>
      </w:r>
      <w:r>
        <w:t xml:space="preserve">1269    Керамический пр., дом. 63 к.1    68    12999,48</w:t>
      </w:r>
      <w:r>
        <w:br/>
      </w:r>
      <w:r>
        <w:t xml:space="preserve">1270    Керамический пр., дом. 63 к.1    88    14221,14</w:t>
      </w:r>
      <w:r>
        <w:br/>
      </w:r>
      <w:r>
        <w:t xml:space="preserve">1271    Керамический пр., дом. 63 к.1    90    46199,25</w:t>
      </w:r>
      <w:r>
        <w:br/>
      </w:r>
      <w:r>
        <w:t xml:space="preserve">1272    Керамический пр., дом. 63 к.1    90    6701,56</w:t>
      </w:r>
      <w:r>
        <w:br/>
      </w:r>
      <w:r>
        <w:t xml:space="preserve">1273    Керамический пр., дом. 63 к.1    110    24528,05</w:t>
      </w:r>
      <w:r>
        <w:br/>
      </w:r>
      <w:r>
        <w:t xml:space="preserve">1274    Керамический пр., дом. 63 к.1    111    278142,52</w:t>
      </w:r>
      <w:r>
        <w:br/>
      </w:r>
      <w:r>
        <w:t xml:space="preserve">1275    Керамический пр., дом. 63 к.2    142    54290,67</w:t>
      </w:r>
      <w:r>
        <w:br/>
      </w:r>
      <w:r>
        <w:t xml:space="preserve">1276    Керамический пр., дом. 63 к.2    159    23616,57</w:t>
      </w:r>
      <w:r>
        <w:br/>
      </w:r>
      <w:r>
        <w:t xml:space="preserve">1277    Керамический пр., дом. 63 к.2    164    45347,29</w:t>
      </w:r>
      <w:r>
        <w:br/>
      </w:r>
      <w:r>
        <w:t xml:space="preserve">1278    Керамический пр., дом. 63 к.2    168    222861,83</w:t>
      </w:r>
      <w:r>
        <w:br/>
      </w:r>
      <w:r>
        <w:t xml:space="preserve">1279    Керамический пр., дом. 63 к.2    177    22424,6</w:t>
      </w:r>
      <w:r>
        <w:br/>
      </w:r>
      <w:r>
        <w:t xml:space="preserve">1280    Керамический пр., дом. 63 к.2    187    17130,71</w:t>
      </w:r>
      <w:r>
        <w:br/>
      </w:r>
      <w:r>
        <w:t xml:space="preserve">1281    Керамический пр., дом. 63 к.2    205    24118,14</w:t>
      </w:r>
      <w:r>
        <w:br/>
      </w:r>
      <w:r>
        <w:t xml:space="preserve">1282    Керамический пр., дом. 63 к.2    220    28231,82</w:t>
      </w:r>
      <w:r>
        <w:br/>
      </w:r>
      <w:r>
        <w:t xml:space="preserve">1283    Керамический пр., дом. 65 к.1    2    75089,52</w:t>
      </w:r>
      <w:r>
        <w:br/>
      </w:r>
      <w:r>
        <w:t xml:space="preserve">1284    Керамический пр., дом. 65 к.1    32    42656,16</w:t>
      </w:r>
      <w:r>
        <w:br/>
      </w:r>
      <w:r>
        <w:t xml:space="preserve">1285    Керамический пр., дом. 65 к.1    46    19013,34</w:t>
      </w:r>
      <w:r>
        <w:br/>
      </w:r>
      <w:r>
        <w:t xml:space="preserve">1286    Керамический пр., дом. 65 к.1    77    99728,81</w:t>
      </w:r>
      <w:r>
        <w:br/>
      </w:r>
      <w:r>
        <w:t xml:space="preserve">1287    Керамический пр., дом. 65 к.1    106    47350,35</w:t>
      </w:r>
      <w:r>
        <w:br/>
      </w:r>
      <w:r>
        <w:t xml:space="preserve">1288    Керамический пр., дом. 65 к.2    115    161416,85</w:t>
      </w:r>
      <w:r>
        <w:br/>
      </w:r>
      <w:r>
        <w:t xml:space="preserve">1289    Керамический пр., дом. 65 к.2    125    27842,54</w:t>
      </w:r>
      <w:r>
        <w:br/>
      </w:r>
      <w:r>
        <w:t xml:space="preserve">1290    Керамический пр., дом. 65 к.2    136    26973,04</w:t>
      </w:r>
      <w:r>
        <w:br/>
      </w:r>
      <w:r>
        <w:t xml:space="preserve">1291    Керамический пр., дом. 65 к.2    147    308353,81</w:t>
      </w:r>
      <w:r>
        <w:br/>
      </w:r>
      <w:r>
        <w:t xml:space="preserve">1292    Керамический пр., дом. 65 к.2    154    210806,89</w:t>
      </w:r>
      <w:r>
        <w:br/>
      </w:r>
      <w:r>
        <w:t xml:space="preserve">1293    Керамический пр., дом. 65 к.2    158    26936,61</w:t>
      </w:r>
      <w:r>
        <w:br/>
      </w:r>
      <w:r>
        <w:t xml:space="preserve">1294    Керамический пр., дом. 65 к.2    183    17951,04</w:t>
      </w:r>
      <w:r>
        <w:br/>
      </w:r>
      <w:r>
        <w:t xml:space="preserve">1295    Керамический пр., дом. 67 к.1    120    54930,31</w:t>
      </w:r>
      <w:r>
        <w:br/>
      </w:r>
      <w:r>
        <w:t xml:space="preserve">1296    Керамический пр., дом. 67 к.1    150    30425,41</w:t>
      </w:r>
      <w:r>
        <w:br/>
      </w:r>
      <w:r>
        <w:t xml:space="preserve">1297    Керамический пр., дом. 67 к.1    154    119390,92</w:t>
      </w:r>
      <w:r>
        <w:br/>
      </w:r>
      <w:r>
        <w:t xml:space="preserve">1298    Керамический пр., дом. 67 к.1    179    16576,89</w:t>
      </w:r>
      <w:r>
        <w:br/>
      </w:r>
      <w:r>
        <w:t xml:space="preserve">1299    Керамический пр., дом. 67 к.1    185    11765,49</w:t>
      </w:r>
      <w:r>
        <w:br/>
      </w:r>
      <w:r>
        <w:t xml:space="preserve">1300    Керамический пр., дом. 67 к.1    211    30227,45</w:t>
      </w:r>
      <w:r>
        <w:br/>
      </w:r>
      <w:r>
        <w:t xml:space="preserve">1301    Керамический пр., дом. 67 к.1    221    199173,4</w:t>
      </w:r>
      <w:r>
        <w:br/>
      </w:r>
      <w:r>
        <w:t xml:space="preserve">1302    Керамический пр., дом. 67 к.2    44    42758,08</w:t>
      </w:r>
      <w:r>
        <w:br/>
      </w:r>
      <w:r>
        <w:t xml:space="preserve">1303    Керамический пр., дом. 67 к.2    70    86498,24</w:t>
      </w:r>
      <w:r>
        <w:br/>
      </w:r>
      <w:r>
        <w:t xml:space="preserve">1304    Керамический пр., дом. 67 к.2    82    132084,48</w:t>
      </w:r>
      <w:r>
        <w:br/>
      </w:r>
      <w:r>
        <w:t xml:space="preserve">1305    Керамический пр., дом. 67 к.2    108    229101,42</w:t>
      </w:r>
      <w:r>
        <w:br/>
      </w:r>
      <w:r>
        <w:t xml:space="preserve">1306    Керамический пр., дом. 69 к.1    3    21177,33</w:t>
      </w:r>
      <w:r>
        <w:br/>
      </w:r>
      <w:r>
        <w:t xml:space="preserve">1307    Керамический пр., дом. 69 к.1    8    61330,97</w:t>
      </w:r>
      <w:r>
        <w:br/>
      </w:r>
      <w:r>
        <w:t xml:space="preserve">1308    Керамический пр., дом. 69 к.1    10    254772,58</w:t>
      </w:r>
      <w:r>
        <w:br/>
      </w:r>
      <w:r>
        <w:t xml:space="preserve">1309    Керамический пр., дом. 69 к.1    18    9783,36</w:t>
      </w:r>
      <w:r>
        <w:br/>
      </w:r>
      <w:r>
        <w:t xml:space="preserve">1310    Керамический пр., дом. 69 к.1    23    77467,12</w:t>
      </w:r>
      <w:r>
        <w:br/>
      </w:r>
      <w:r>
        <w:t xml:space="preserve">1311    Керамический пр., дом. 69 к.1    46    16248,93</w:t>
      </w:r>
      <w:r>
        <w:br/>
      </w:r>
      <w:r>
        <w:t xml:space="preserve">1312    Керамический пр., дом. 69 к.1    68    25644,25</w:t>
      </w:r>
      <w:r>
        <w:br/>
      </w:r>
      <w:r>
        <w:t xml:space="preserve">1313    Керамический пр., дом. 69 к.1    68    19872,36</w:t>
      </w:r>
      <w:r>
        <w:br/>
      </w:r>
      <w:r>
        <w:t xml:space="preserve">1314    Керамический пр., дом. 69 к.1    80    206364,7</w:t>
      </w:r>
      <w:r>
        <w:br/>
      </w:r>
      <w:r>
        <w:t xml:space="preserve">1315    Керамический пр., дом. 69 к.1    93    11100,87</w:t>
      </w:r>
      <w:r>
        <w:br/>
      </w:r>
      <w:r>
        <w:t xml:space="preserve">1316    Керамический пр., дом. 69 к.1    113    27655,23</w:t>
      </w:r>
      <w:r>
        <w:br/>
      </w:r>
      <w:r>
        <w:t xml:space="preserve">1317    Керамический пр., дом. 69 к.1    162    415949,31</w:t>
      </w:r>
      <w:r>
        <w:br/>
      </w:r>
      <w:r>
        <w:t xml:space="preserve">1318    Керамический пр., дом. 69 к.1    182    32760,5</w:t>
      </w:r>
      <w:r>
        <w:br/>
      </w:r>
      <w:r>
        <w:t xml:space="preserve">1319    Керамический пр., дом. 69 к.1    263    9778,03</w:t>
      </w:r>
      <w:r>
        <w:br/>
      </w:r>
      <w:r>
        <w:t xml:space="preserve">1320    Керамический пр., дом. 69 к.1    323    14419,52</w:t>
      </w:r>
      <w:r>
        <w:br/>
      </w:r>
      <w:r>
        <w:t xml:space="preserve">1321    Керамический пр., дом. 69 к.1    334    128770,96</w:t>
      </w:r>
      <w:r>
        <w:br/>
      </w:r>
      <w:r>
        <w:t xml:space="preserve">1322    Керамический пр., дом. 69 к.1    342    6756,84</w:t>
      </w:r>
      <w:r>
        <w:br/>
      </w:r>
      <w:r>
        <w:t xml:space="preserve">1323    Керамический пр., дом. 69 к.1    343    8528,48</w:t>
      </w:r>
      <w:r>
        <w:br/>
      </w:r>
      <w:r>
        <w:t xml:space="preserve">1324    Керамический пр., дом. 69 к.1    347    7281,15</w:t>
      </w:r>
      <w:r>
        <w:br/>
      </w:r>
      <w:r>
        <w:t xml:space="preserve">1325    Керамический пр., дом. 69 к.1    361    169663,65</w:t>
      </w:r>
      <w:r>
        <w:br/>
      </w:r>
      <w:r>
        <w:t xml:space="preserve">1326    Керамический пр., дом. 69 к.1    361    94651,6</w:t>
      </w:r>
      <w:r>
        <w:br/>
      </w:r>
      <w:r>
        <w:t xml:space="preserve">1327    Керамический пр., дом. 69 к.1    361    73642,57</w:t>
      </w:r>
      <w:r>
        <w:br/>
      </w:r>
      <w:r>
        <w:t xml:space="preserve">1328    Керамический пр., дом. 71 к.1    14    46074,34</w:t>
      </w:r>
      <w:r>
        <w:br/>
      </w:r>
      <w:r>
        <w:t xml:space="preserve">1329    Керамический пр., дом. 71 к.1    46    148609,87</w:t>
      </w:r>
      <w:r>
        <w:br/>
      </w:r>
      <w:r>
        <w:t xml:space="preserve">1330    Керамический пр., дом. 71 к.1    80    20375,57</w:t>
      </w:r>
      <w:r>
        <w:br/>
      </w:r>
      <w:r>
        <w:t xml:space="preserve">1331    Керамический пр., дом. 71 к.1    135    10098,61</w:t>
      </w:r>
      <w:r>
        <w:br/>
      </w:r>
      <w:r>
        <w:t xml:space="preserve">1332    Керамический пр., дом. 71 к.1    159    16826,74</w:t>
      </w:r>
      <w:r>
        <w:br/>
      </w:r>
      <w:r>
        <w:t xml:space="preserve">1333    Керамический пр., дом. 71 к.1    179    16988,7</w:t>
      </w:r>
      <w:r>
        <w:br/>
      </w:r>
      <w:r>
        <w:t xml:space="preserve">1334    Керамический пр., дом. 71 к.1    214    167698,93</w:t>
      </w:r>
      <w:r>
        <w:br/>
      </w:r>
      <w:r>
        <w:t xml:space="preserve">1335    Керамический пр., дом. 71 к.1    238    14638,83</w:t>
      </w:r>
      <w:r>
        <w:br/>
      </w:r>
      <w:r>
        <w:t xml:space="preserve">1336    Керамический пр., дом. 71 к.1    247    43442,22</w:t>
      </w:r>
      <w:r>
        <w:br/>
      </w:r>
      <w:r>
        <w:t xml:space="preserve">1337    Керамический пр., дом. 71 к.1    374    143501,55</w:t>
      </w:r>
      <w:r>
        <w:br/>
      </w:r>
      <w:r>
        <w:t xml:space="preserve">1338    Керамический пр., дом. 71 к.1    389    71449,29</w:t>
      </w:r>
      <w:r>
        <w:br/>
      </w:r>
      <w:r>
        <w:t xml:space="preserve">1339    Керамический пр., дом. 71 к.1    395    314676,51</w:t>
      </w:r>
      <w:r>
        <w:br/>
      </w:r>
      <w:r>
        <w:t xml:space="preserve">1340    Керамический пр., дом. 71 к.1    406    41149,86</w:t>
      </w:r>
      <w:r>
        <w:br/>
      </w:r>
      <w:r>
        <w:t xml:space="preserve">1341    Керамический пр., дом. 71 к.1    434    9627,78</w:t>
      </w:r>
      <w:r>
        <w:br/>
      </w:r>
      <w:r>
        <w:t xml:space="preserve">1342    Керамический пр., дом. 71 к.1    452    9552,04</w:t>
      </w:r>
      <w:r>
        <w:br/>
      </w:r>
      <w:r>
        <w:t xml:space="preserve">1343    Керамический пр., дом. 71 к.1    463    33081,38</w:t>
      </w:r>
      <w:r>
        <w:br/>
      </w:r>
      <w:r>
        <w:t xml:space="preserve">1344    Керамический пр., дом. 71 к.1    464    60711,72</w:t>
      </w:r>
      <w:r>
        <w:br/>
      </w:r>
      <w:r>
        <w:t xml:space="preserve">1345    Керамический пр., дом. 73 к.1    3    35183,29</w:t>
      </w:r>
      <w:r>
        <w:br/>
      </w:r>
      <w:r>
        <w:t xml:space="preserve">1346    Керамический пр., дом. 73 к.1    4    80852,38</w:t>
      </w:r>
      <w:r>
        <w:br/>
      </w:r>
      <w:r>
        <w:t xml:space="preserve">1347    Керамический пр., дом. 73 к.1    14    19739,01</w:t>
      </w:r>
      <w:r>
        <w:br/>
      </w:r>
      <w:r>
        <w:t xml:space="preserve">1348    Керамический пр., дом. 73 к.1    29    57070,67</w:t>
      </w:r>
      <w:r>
        <w:br/>
      </w:r>
      <w:r>
        <w:t xml:space="preserve">1349    Керамический пр., дом. 73 к.1    90    180446,84</w:t>
      </w:r>
      <w:r>
        <w:br/>
      </w:r>
      <w:r>
        <w:t xml:space="preserve">1350    Керамический пр., дом. 73 к.1    98    20095,82</w:t>
      </w:r>
      <w:r>
        <w:br/>
      </w:r>
      <w:r>
        <w:t xml:space="preserve">1351    Керамический пр., дом. 73 к.1    127    90876,8</w:t>
      </w:r>
      <w:r>
        <w:br/>
      </w:r>
      <w:r>
        <w:t xml:space="preserve">1352    Керамический пр., дом. 73 к.1    127    48929,37</w:t>
      </w:r>
      <w:r>
        <w:br/>
      </w:r>
      <w:r>
        <w:t xml:space="preserve">1353    Керамический пр., дом. 73 к.1    128    94320,08</w:t>
      </w:r>
      <w:r>
        <w:br/>
      </w:r>
      <w:r>
        <w:t xml:space="preserve">1354    Керамический пр., дом. 75 к.1    37    260257,94</w:t>
      </w:r>
      <w:r>
        <w:br/>
      </w:r>
      <w:r>
        <w:t xml:space="preserve">1355    Керамический пр., дом. 75 к.1    48    92102,9</w:t>
      </w:r>
      <w:r>
        <w:br/>
      </w:r>
      <w:r>
        <w:t xml:space="preserve">1356    Керамический пр., дом. 75 к.1    49    20905,65</w:t>
      </w:r>
      <w:r>
        <w:br/>
      </w:r>
      <w:r>
        <w:t xml:space="preserve">1357    Керамический пр., дом. 75 к.1    63    139579,34</w:t>
      </w:r>
      <w:r>
        <w:br/>
      </w:r>
      <w:r>
        <w:t xml:space="preserve">1358    Керамический пр., дом. 75 к.1    64    66687,09</w:t>
      </w:r>
      <w:r>
        <w:br/>
      </w:r>
      <w:r>
        <w:t xml:space="preserve">1359    Керамический пр., дом. 75 к.1    78    136560,6</w:t>
      </w:r>
      <w:r>
        <w:br/>
      </w:r>
      <w:r>
        <w:t xml:space="preserve">1360    Керамический пр., дом. 75 к.1    100    12902,7</w:t>
      </w:r>
      <w:r>
        <w:br/>
      </w:r>
      <w:r>
        <w:t xml:space="preserve">1361    Керамический пр., дом. 77 к.1    6    177959,81</w:t>
      </w:r>
      <w:r>
        <w:br/>
      </w:r>
      <w:r>
        <w:t xml:space="preserve">1362    Керамический пр., дом. 77 к.1    66    139761,14</w:t>
      </w:r>
      <w:r>
        <w:br/>
      </w:r>
      <w:r>
        <w:t xml:space="preserve">1363    Керамический пр., дом. 77 к.1    75    26039,22</w:t>
      </w:r>
      <w:r>
        <w:br/>
      </w:r>
      <w:r>
        <w:t xml:space="preserve">1364    Керамический пр., дом. 77 к.1    101    21682,24</w:t>
      </w:r>
      <w:r>
        <w:br/>
      </w:r>
      <w:r>
        <w:t xml:space="preserve">1365    Керамический пр., дом. 77 к.1    111    87380,79</w:t>
      </w:r>
      <w:r>
        <w:br/>
      </w:r>
      <w:r>
        <w:t xml:space="preserve">1366    Керамический пр., дом. 77 к.2    6    14298,25</w:t>
      </w:r>
      <w:r>
        <w:br/>
      </w:r>
      <w:r>
        <w:t xml:space="preserve">1367    Керамический пр., дом. 77 к.2    8    38305,11</w:t>
      </w:r>
      <w:r>
        <w:br/>
      </w:r>
      <w:r>
        <w:t xml:space="preserve">1368    Керамический пр., дом. 77 к.2    11    99364,87</w:t>
      </w:r>
      <w:r>
        <w:br/>
      </w:r>
      <w:r>
        <w:t xml:space="preserve">1369    Керамический пр., дом. 77 к.2    12    12213,77</w:t>
      </w:r>
      <w:r>
        <w:br/>
      </w:r>
      <w:r>
        <w:t xml:space="preserve">1370    Керамический пр., дом. 77 к.2    16    51172,86</w:t>
      </w:r>
      <w:r>
        <w:br/>
      </w:r>
      <w:r>
        <w:t xml:space="preserve">1371    Керамический пр., дом. 77 к.2    36    25537,73</w:t>
      </w:r>
      <w:r>
        <w:br/>
      </w:r>
      <w:r>
        <w:t xml:space="preserve">1372    Керамический пр., дом. 77 к.2    53    53649,74</w:t>
      </w:r>
      <w:r>
        <w:br/>
      </w:r>
      <w:r>
        <w:t xml:space="preserve">1373    Керамический пр., дом. 77 к.2    64    52674,48</w:t>
      </w:r>
      <w:r>
        <w:br/>
      </w:r>
      <w:r>
        <w:t xml:space="preserve">1374    Керамический пр., дом. 77 к.2    67    13581,4</w:t>
      </w:r>
      <w:r>
        <w:br/>
      </w:r>
      <w:r>
        <w:t xml:space="preserve">1375    Керамический пр., дом. 77 к.2    83    11464,42</w:t>
      </w:r>
      <w:r>
        <w:br/>
      </w:r>
      <w:r>
        <w:t xml:space="preserve">1376    Керамический пр., дом. 77 к.2    83    18138,17</w:t>
      </w:r>
      <w:r>
        <w:br/>
      </w:r>
      <w:r>
        <w:t xml:space="preserve">Итого            96102054,54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-degunino.mos.ru/icheb-construction-and-transport/detail/1060454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06045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06045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9T22:07:07Z</dcterms:created>
  <dcterms:modified xsi:type="dcterms:W3CDTF">2025-04-19T2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